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57F51" w14:textId="070185EF" w:rsidR="00C87170" w:rsidRPr="003843C5" w:rsidRDefault="00C87170" w:rsidP="00064E1F">
      <w:pPr>
        <w:pStyle w:val="Title"/>
        <w:rPr>
          <w:i/>
          <w:iCs/>
          <w:color w:val="808080" w:themeColor="background1" w:themeShade="80"/>
        </w:rPr>
      </w:pPr>
      <w:r w:rsidRPr="003843C5">
        <w:rPr>
          <w:i/>
          <w:iCs/>
          <w:color w:val="808080" w:themeColor="background1" w:themeShade="80"/>
        </w:rPr>
        <w:t>[</w:t>
      </w:r>
      <w:r w:rsidR="008C55AC" w:rsidRPr="003843C5">
        <w:rPr>
          <w:i/>
          <w:iCs/>
          <w:color w:val="808080" w:themeColor="background1" w:themeShade="80"/>
        </w:rPr>
        <w:t xml:space="preserve">Your </w:t>
      </w:r>
      <w:proofErr w:type="spellStart"/>
      <w:r w:rsidRPr="003843C5">
        <w:rPr>
          <w:i/>
          <w:iCs/>
          <w:color w:val="808080" w:themeColor="background1" w:themeShade="80"/>
        </w:rPr>
        <w:t>Organisation</w:t>
      </w:r>
      <w:r w:rsidR="008C55AC" w:rsidRPr="003843C5">
        <w:rPr>
          <w:i/>
          <w:iCs/>
          <w:color w:val="808080" w:themeColor="background1" w:themeShade="80"/>
        </w:rPr>
        <w:t>’s</w:t>
      </w:r>
      <w:proofErr w:type="spellEnd"/>
      <w:r w:rsidRPr="003843C5">
        <w:rPr>
          <w:i/>
          <w:iCs/>
          <w:color w:val="808080" w:themeColor="background1" w:themeShade="80"/>
        </w:rPr>
        <w:t xml:space="preserve"> Name]</w:t>
      </w:r>
    </w:p>
    <w:p w14:paraId="2EB85E0D" w14:textId="79972DEF" w:rsidR="00C87170" w:rsidRPr="00B135C8" w:rsidRDefault="00064E1F" w:rsidP="00C87170">
      <w:pPr>
        <w:pStyle w:val="Title"/>
        <w:rPr>
          <w:rFonts w:ascii="Arial Rounded MT Bold" w:hAnsi="Arial Rounded MT Bold"/>
          <w:color w:val="4C7563"/>
        </w:rPr>
      </w:pPr>
      <w:r w:rsidRPr="00B135C8">
        <w:rPr>
          <w:rFonts w:ascii="Arial Rounded MT Bold" w:hAnsi="Arial Rounded MT Bold"/>
          <w:color w:val="4C7563"/>
        </w:rPr>
        <w:t xml:space="preserve">Disability Action Plan </w:t>
      </w:r>
      <w:r w:rsidR="00C87170" w:rsidRPr="00B135C8">
        <w:rPr>
          <w:rFonts w:ascii="Arial Rounded MT Bold" w:hAnsi="Arial Rounded MT Bold"/>
          <w:color w:val="4C7563"/>
        </w:rPr>
        <w:t>Template</w:t>
      </w:r>
    </w:p>
    <w:p w14:paraId="2751CF33" w14:textId="2E006527" w:rsidR="00A40DB8" w:rsidRDefault="00310F5A" w:rsidP="007F23BC">
      <w:pPr>
        <w:rPr>
          <w:rFonts w:ascii="Arial" w:hAnsi="Arial" w:cs="Arial"/>
          <w:color w:val="2C2A29"/>
          <w:sz w:val="24"/>
          <w:szCs w:val="20"/>
          <w:shd w:val="clear" w:color="auto" w:fill="FFFFFF"/>
        </w:rPr>
      </w:pPr>
      <w:r w:rsidRPr="00310F5A">
        <w:rPr>
          <w:rFonts w:ascii="Arial" w:hAnsi="Arial" w:cs="Arial"/>
          <w:color w:val="2C2A29"/>
          <w:sz w:val="24"/>
          <w:szCs w:val="20"/>
          <w:shd w:val="clear" w:color="auto" w:fill="FFFFFF"/>
        </w:rPr>
        <w:t>A Disability Action Plan is a part of a strategy for changing your business practices to</w:t>
      </w:r>
      <w:r w:rsidR="00A40DB8">
        <w:rPr>
          <w:rFonts w:ascii="Arial" w:hAnsi="Arial" w:cs="Arial"/>
          <w:color w:val="2C2A29"/>
          <w:sz w:val="24"/>
          <w:szCs w:val="20"/>
          <w:shd w:val="clear" w:color="auto" w:fill="FFFFFF"/>
        </w:rPr>
        <w:t>:</w:t>
      </w:r>
    </w:p>
    <w:p w14:paraId="1820BA5F" w14:textId="0D612B7F" w:rsidR="00A40DB8" w:rsidRPr="00A40DB8" w:rsidRDefault="00310F5A" w:rsidP="00A40DB8">
      <w:pPr>
        <w:pStyle w:val="ListParagraph"/>
        <w:numPr>
          <w:ilvl w:val="0"/>
          <w:numId w:val="1"/>
        </w:numPr>
        <w:rPr>
          <w:noProof/>
          <w:lang w:eastAsia="en-AU"/>
        </w:rPr>
      </w:pPr>
      <w:r w:rsidRPr="00A40DB8">
        <w:rPr>
          <w:rFonts w:ascii="Arial" w:hAnsi="Arial" w:cs="Arial"/>
          <w:color w:val="2C2A29"/>
          <w:sz w:val="24"/>
          <w:szCs w:val="20"/>
          <w:shd w:val="clear" w:color="auto" w:fill="FFFFFF"/>
        </w:rPr>
        <w:t>bette</w:t>
      </w:r>
      <w:r w:rsidR="00555EB9" w:rsidRPr="00A40DB8">
        <w:rPr>
          <w:rFonts w:ascii="Arial" w:hAnsi="Arial" w:cs="Arial"/>
          <w:color w:val="2C2A29"/>
          <w:sz w:val="24"/>
          <w:szCs w:val="20"/>
          <w:shd w:val="clear" w:color="auto" w:fill="FFFFFF"/>
        </w:rPr>
        <w:t>r</w:t>
      </w:r>
      <w:r w:rsidR="00A40DB8">
        <w:rPr>
          <w:rFonts w:ascii="Arial" w:hAnsi="Arial" w:cs="Arial"/>
          <w:color w:val="2C2A29"/>
          <w:sz w:val="24"/>
          <w:szCs w:val="20"/>
          <w:shd w:val="clear" w:color="auto" w:fill="FFFFFF"/>
        </w:rPr>
        <w:t xml:space="preserve"> engage people with disability</w:t>
      </w:r>
    </w:p>
    <w:p w14:paraId="0A50CC15" w14:textId="0C5D6CC5" w:rsidR="00A40DB8" w:rsidRPr="00A40DB8" w:rsidRDefault="00555EB9" w:rsidP="00A40DB8">
      <w:pPr>
        <w:pStyle w:val="ListParagraph"/>
        <w:numPr>
          <w:ilvl w:val="0"/>
          <w:numId w:val="1"/>
        </w:numPr>
        <w:rPr>
          <w:noProof/>
          <w:lang w:eastAsia="en-AU"/>
        </w:rPr>
      </w:pPr>
      <w:r w:rsidRPr="00A40DB8">
        <w:rPr>
          <w:rFonts w:ascii="Arial" w:hAnsi="Arial" w:cs="Arial"/>
          <w:color w:val="2C2A29"/>
          <w:sz w:val="24"/>
          <w:szCs w:val="20"/>
          <w:shd w:val="clear" w:color="auto" w:fill="FFFFFF"/>
        </w:rPr>
        <w:t xml:space="preserve">reduce and remove barriers experienced by people with a disability </w:t>
      </w:r>
    </w:p>
    <w:p w14:paraId="7585715B" w14:textId="60003E99" w:rsidR="00310F5A" w:rsidRPr="00A40DB8" w:rsidRDefault="00310F5A" w:rsidP="00A40DB8">
      <w:pPr>
        <w:pStyle w:val="ListParagraph"/>
        <w:numPr>
          <w:ilvl w:val="0"/>
          <w:numId w:val="1"/>
        </w:numPr>
        <w:rPr>
          <w:noProof/>
          <w:lang w:eastAsia="en-AU"/>
        </w:rPr>
      </w:pPr>
      <w:r w:rsidRPr="00A40DB8">
        <w:rPr>
          <w:rFonts w:ascii="Arial" w:hAnsi="Arial" w:cs="Arial"/>
          <w:color w:val="2C2A29"/>
          <w:sz w:val="24"/>
          <w:szCs w:val="20"/>
          <w:shd w:val="clear" w:color="auto" w:fill="FFFFFF"/>
        </w:rPr>
        <w:t>avoid unintentional discrimination</w:t>
      </w:r>
    </w:p>
    <w:p w14:paraId="0BC2E8D9" w14:textId="219FE938" w:rsidR="00A40DB8" w:rsidRPr="00A40DB8" w:rsidRDefault="00A40DB8" w:rsidP="00A40DB8">
      <w:pPr>
        <w:pStyle w:val="ListParagraph"/>
        <w:numPr>
          <w:ilvl w:val="0"/>
          <w:numId w:val="1"/>
        </w:numPr>
        <w:rPr>
          <w:rFonts w:ascii="Arial" w:hAnsi="Arial" w:cs="Arial"/>
          <w:noProof/>
          <w:sz w:val="24"/>
          <w:lang w:eastAsia="en-AU"/>
        </w:rPr>
      </w:pPr>
      <w:r w:rsidRPr="00A40DB8">
        <w:rPr>
          <w:rFonts w:ascii="Arial" w:hAnsi="Arial" w:cs="Arial"/>
          <w:noProof/>
          <w:sz w:val="24"/>
          <w:lang w:eastAsia="en-AU"/>
        </w:rPr>
        <w:t xml:space="preserve">ensure that </w:t>
      </w:r>
      <w:r>
        <w:rPr>
          <w:rFonts w:ascii="Arial" w:hAnsi="Arial" w:cs="Arial"/>
          <w:noProof/>
          <w:sz w:val="24"/>
          <w:lang w:eastAsia="en-AU"/>
        </w:rPr>
        <w:t>you</w:t>
      </w:r>
      <w:r w:rsidRPr="00A40DB8">
        <w:rPr>
          <w:rFonts w:ascii="Arial" w:hAnsi="Arial" w:cs="Arial"/>
          <w:noProof/>
          <w:sz w:val="24"/>
          <w:lang w:eastAsia="en-AU"/>
        </w:rPr>
        <w:t>r facilities, services and programs do not exclude people with a disability, or treat them less favourably than other people</w:t>
      </w:r>
    </w:p>
    <w:p w14:paraId="5ED77730" w14:textId="138F6379" w:rsidR="00A40DB8" w:rsidRPr="00A40DB8" w:rsidRDefault="00A40DB8" w:rsidP="00A40DB8">
      <w:pPr>
        <w:pStyle w:val="ListParagraph"/>
        <w:numPr>
          <w:ilvl w:val="0"/>
          <w:numId w:val="1"/>
        </w:numPr>
        <w:rPr>
          <w:noProof/>
          <w:lang w:eastAsia="en-AU"/>
        </w:rPr>
      </w:pPr>
    </w:p>
    <w:p w14:paraId="65C004A3" w14:textId="7A73CCD3" w:rsidR="001E5EC9" w:rsidRPr="002C4CFE" w:rsidRDefault="002C4CFE" w:rsidP="007F23BC">
      <w:pPr>
        <w:rPr>
          <w:rFonts w:ascii="Arial" w:hAnsi="Arial" w:cs="Arial"/>
          <w:sz w:val="24"/>
        </w:rPr>
      </w:pPr>
      <w:r w:rsidRPr="002C4CFE">
        <w:rPr>
          <w:rFonts w:ascii="Arial" w:hAnsi="Arial" w:cs="Arial"/>
          <w:sz w:val="24"/>
        </w:rPr>
        <w:t xml:space="preserve">A Disability Action Plan </w:t>
      </w:r>
      <w:r w:rsidR="004C13F5">
        <w:rPr>
          <w:rFonts w:ascii="Arial" w:hAnsi="Arial" w:cs="Arial"/>
          <w:sz w:val="24"/>
        </w:rPr>
        <w:t xml:space="preserve">is an active planning document and </w:t>
      </w:r>
      <w:r w:rsidRPr="002C4CFE">
        <w:rPr>
          <w:rFonts w:ascii="Arial" w:hAnsi="Arial" w:cs="Arial"/>
          <w:sz w:val="24"/>
        </w:rPr>
        <w:t xml:space="preserve">will help your business develop a blueprint for positive change, and will identify positive practices to implement those changes. </w:t>
      </w:r>
    </w:p>
    <w:p w14:paraId="299E6C92" w14:textId="4785A906" w:rsidR="00064E1F" w:rsidRDefault="004C13F5" w:rsidP="007F23BC">
      <w:r w:rsidRPr="002C4CFE">
        <w:rPr>
          <w:rFonts w:ascii="Arial" w:hAnsi="Arial" w:cs="Arial"/>
          <w:noProof/>
          <w:lang w:eastAsia="en-AU"/>
        </w:rPr>
        <mc:AlternateContent>
          <mc:Choice Requires="wps">
            <w:drawing>
              <wp:anchor distT="45720" distB="45720" distL="114300" distR="114300" simplePos="0" relativeHeight="251658241" behindDoc="0" locked="0" layoutInCell="1" allowOverlap="1" wp14:anchorId="17418351" wp14:editId="38132DB4">
                <wp:simplePos x="0" y="0"/>
                <wp:positionH relativeFrom="column">
                  <wp:posOffset>82550</wp:posOffset>
                </wp:positionH>
                <wp:positionV relativeFrom="paragraph">
                  <wp:posOffset>412750</wp:posOffset>
                </wp:positionV>
                <wp:extent cx="5518150" cy="36703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3670300"/>
                        </a:xfrm>
                        <a:prstGeom prst="rect">
                          <a:avLst/>
                        </a:prstGeom>
                        <a:solidFill>
                          <a:srgbClr val="FFFFFF"/>
                        </a:solidFill>
                        <a:ln w="9525">
                          <a:solidFill>
                            <a:srgbClr val="000000"/>
                          </a:solidFill>
                          <a:miter lim="800000"/>
                          <a:headEnd/>
                          <a:tailEnd/>
                        </a:ln>
                      </wps:spPr>
                      <wps:txbx>
                        <w:txbxContent>
                          <w:p w14:paraId="33DE8ECF" w14:textId="77777777" w:rsidR="00216BE7" w:rsidRPr="004C13F5" w:rsidRDefault="001C37EA" w:rsidP="001C37EA">
                            <w:pPr>
                              <w:rPr>
                                <w:rFonts w:ascii="Arial" w:hAnsi="Arial" w:cs="Arial"/>
                                <w:sz w:val="20"/>
                                <w:szCs w:val="24"/>
                              </w:rPr>
                            </w:pPr>
                            <w:r w:rsidRPr="004C13F5">
                              <w:rPr>
                                <w:rFonts w:ascii="Arial" w:hAnsi="Arial" w:cs="Arial"/>
                                <w:sz w:val="20"/>
                                <w:szCs w:val="24"/>
                              </w:rPr>
                              <w:t>This document provides an outline to help you create an action plan for your organisation. It is intended for you to adapt to the context of your own organisation. Some of the sections may not be applicable or you may wish to include extra sections.</w:t>
                            </w:r>
                          </w:p>
                          <w:p w14:paraId="613EC750" w14:textId="29797732" w:rsidR="001C37EA" w:rsidRPr="004C13F5" w:rsidRDefault="001C37EA" w:rsidP="001C37EA">
                            <w:pPr>
                              <w:rPr>
                                <w:rFonts w:ascii="Arial" w:hAnsi="Arial" w:cs="Arial"/>
                                <w:sz w:val="20"/>
                                <w:szCs w:val="24"/>
                              </w:rPr>
                            </w:pPr>
                            <w:r w:rsidRPr="004C13F5">
                              <w:rPr>
                                <w:rFonts w:ascii="Arial" w:hAnsi="Arial" w:cs="Arial"/>
                                <w:sz w:val="20"/>
                                <w:szCs w:val="24"/>
                              </w:rPr>
                              <w:t xml:space="preserve"> </w:t>
                            </w:r>
                          </w:p>
                          <w:p w14:paraId="40712799" w14:textId="7C196646" w:rsidR="001C37EA" w:rsidRPr="004C13F5" w:rsidRDefault="008B43B9" w:rsidP="001C37EA">
                            <w:pPr>
                              <w:rPr>
                                <w:rFonts w:ascii="Arial" w:hAnsi="Arial" w:cs="Arial"/>
                                <w:sz w:val="20"/>
                                <w:szCs w:val="24"/>
                              </w:rPr>
                            </w:pPr>
                            <w:r w:rsidRPr="004C13F5">
                              <w:rPr>
                                <w:rFonts w:ascii="Arial" w:hAnsi="Arial" w:cs="Arial"/>
                                <w:sz w:val="20"/>
                                <w:szCs w:val="24"/>
                              </w:rPr>
                              <w:t>First d</w:t>
                            </w:r>
                            <w:r w:rsidR="001C37EA" w:rsidRPr="004C13F5">
                              <w:rPr>
                                <w:rFonts w:ascii="Arial" w:hAnsi="Arial" w:cs="Arial"/>
                                <w:sz w:val="20"/>
                                <w:szCs w:val="24"/>
                              </w:rPr>
                              <w:t xml:space="preserve">etermine whether this action plan will apply to the whole organisation or if this is a plan specifically for your volunteer program/s. Also decide whether this will be a disability-specific action plan, or a broader plan for inclusion and diversity covering a range of </w:t>
                            </w:r>
                            <w:r w:rsidR="003B12B1" w:rsidRPr="004C13F5">
                              <w:rPr>
                                <w:rFonts w:ascii="Arial" w:hAnsi="Arial" w:cs="Arial"/>
                                <w:sz w:val="20"/>
                                <w:szCs w:val="24"/>
                              </w:rPr>
                              <w:t>communities</w:t>
                            </w:r>
                            <w:r w:rsidR="001C37EA" w:rsidRPr="004C13F5">
                              <w:rPr>
                                <w:rFonts w:ascii="Arial" w:hAnsi="Arial" w:cs="Arial"/>
                                <w:sz w:val="20"/>
                                <w:szCs w:val="24"/>
                              </w:rPr>
                              <w:t>. You may wish to develop an Accessibility Action Plan or broaden this document out to be a Diversity Action Plan.</w:t>
                            </w:r>
                          </w:p>
                          <w:p w14:paraId="75758BC7" w14:textId="77777777" w:rsidR="00216BE7" w:rsidRPr="004C13F5" w:rsidRDefault="00216BE7" w:rsidP="001C37EA">
                            <w:pPr>
                              <w:rPr>
                                <w:rFonts w:ascii="Arial" w:hAnsi="Arial" w:cs="Arial"/>
                                <w:sz w:val="20"/>
                                <w:szCs w:val="24"/>
                              </w:rPr>
                            </w:pPr>
                          </w:p>
                          <w:p w14:paraId="5008E2C3" w14:textId="39805757" w:rsidR="001C37EA" w:rsidRPr="004C13F5" w:rsidRDefault="001C37EA" w:rsidP="001C37EA">
                            <w:pPr>
                              <w:rPr>
                                <w:rFonts w:ascii="Arial" w:hAnsi="Arial" w:cs="Arial"/>
                                <w:sz w:val="20"/>
                                <w:szCs w:val="24"/>
                              </w:rPr>
                            </w:pPr>
                            <w:r w:rsidRPr="004C13F5">
                              <w:rPr>
                                <w:rFonts w:ascii="Arial" w:hAnsi="Arial" w:cs="Arial"/>
                                <w:sz w:val="20"/>
                                <w:szCs w:val="24"/>
                              </w:rPr>
                              <w:t>If your organisation already has an action plan</w:t>
                            </w:r>
                            <w:r w:rsidR="006A0151" w:rsidRPr="004C13F5">
                              <w:rPr>
                                <w:rFonts w:ascii="Arial" w:hAnsi="Arial" w:cs="Arial"/>
                                <w:sz w:val="20"/>
                                <w:szCs w:val="24"/>
                              </w:rPr>
                              <w:t xml:space="preserve"> which focuses on employees</w:t>
                            </w:r>
                            <w:r w:rsidRPr="004C13F5">
                              <w:rPr>
                                <w:rFonts w:ascii="Arial" w:hAnsi="Arial" w:cs="Arial"/>
                                <w:sz w:val="20"/>
                                <w:szCs w:val="24"/>
                              </w:rPr>
                              <w:t>, you should review it to ensure that there are strategies and actions related to your volunteers.</w:t>
                            </w:r>
                          </w:p>
                          <w:p w14:paraId="0BA37CCD" w14:textId="77777777" w:rsidR="00216BE7" w:rsidRPr="004C13F5" w:rsidRDefault="00216BE7" w:rsidP="001C37EA">
                            <w:pPr>
                              <w:rPr>
                                <w:rFonts w:ascii="Arial" w:hAnsi="Arial" w:cs="Arial"/>
                                <w:sz w:val="20"/>
                                <w:szCs w:val="24"/>
                              </w:rPr>
                            </w:pPr>
                          </w:p>
                          <w:p w14:paraId="3D6F8D5F" w14:textId="1A73049C" w:rsidR="001C37EA" w:rsidRPr="004C13F5" w:rsidRDefault="001C37EA">
                            <w:pPr>
                              <w:rPr>
                                <w:rFonts w:ascii="Arial" w:hAnsi="Arial" w:cs="Arial"/>
                                <w:sz w:val="20"/>
                                <w:szCs w:val="24"/>
                              </w:rPr>
                            </w:pPr>
                            <w:r w:rsidRPr="004C13F5">
                              <w:rPr>
                                <w:rFonts w:ascii="Arial" w:hAnsi="Arial" w:cs="Arial"/>
                                <w:sz w:val="20"/>
                                <w:szCs w:val="24"/>
                              </w:rPr>
                              <w:t xml:space="preserve">Note that this is a template only. </w:t>
                            </w:r>
                            <w:r w:rsidR="00427D04" w:rsidRPr="004C13F5">
                              <w:rPr>
                                <w:rFonts w:ascii="Arial" w:hAnsi="Arial" w:cs="Arial"/>
                                <w:sz w:val="20"/>
                                <w:szCs w:val="24"/>
                              </w:rPr>
                              <w:t>To</w:t>
                            </w:r>
                            <w:r w:rsidRPr="004C13F5">
                              <w:rPr>
                                <w:rFonts w:ascii="Arial" w:hAnsi="Arial" w:cs="Arial"/>
                                <w:sz w:val="20"/>
                                <w:szCs w:val="24"/>
                              </w:rPr>
                              <w:t xml:space="preserve"> finalise this document</w:t>
                            </w:r>
                            <w:r w:rsidR="00427D04" w:rsidRPr="004C13F5">
                              <w:rPr>
                                <w:rFonts w:ascii="Arial" w:hAnsi="Arial" w:cs="Arial"/>
                                <w:sz w:val="20"/>
                                <w:szCs w:val="24"/>
                              </w:rPr>
                              <w:t>, use</w:t>
                            </w:r>
                            <w:r w:rsidRPr="004C13F5">
                              <w:rPr>
                                <w:rFonts w:ascii="Arial" w:hAnsi="Arial" w:cs="Arial"/>
                                <w:sz w:val="20"/>
                                <w:szCs w:val="24"/>
                              </w:rPr>
                              <w:t xml:space="preserve"> your organisation’s logo and branding.</w:t>
                            </w:r>
                          </w:p>
                          <w:p w14:paraId="49849004" w14:textId="77777777" w:rsidR="00B135C8" w:rsidRPr="004C13F5" w:rsidRDefault="00B135C8">
                            <w:pPr>
                              <w:rPr>
                                <w:rFonts w:ascii="Arial" w:hAnsi="Arial" w:cs="Arial"/>
                                <w:sz w:val="20"/>
                                <w:szCs w:val="24"/>
                              </w:rPr>
                            </w:pPr>
                          </w:p>
                          <w:p w14:paraId="1CD19BC6" w14:textId="1F04C0FB" w:rsidR="00B135C8" w:rsidRPr="004C13F5" w:rsidRDefault="00B135C8">
                            <w:pPr>
                              <w:rPr>
                                <w:rFonts w:ascii="Arial" w:hAnsi="Arial" w:cs="Arial"/>
                                <w:i/>
                                <w:iCs/>
                                <w:szCs w:val="24"/>
                              </w:rPr>
                            </w:pPr>
                            <w:r w:rsidRPr="004C13F5">
                              <w:rPr>
                                <w:rFonts w:ascii="Arial" w:hAnsi="Arial" w:cs="Arial"/>
                                <w:i/>
                                <w:iCs/>
                                <w:sz w:val="20"/>
                                <w:szCs w:val="24"/>
                              </w:rPr>
                              <w:t>This template is adapted from a template created by VICTORIA ALIVE.</w:t>
                            </w:r>
                            <w:r w:rsidRPr="004C13F5">
                              <w:rPr>
                                <w:rFonts w:ascii="Arial" w:hAnsi="Arial" w:cs="Arial"/>
                                <w:i/>
                                <w:iCs/>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418351" id="_x0000_t202" coordsize="21600,21600" o:spt="202" path="m,l,21600r21600,l21600,xe">
                <v:stroke joinstyle="miter"/>
                <v:path gradientshapeok="t" o:connecttype="rect"/>
              </v:shapetype>
              <v:shape id="Text Box 2" o:spid="_x0000_s1026" type="#_x0000_t202" style="position:absolute;margin-left:6.5pt;margin-top:32.5pt;width:434.5pt;height:289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">
                <v:textbox>
                  <w:txbxContent>
                    <w:p w14:paraId="33DE8ECF" w14:textId="77777777" w:rsidR="00216BE7" w:rsidRPr="004C13F5" w:rsidRDefault="001C37EA" w:rsidP="001C37EA">
                      <w:pPr>
                        <w:rPr>
                          <w:rFonts w:ascii="Arial" w:hAnsi="Arial" w:cs="Arial"/>
                          <w:sz w:val="20"/>
                          <w:szCs w:val="24"/>
                        </w:rPr>
                      </w:pPr>
                      <w:r w:rsidRPr="004C13F5">
                        <w:rPr>
                          <w:rFonts w:ascii="Arial" w:hAnsi="Arial" w:cs="Arial"/>
                          <w:sz w:val="20"/>
                          <w:szCs w:val="24"/>
                        </w:rPr>
                        <w:t>This document provides an outline to help you create an action plan for your organisation. It is intended for you to adapt to the context of your own organisation. Some of the sections may not be applicable or you may wish to include extra sections.</w:t>
                      </w:r>
                    </w:p>
                    <w:p w14:paraId="613EC750" w14:textId="29797732" w:rsidR="001C37EA" w:rsidRPr="004C13F5" w:rsidRDefault="001C37EA" w:rsidP="001C37EA">
                      <w:pPr>
                        <w:rPr>
                          <w:rFonts w:ascii="Arial" w:hAnsi="Arial" w:cs="Arial"/>
                          <w:sz w:val="20"/>
                          <w:szCs w:val="24"/>
                        </w:rPr>
                      </w:pPr>
                      <w:r w:rsidRPr="004C13F5">
                        <w:rPr>
                          <w:rFonts w:ascii="Arial" w:hAnsi="Arial" w:cs="Arial"/>
                          <w:sz w:val="20"/>
                          <w:szCs w:val="24"/>
                        </w:rPr>
                        <w:t xml:space="preserve"> </w:t>
                      </w:r>
                    </w:p>
                    <w:p w14:paraId="40712799" w14:textId="7C196646" w:rsidR="001C37EA" w:rsidRPr="004C13F5" w:rsidRDefault="008B43B9" w:rsidP="001C37EA">
                      <w:pPr>
                        <w:rPr>
                          <w:rFonts w:ascii="Arial" w:hAnsi="Arial" w:cs="Arial"/>
                          <w:sz w:val="20"/>
                          <w:szCs w:val="24"/>
                        </w:rPr>
                      </w:pPr>
                      <w:r w:rsidRPr="004C13F5">
                        <w:rPr>
                          <w:rFonts w:ascii="Arial" w:hAnsi="Arial" w:cs="Arial"/>
                          <w:sz w:val="20"/>
                          <w:szCs w:val="24"/>
                        </w:rPr>
                        <w:t>First d</w:t>
                      </w:r>
                      <w:r w:rsidR="001C37EA" w:rsidRPr="004C13F5">
                        <w:rPr>
                          <w:rFonts w:ascii="Arial" w:hAnsi="Arial" w:cs="Arial"/>
                          <w:sz w:val="20"/>
                          <w:szCs w:val="24"/>
                        </w:rPr>
                        <w:t xml:space="preserve">etermine whether this action plan will apply to the whole organisation or if this is a plan specifically for your volunteer program/s. Also decide whether this will be a disability-specific action plan, or a broader plan for inclusion and diversity covering a range of </w:t>
                      </w:r>
                      <w:r w:rsidR="003B12B1" w:rsidRPr="004C13F5">
                        <w:rPr>
                          <w:rFonts w:ascii="Arial" w:hAnsi="Arial" w:cs="Arial"/>
                          <w:sz w:val="20"/>
                          <w:szCs w:val="24"/>
                        </w:rPr>
                        <w:t>communities</w:t>
                      </w:r>
                      <w:r w:rsidR="001C37EA" w:rsidRPr="004C13F5">
                        <w:rPr>
                          <w:rFonts w:ascii="Arial" w:hAnsi="Arial" w:cs="Arial"/>
                          <w:sz w:val="20"/>
                          <w:szCs w:val="24"/>
                        </w:rPr>
                        <w:t>. You may wish to develop an Accessibility Action Plan or broaden this document out to be a Diversity Action Plan.</w:t>
                      </w:r>
                    </w:p>
                    <w:p w14:paraId="75758BC7" w14:textId="77777777" w:rsidR="00216BE7" w:rsidRPr="004C13F5" w:rsidRDefault="00216BE7" w:rsidP="001C37EA">
                      <w:pPr>
                        <w:rPr>
                          <w:rFonts w:ascii="Arial" w:hAnsi="Arial" w:cs="Arial"/>
                          <w:sz w:val="20"/>
                          <w:szCs w:val="24"/>
                        </w:rPr>
                      </w:pPr>
                    </w:p>
                    <w:p w14:paraId="5008E2C3" w14:textId="39805757" w:rsidR="001C37EA" w:rsidRPr="004C13F5" w:rsidRDefault="001C37EA" w:rsidP="001C37EA">
                      <w:pPr>
                        <w:rPr>
                          <w:rFonts w:ascii="Arial" w:hAnsi="Arial" w:cs="Arial"/>
                          <w:sz w:val="20"/>
                          <w:szCs w:val="24"/>
                        </w:rPr>
                      </w:pPr>
                      <w:r w:rsidRPr="004C13F5">
                        <w:rPr>
                          <w:rFonts w:ascii="Arial" w:hAnsi="Arial" w:cs="Arial"/>
                          <w:sz w:val="20"/>
                          <w:szCs w:val="24"/>
                        </w:rPr>
                        <w:t>If your organisation already has an action plan</w:t>
                      </w:r>
                      <w:r w:rsidR="006A0151" w:rsidRPr="004C13F5">
                        <w:rPr>
                          <w:rFonts w:ascii="Arial" w:hAnsi="Arial" w:cs="Arial"/>
                          <w:sz w:val="20"/>
                          <w:szCs w:val="24"/>
                        </w:rPr>
                        <w:t xml:space="preserve"> which focuses on employees</w:t>
                      </w:r>
                      <w:r w:rsidRPr="004C13F5">
                        <w:rPr>
                          <w:rFonts w:ascii="Arial" w:hAnsi="Arial" w:cs="Arial"/>
                          <w:sz w:val="20"/>
                          <w:szCs w:val="24"/>
                        </w:rPr>
                        <w:t>, you should review it to ensure that there are strategies and actions related to your volunteers.</w:t>
                      </w:r>
                    </w:p>
                    <w:p w14:paraId="0BA37CCD" w14:textId="77777777" w:rsidR="00216BE7" w:rsidRPr="004C13F5" w:rsidRDefault="00216BE7" w:rsidP="001C37EA">
                      <w:pPr>
                        <w:rPr>
                          <w:rFonts w:ascii="Arial" w:hAnsi="Arial" w:cs="Arial"/>
                          <w:sz w:val="20"/>
                          <w:szCs w:val="24"/>
                        </w:rPr>
                      </w:pPr>
                    </w:p>
                    <w:p w14:paraId="3D6F8D5F" w14:textId="1A73049C" w:rsidR="001C37EA" w:rsidRPr="004C13F5" w:rsidRDefault="001C37EA">
                      <w:pPr>
                        <w:rPr>
                          <w:rFonts w:ascii="Arial" w:hAnsi="Arial" w:cs="Arial"/>
                          <w:sz w:val="20"/>
                          <w:szCs w:val="24"/>
                        </w:rPr>
                      </w:pPr>
                      <w:r w:rsidRPr="004C13F5">
                        <w:rPr>
                          <w:rFonts w:ascii="Arial" w:hAnsi="Arial" w:cs="Arial"/>
                          <w:sz w:val="20"/>
                          <w:szCs w:val="24"/>
                        </w:rPr>
                        <w:t xml:space="preserve">Note that this is a template only. </w:t>
                      </w:r>
                      <w:r w:rsidR="00427D04" w:rsidRPr="004C13F5">
                        <w:rPr>
                          <w:rFonts w:ascii="Arial" w:hAnsi="Arial" w:cs="Arial"/>
                          <w:sz w:val="20"/>
                          <w:szCs w:val="24"/>
                        </w:rPr>
                        <w:t>To</w:t>
                      </w:r>
                      <w:r w:rsidRPr="004C13F5">
                        <w:rPr>
                          <w:rFonts w:ascii="Arial" w:hAnsi="Arial" w:cs="Arial"/>
                          <w:sz w:val="20"/>
                          <w:szCs w:val="24"/>
                        </w:rPr>
                        <w:t xml:space="preserve"> finalise this document</w:t>
                      </w:r>
                      <w:r w:rsidR="00427D04" w:rsidRPr="004C13F5">
                        <w:rPr>
                          <w:rFonts w:ascii="Arial" w:hAnsi="Arial" w:cs="Arial"/>
                          <w:sz w:val="20"/>
                          <w:szCs w:val="24"/>
                        </w:rPr>
                        <w:t>, use</w:t>
                      </w:r>
                      <w:r w:rsidRPr="004C13F5">
                        <w:rPr>
                          <w:rFonts w:ascii="Arial" w:hAnsi="Arial" w:cs="Arial"/>
                          <w:sz w:val="20"/>
                          <w:szCs w:val="24"/>
                        </w:rPr>
                        <w:t xml:space="preserve"> your organisation’s logo and branding.</w:t>
                      </w:r>
                    </w:p>
                    <w:p w14:paraId="49849004" w14:textId="77777777" w:rsidR="00B135C8" w:rsidRPr="004C13F5" w:rsidRDefault="00B135C8">
                      <w:pPr>
                        <w:rPr>
                          <w:rFonts w:ascii="Arial" w:hAnsi="Arial" w:cs="Arial"/>
                          <w:sz w:val="20"/>
                          <w:szCs w:val="24"/>
                        </w:rPr>
                      </w:pPr>
                    </w:p>
                    <w:p w14:paraId="1CD19BC6" w14:textId="1F04C0FB" w:rsidR="00B135C8" w:rsidRPr="004C13F5" w:rsidRDefault="00B135C8">
                      <w:pPr>
                        <w:rPr>
                          <w:rFonts w:ascii="Arial" w:hAnsi="Arial" w:cs="Arial"/>
                          <w:i/>
                          <w:iCs/>
                          <w:szCs w:val="24"/>
                        </w:rPr>
                      </w:pPr>
                      <w:r w:rsidRPr="004C13F5">
                        <w:rPr>
                          <w:rFonts w:ascii="Arial" w:hAnsi="Arial" w:cs="Arial"/>
                          <w:i/>
                          <w:iCs/>
                          <w:sz w:val="20"/>
                          <w:szCs w:val="24"/>
                        </w:rPr>
                        <w:t>This template is adapted from a template created by VICTORIA ALIVE.</w:t>
                      </w:r>
                      <w:r w:rsidRPr="004C13F5">
                        <w:rPr>
                          <w:rFonts w:ascii="Arial" w:hAnsi="Arial" w:cs="Arial"/>
                          <w:i/>
                          <w:iCs/>
                          <w:szCs w:val="24"/>
                        </w:rPr>
                        <w:t xml:space="preserve"> </w:t>
                      </w:r>
                    </w:p>
                  </w:txbxContent>
                </v:textbox>
                <w10:wrap type="square"/>
              </v:shape>
            </w:pict>
          </mc:Fallback>
        </mc:AlternateContent>
      </w:r>
      <w:r w:rsidR="00064E1F">
        <w:br w:type="page"/>
      </w:r>
    </w:p>
    <w:p w14:paraId="4A071AE2" w14:textId="56E11BA7" w:rsidR="00777B67" w:rsidRPr="00B135C8" w:rsidRDefault="00777B67" w:rsidP="00777B67">
      <w:pPr>
        <w:pStyle w:val="Title"/>
        <w:rPr>
          <w:rFonts w:ascii="Arial Rounded MT Bold" w:hAnsi="Arial Rounded MT Bold"/>
          <w:b w:val="0"/>
          <w:bCs/>
          <w:color w:val="4C7563"/>
        </w:rPr>
      </w:pPr>
      <w:r w:rsidRPr="00B135C8">
        <w:rPr>
          <w:rFonts w:ascii="Arial Rounded MT Bold" w:hAnsi="Arial Rounded MT Bold"/>
          <w:b w:val="0"/>
          <w:bCs/>
          <w:color w:val="4C7563"/>
        </w:rPr>
        <w:lastRenderedPageBreak/>
        <w:t xml:space="preserve">Your </w:t>
      </w:r>
      <w:proofErr w:type="spellStart"/>
      <w:r w:rsidRPr="00B135C8">
        <w:rPr>
          <w:rFonts w:ascii="Arial Rounded MT Bold" w:hAnsi="Arial Rounded MT Bold"/>
          <w:b w:val="0"/>
          <w:bCs/>
          <w:color w:val="4C7563"/>
        </w:rPr>
        <w:t>Organisation</w:t>
      </w:r>
      <w:proofErr w:type="spellEnd"/>
    </w:p>
    <w:p w14:paraId="2E8A64D9" w14:textId="12606CD3" w:rsidR="003018A4" w:rsidRPr="00B135C8" w:rsidRDefault="00ED6A21" w:rsidP="00D84372">
      <w:pPr>
        <w:pStyle w:val="Heading2"/>
        <w:rPr>
          <w:rFonts w:ascii="Arial Rounded MT Bold" w:hAnsi="Arial Rounded MT Bold"/>
          <w:b w:val="0"/>
          <w:bCs/>
          <w:color w:val="4C7563"/>
        </w:rPr>
      </w:pPr>
      <w:r w:rsidRPr="00B135C8">
        <w:rPr>
          <w:rFonts w:ascii="Arial Rounded MT Bold" w:hAnsi="Arial Rounded MT Bold"/>
          <w:b w:val="0"/>
          <w:bCs/>
          <w:color w:val="4C7563"/>
        </w:rPr>
        <w:t xml:space="preserve">About your </w:t>
      </w:r>
      <w:proofErr w:type="spellStart"/>
      <w:r w:rsidR="005F43CC" w:rsidRPr="00B135C8">
        <w:rPr>
          <w:rFonts w:ascii="Arial Rounded MT Bold" w:hAnsi="Arial Rounded MT Bold"/>
          <w:b w:val="0"/>
          <w:bCs/>
          <w:color w:val="4C7563"/>
        </w:rPr>
        <w:t>O</w:t>
      </w:r>
      <w:r w:rsidRPr="00B135C8">
        <w:rPr>
          <w:rFonts w:ascii="Arial Rounded MT Bold" w:hAnsi="Arial Rounded MT Bold"/>
          <w:b w:val="0"/>
          <w:bCs/>
          <w:color w:val="4C7563"/>
        </w:rPr>
        <w:t>rganisation</w:t>
      </w:r>
      <w:proofErr w:type="spellEnd"/>
    </w:p>
    <w:p w14:paraId="367A94C7" w14:textId="30A9A98E" w:rsidR="00064E1F" w:rsidRPr="00AA05F7" w:rsidRDefault="00064E1F">
      <w:pPr>
        <w:rPr>
          <w:i/>
          <w:iCs/>
          <w:color w:val="808080" w:themeColor="background1" w:themeShade="80"/>
        </w:rPr>
      </w:pPr>
      <w:r w:rsidRPr="00AA05F7">
        <w:rPr>
          <w:i/>
          <w:iCs/>
          <w:color w:val="808080" w:themeColor="background1" w:themeShade="80"/>
        </w:rPr>
        <w:t>[Provide a high-level summary of what your organisation does – this is likely available on your website]</w:t>
      </w:r>
    </w:p>
    <w:p w14:paraId="6727AF3D" w14:textId="77777777" w:rsidR="00064E1F" w:rsidRDefault="00064E1F"/>
    <w:p w14:paraId="04653482" w14:textId="77777777" w:rsidR="00AA05F7" w:rsidRDefault="00AA05F7"/>
    <w:p w14:paraId="7798345F" w14:textId="77777777" w:rsidR="00AA05F7" w:rsidRDefault="00AA05F7"/>
    <w:p w14:paraId="68D5F533" w14:textId="68A96641" w:rsidR="00ED6A21" w:rsidRPr="00B135C8" w:rsidRDefault="009A0E5B" w:rsidP="00D84372">
      <w:pPr>
        <w:pStyle w:val="Heading2"/>
        <w:rPr>
          <w:rFonts w:ascii="Arial Rounded MT Bold" w:hAnsi="Arial Rounded MT Bold"/>
          <w:b w:val="0"/>
          <w:bCs/>
          <w:color w:val="4C7563"/>
        </w:rPr>
      </w:pPr>
      <w:proofErr w:type="spellStart"/>
      <w:r w:rsidRPr="00B135C8">
        <w:rPr>
          <w:rFonts w:ascii="Arial Rounded MT Bold" w:hAnsi="Arial Rounded MT Bold"/>
          <w:b w:val="0"/>
          <w:bCs/>
          <w:color w:val="4C7563"/>
        </w:rPr>
        <w:t>Organisation</w:t>
      </w:r>
      <w:proofErr w:type="spellEnd"/>
      <w:r w:rsidRPr="00B135C8">
        <w:rPr>
          <w:rFonts w:ascii="Arial Rounded MT Bold" w:hAnsi="Arial Rounded MT Bold"/>
          <w:b w:val="0"/>
          <w:bCs/>
          <w:color w:val="4C7563"/>
        </w:rPr>
        <w:t xml:space="preserve"> </w:t>
      </w:r>
      <w:r w:rsidR="00ED6A21" w:rsidRPr="00B135C8">
        <w:rPr>
          <w:rFonts w:ascii="Arial Rounded MT Bold" w:hAnsi="Arial Rounded MT Bold"/>
          <w:b w:val="0"/>
          <w:bCs/>
          <w:color w:val="4C7563"/>
        </w:rPr>
        <w:t>Vision</w:t>
      </w:r>
    </w:p>
    <w:p w14:paraId="3655F013" w14:textId="1C460B85" w:rsidR="00064E1F" w:rsidRPr="00AA05F7" w:rsidRDefault="00064E1F" w:rsidP="00064E1F">
      <w:pPr>
        <w:rPr>
          <w:i/>
          <w:iCs/>
          <w:color w:val="A6A6A6" w:themeColor="background1" w:themeShade="A6"/>
        </w:rPr>
      </w:pPr>
      <w:r w:rsidRPr="00AA05F7">
        <w:rPr>
          <w:i/>
          <w:iCs/>
          <w:color w:val="808080" w:themeColor="background1" w:themeShade="80"/>
        </w:rPr>
        <w:t>[</w:t>
      </w:r>
      <w:r w:rsidR="00D84372" w:rsidRPr="00AA05F7">
        <w:rPr>
          <w:i/>
          <w:iCs/>
          <w:color w:val="808080" w:themeColor="background1" w:themeShade="80"/>
        </w:rPr>
        <w:t>State your organisation’s vision – this is likely available on your website</w:t>
      </w:r>
      <w:r w:rsidRPr="00AA05F7">
        <w:rPr>
          <w:i/>
          <w:iCs/>
          <w:color w:val="808080" w:themeColor="background1" w:themeShade="80"/>
        </w:rPr>
        <w:t>]</w:t>
      </w:r>
    </w:p>
    <w:p w14:paraId="45C4CB84" w14:textId="71AF15DD" w:rsidR="00064E1F" w:rsidRDefault="00064E1F"/>
    <w:p w14:paraId="64E6BF09" w14:textId="77777777" w:rsidR="00064E1F" w:rsidRDefault="00064E1F"/>
    <w:p w14:paraId="32D9DCD3" w14:textId="77777777" w:rsidR="00AA05F7" w:rsidRDefault="00AA05F7"/>
    <w:p w14:paraId="0D9AF819" w14:textId="77777777" w:rsidR="00AA05F7" w:rsidRDefault="00AA05F7"/>
    <w:p w14:paraId="7C85181B" w14:textId="347514ED" w:rsidR="00ED6A21" w:rsidRPr="00B135C8" w:rsidRDefault="009A0E5B" w:rsidP="00D84372">
      <w:pPr>
        <w:pStyle w:val="Heading2"/>
        <w:rPr>
          <w:rFonts w:ascii="Arial Rounded MT Bold" w:hAnsi="Arial Rounded MT Bold"/>
          <w:b w:val="0"/>
          <w:bCs/>
          <w:color w:val="4C7563"/>
        </w:rPr>
      </w:pPr>
      <w:proofErr w:type="spellStart"/>
      <w:r w:rsidRPr="00B135C8">
        <w:rPr>
          <w:rFonts w:ascii="Arial Rounded MT Bold" w:hAnsi="Arial Rounded MT Bold"/>
          <w:b w:val="0"/>
          <w:bCs/>
          <w:color w:val="4C7563"/>
        </w:rPr>
        <w:t>Organisation</w:t>
      </w:r>
      <w:proofErr w:type="spellEnd"/>
      <w:r w:rsidRPr="00B135C8">
        <w:rPr>
          <w:rFonts w:ascii="Arial Rounded MT Bold" w:hAnsi="Arial Rounded MT Bold"/>
          <w:b w:val="0"/>
          <w:bCs/>
          <w:color w:val="4C7563"/>
        </w:rPr>
        <w:t xml:space="preserve"> </w:t>
      </w:r>
      <w:r w:rsidR="00ED6A21" w:rsidRPr="00B135C8">
        <w:rPr>
          <w:rFonts w:ascii="Arial Rounded MT Bold" w:hAnsi="Arial Rounded MT Bold"/>
          <w:b w:val="0"/>
          <w:bCs/>
          <w:color w:val="4C7563"/>
        </w:rPr>
        <w:t>Mission</w:t>
      </w:r>
    </w:p>
    <w:p w14:paraId="19E7CA64" w14:textId="6E6B5B03" w:rsidR="00064E1F" w:rsidRPr="00AA05F7" w:rsidRDefault="00064E1F" w:rsidP="00064E1F">
      <w:pPr>
        <w:rPr>
          <w:i/>
          <w:iCs/>
          <w:color w:val="808080" w:themeColor="background1" w:themeShade="80"/>
        </w:rPr>
      </w:pPr>
      <w:r w:rsidRPr="00AA05F7">
        <w:rPr>
          <w:i/>
          <w:iCs/>
          <w:color w:val="808080" w:themeColor="background1" w:themeShade="80"/>
        </w:rPr>
        <w:t>[</w:t>
      </w:r>
      <w:r w:rsidR="00D84372" w:rsidRPr="00AA05F7">
        <w:rPr>
          <w:i/>
          <w:iCs/>
          <w:color w:val="808080" w:themeColor="background1" w:themeShade="80"/>
        </w:rPr>
        <w:t>State your organisation’s mission– this is likely available on your website</w:t>
      </w:r>
      <w:r w:rsidRPr="00AA05F7">
        <w:rPr>
          <w:i/>
          <w:iCs/>
          <w:color w:val="808080" w:themeColor="background1" w:themeShade="80"/>
        </w:rPr>
        <w:t>]</w:t>
      </w:r>
    </w:p>
    <w:p w14:paraId="0AB0A0F7" w14:textId="2E523DDF" w:rsidR="00064E1F" w:rsidRDefault="00064E1F"/>
    <w:p w14:paraId="794F6CF2" w14:textId="77777777" w:rsidR="00AA05F7" w:rsidRDefault="00AA05F7"/>
    <w:p w14:paraId="7ECF9882" w14:textId="77777777" w:rsidR="00AA05F7" w:rsidRDefault="00AA05F7"/>
    <w:p w14:paraId="241C6DDA" w14:textId="77777777" w:rsidR="00064E1F" w:rsidRDefault="00064E1F"/>
    <w:p w14:paraId="1813D2A8" w14:textId="42633BA8" w:rsidR="00064E1F" w:rsidRPr="00B135C8" w:rsidRDefault="00D84372" w:rsidP="00D84372">
      <w:pPr>
        <w:pStyle w:val="Heading2"/>
        <w:rPr>
          <w:rFonts w:ascii="Arial Rounded MT Bold" w:hAnsi="Arial Rounded MT Bold"/>
          <w:b w:val="0"/>
          <w:bCs/>
          <w:color w:val="4C7563"/>
        </w:rPr>
      </w:pPr>
      <w:r w:rsidRPr="00B135C8">
        <w:rPr>
          <w:rFonts w:ascii="Arial Rounded MT Bold" w:hAnsi="Arial Rounded MT Bold"/>
          <w:b w:val="0"/>
          <w:bCs/>
          <w:color w:val="4C7563"/>
        </w:rPr>
        <w:t>W</w:t>
      </w:r>
      <w:r w:rsidR="00064E1F" w:rsidRPr="00B135C8">
        <w:rPr>
          <w:rFonts w:ascii="Arial Rounded MT Bold" w:hAnsi="Arial Rounded MT Bold"/>
          <w:b w:val="0"/>
          <w:bCs/>
          <w:color w:val="4C7563"/>
        </w:rPr>
        <w:t xml:space="preserve">orkforce and </w:t>
      </w:r>
      <w:r w:rsidR="005F43CC" w:rsidRPr="00B135C8">
        <w:rPr>
          <w:rFonts w:ascii="Arial Rounded MT Bold" w:hAnsi="Arial Rounded MT Bold"/>
          <w:b w:val="0"/>
          <w:bCs/>
          <w:color w:val="4C7563"/>
        </w:rPr>
        <w:t>V</w:t>
      </w:r>
      <w:r w:rsidR="00064E1F" w:rsidRPr="00B135C8">
        <w:rPr>
          <w:rFonts w:ascii="Arial Rounded MT Bold" w:hAnsi="Arial Rounded MT Bold"/>
          <w:b w:val="0"/>
          <w:bCs/>
          <w:color w:val="4C7563"/>
        </w:rPr>
        <w:t>olunteers</w:t>
      </w:r>
    </w:p>
    <w:p w14:paraId="6C4C2EB9" w14:textId="06FECD16" w:rsidR="00064E1F" w:rsidRPr="00AA05F7" w:rsidRDefault="00064E1F" w:rsidP="00064E1F">
      <w:pPr>
        <w:rPr>
          <w:i/>
          <w:iCs/>
          <w:color w:val="808080" w:themeColor="background1" w:themeShade="80"/>
        </w:rPr>
      </w:pPr>
      <w:r w:rsidRPr="00AA05F7">
        <w:rPr>
          <w:i/>
          <w:iCs/>
          <w:color w:val="808080" w:themeColor="background1" w:themeShade="80"/>
        </w:rPr>
        <w:t>[</w:t>
      </w:r>
      <w:r w:rsidR="00D84372" w:rsidRPr="00AA05F7">
        <w:rPr>
          <w:i/>
          <w:iCs/>
          <w:color w:val="808080" w:themeColor="background1" w:themeShade="80"/>
        </w:rPr>
        <w:t xml:space="preserve">Here you may outline your workforce and the number of volunteers you have. You can add </w:t>
      </w:r>
      <w:r w:rsidR="003170BD" w:rsidRPr="00AA05F7">
        <w:rPr>
          <w:i/>
          <w:iCs/>
          <w:color w:val="808080" w:themeColor="background1" w:themeShade="80"/>
        </w:rPr>
        <w:t xml:space="preserve">as much </w:t>
      </w:r>
      <w:r w:rsidR="00D84372" w:rsidRPr="00AA05F7">
        <w:rPr>
          <w:i/>
          <w:iCs/>
          <w:color w:val="808080" w:themeColor="background1" w:themeShade="80"/>
        </w:rPr>
        <w:t>detail</w:t>
      </w:r>
      <w:r w:rsidR="003170BD" w:rsidRPr="00AA05F7">
        <w:rPr>
          <w:i/>
          <w:iCs/>
          <w:color w:val="808080" w:themeColor="background1" w:themeShade="80"/>
        </w:rPr>
        <w:t xml:space="preserve"> as you want</w:t>
      </w:r>
      <w:r w:rsidR="00D84372" w:rsidRPr="00AA05F7">
        <w:rPr>
          <w:i/>
          <w:iCs/>
          <w:color w:val="808080" w:themeColor="background1" w:themeShade="80"/>
        </w:rPr>
        <w:t xml:space="preserve"> however it is recommended </w:t>
      </w:r>
      <w:r w:rsidR="003170BD" w:rsidRPr="00AA05F7">
        <w:rPr>
          <w:i/>
          <w:iCs/>
          <w:color w:val="808080" w:themeColor="background1" w:themeShade="80"/>
        </w:rPr>
        <w:t xml:space="preserve">at the least </w:t>
      </w:r>
      <w:r w:rsidR="00D84372" w:rsidRPr="00AA05F7">
        <w:rPr>
          <w:i/>
          <w:iCs/>
          <w:color w:val="808080" w:themeColor="background1" w:themeShade="80"/>
        </w:rPr>
        <w:t>that you recognise volunteers as part of your workforce and the services they help you to provide</w:t>
      </w:r>
      <w:r w:rsidRPr="00AA05F7">
        <w:rPr>
          <w:i/>
          <w:iCs/>
          <w:color w:val="808080" w:themeColor="background1" w:themeShade="80"/>
        </w:rPr>
        <w:t>]</w:t>
      </w:r>
    </w:p>
    <w:p w14:paraId="3115CA6C" w14:textId="2C036861" w:rsidR="00064E1F" w:rsidRDefault="00064E1F">
      <w:r>
        <w:br w:type="page"/>
      </w:r>
    </w:p>
    <w:p w14:paraId="15CA4BD4" w14:textId="1B0CF662" w:rsidR="00777B67" w:rsidRPr="00B135C8" w:rsidRDefault="004F2687" w:rsidP="00777B67">
      <w:pPr>
        <w:pStyle w:val="Title"/>
        <w:rPr>
          <w:rFonts w:ascii="Arial Rounded MT Bold" w:hAnsi="Arial Rounded MT Bold"/>
          <w:b w:val="0"/>
          <w:bCs/>
          <w:color w:val="4C7563"/>
        </w:rPr>
      </w:pPr>
      <w:r w:rsidRPr="00B135C8">
        <w:rPr>
          <w:rFonts w:ascii="Arial Rounded MT Bold" w:hAnsi="Arial Rounded MT Bold"/>
          <w:b w:val="0"/>
          <w:bCs/>
          <w:color w:val="4C7563"/>
        </w:rPr>
        <w:lastRenderedPageBreak/>
        <w:t>Your Commitment to Inclusion</w:t>
      </w:r>
    </w:p>
    <w:p w14:paraId="242FD351" w14:textId="42DB0A76" w:rsidR="004F2687" w:rsidRPr="00B135C8" w:rsidRDefault="004F2687" w:rsidP="004F2687">
      <w:pPr>
        <w:pStyle w:val="Heading2"/>
        <w:rPr>
          <w:rFonts w:ascii="Arial Rounded MT Bold" w:hAnsi="Arial Rounded MT Bold"/>
          <w:b w:val="0"/>
          <w:bCs/>
          <w:color w:val="4C7563"/>
        </w:rPr>
      </w:pPr>
      <w:r w:rsidRPr="00B135C8">
        <w:rPr>
          <w:rFonts w:ascii="Arial Rounded MT Bold" w:hAnsi="Arial Rounded MT Bold"/>
          <w:b w:val="0"/>
          <w:bCs/>
          <w:color w:val="4C7563"/>
        </w:rPr>
        <w:t xml:space="preserve">Purpose of a </w:t>
      </w:r>
      <w:r w:rsidR="00C91C76" w:rsidRPr="00B135C8">
        <w:rPr>
          <w:rFonts w:ascii="Arial Rounded MT Bold" w:hAnsi="Arial Rounded MT Bold"/>
          <w:b w:val="0"/>
          <w:bCs/>
          <w:color w:val="4C7563"/>
        </w:rPr>
        <w:t>D</w:t>
      </w:r>
      <w:r w:rsidRPr="00B135C8">
        <w:rPr>
          <w:rFonts w:ascii="Arial Rounded MT Bold" w:hAnsi="Arial Rounded MT Bold"/>
          <w:b w:val="0"/>
          <w:bCs/>
          <w:color w:val="4C7563"/>
        </w:rPr>
        <w:t xml:space="preserve">isability </w:t>
      </w:r>
      <w:r w:rsidR="00C91C76" w:rsidRPr="00B135C8">
        <w:rPr>
          <w:rFonts w:ascii="Arial Rounded MT Bold" w:hAnsi="Arial Rounded MT Bold"/>
          <w:b w:val="0"/>
          <w:bCs/>
          <w:color w:val="4C7563"/>
        </w:rPr>
        <w:t>A</w:t>
      </w:r>
      <w:r w:rsidRPr="00B135C8">
        <w:rPr>
          <w:rFonts w:ascii="Arial Rounded MT Bold" w:hAnsi="Arial Rounded MT Bold"/>
          <w:b w:val="0"/>
          <w:bCs/>
          <w:color w:val="4C7563"/>
        </w:rPr>
        <w:t xml:space="preserve">ction </w:t>
      </w:r>
      <w:r w:rsidR="00C91C76" w:rsidRPr="00B135C8">
        <w:rPr>
          <w:rFonts w:ascii="Arial Rounded MT Bold" w:hAnsi="Arial Rounded MT Bold"/>
          <w:b w:val="0"/>
          <w:bCs/>
          <w:color w:val="4C7563"/>
        </w:rPr>
        <w:t>P</w:t>
      </w:r>
      <w:r w:rsidRPr="00B135C8">
        <w:rPr>
          <w:rFonts w:ascii="Arial Rounded MT Bold" w:hAnsi="Arial Rounded MT Bold"/>
          <w:b w:val="0"/>
          <w:bCs/>
          <w:color w:val="4C7563"/>
        </w:rPr>
        <w:t>lan</w:t>
      </w:r>
    </w:p>
    <w:p w14:paraId="6E1ED5B4" w14:textId="11F64E42" w:rsidR="00754F1B" w:rsidRDefault="00754F1B" w:rsidP="00260EDF">
      <w:pPr>
        <w:spacing w:after="0" w:line="240" w:lineRule="auto"/>
        <w:rPr>
          <w:i/>
          <w:iCs/>
          <w:color w:val="808080" w:themeColor="background1" w:themeShade="80"/>
        </w:rPr>
      </w:pPr>
      <w:r w:rsidRPr="00AA05F7">
        <w:rPr>
          <w:i/>
          <w:iCs/>
          <w:color w:val="808080" w:themeColor="background1" w:themeShade="80"/>
        </w:rPr>
        <w:t>[Outline why your or</w:t>
      </w:r>
      <w:r w:rsidR="00AA05F7" w:rsidRPr="00AA05F7">
        <w:rPr>
          <w:i/>
          <w:iCs/>
          <w:color w:val="808080" w:themeColor="background1" w:themeShade="80"/>
        </w:rPr>
        <w:t>ga</w:t>
      </w:r>
      <w:r w:rsidRPr="00AA05F7">
        <w:rPr>
          <w:i/>
          <w:iCs/>
          <w:color w:val="808080" w:themeColor="background1" w:themeShade="80"/>
        </w:rPr>
        <w:t>nisation is developing this plan]</w:t>
      </w:r>
    </w:p>
    <w:p w14:paraId="3124EAD5" w14:textId="07AA8C28" w:rsidR="00260EDF" w:rsidRDefault="00260EDF" w:rsidP="00260EDF">
      <w:pPr>
        <w:spacing w:after="0" w:line="240" w:lineRule="auto"/>
        <w:rPr>
          <w:i/>
          <w:iCs/>
          <w:color w:val="808080" w:themeColor="background1" w:themeShade="80"/>
        </w:rPr>
      </w:pPr>
      <w:r>
        <w:rPr>
          <w:i/>
          <w:iCs/>
          <w:color w:val="808080" w:themeColor="background1" w:themeShade="80"/>
        </w:rPr>
        <w:t>Proactive approach to implementing disability inclusion organisation wide.</w:t>
      </w:r>
    </w:p>
    <w:p w14:paraId="34CF7FC6" w14:textId="23134F5C" w:rsidR="00260EDF" w:rsidRPr="00260EDF" w:rsidRDefault="00260EDF" w:rsidP="00260EDF">
      <w:pPr>
        <w:spacing w:after="0" w:line="240" w:lineRule="auto"/>
        <w:rPr>
          <w:i/>
          <w:iCs/>
          <w:color w:val="7F7F7F" w:themeColor="text1" w:themeTint="80"/>
        </w:rPr>
      </w:pPr>
      <w:r w:rsidRPr="00260EDF">
        <w:rPr>
          <w:i/>
          <w:color w:val="7F7F7F" w:themeColor="text1" w:themeTint="80"/>
        </w:rPr>
        <w:t>This Organisation recognizes that it is unlawful to treat a person with a disability less favourably than a person who does not have a disability, in the same or similar circumstances. Such discrimination is covered by the Commonwealth Disability Discrimination Act 1992 and the Equal Opportunity Act 1995.</w:t>
      </w:r>
    </w:p>
    <w:p w14:paraId="27667CF0" w14:textId="77777777" w:rsidR="00260EDF" w:rsidRPr="00AA05F7" w:rsidRDefault="00260EDF" w:rsidP="00754F1B">
      <w:pPr>
        <w:rPr>
          <w:i/>
          <w:iCs/>
          <w:color w:val="808080" w:themeColor="background1" w:themeShade="80"/>
        </w:rPr>
      </w:pPr>
    </w:p>
    <w:p w14:paraId="42F5C755" w14:textId="77777777" w:rsidR="00AA05F7" w:rsidRPr="00754F1B" w:rsidRDefault="00AA05F7" w:rsidP="00754F1B">
      <w:pPr>
        <w:rPr>
          <w:lang w:val="en-US"/>
        </w:rPr>
      </w:pPr>
    </w:p>
    <w:p w14:paraId="63E0F5D5" w14:textId="6C16BF74" w:rsidR="00D84372" w:rsidRPr="00B135C8" w:rsidRDefault="00D84372" w:rsidP="00D84372">
      <w:pPr>
        <w:pStyle w:val="Heading2"/>
        <w:rPr>
          <w:rFonts w:ascii="Arial Rounded MT Bold" w:hAnsi="Arial Rounded MT Bold"/>
          <w:b w:val="0"/>
          <w:bCs/>
          <w:color w:val="4C7563"/>
        </w:rPr>
      </w:pPr>
      <w:proofErr w:type="spellStart"/>
      <w:r w:rsidRPr="00B135C8">
        <w:rPr>
          <w:rFonts w:ascii="Arial Rounded MT Bold" w:hAnsi="Arial Rounded MT Bold"/>
          <w:b w:val="0"/>
          <w:bCs/>
          <w:color w:val="4C7563"/>
        </w:rPr>
        <w:t>Organisation’s</w:t>
      </w:r>
      <w:proofErr w:type="spellEnd"/>
      <w:r w:rsidRPr="00B135C8">
        <w:rPr>
          <w:rFonts w:ascii="Arial Rounded MT Bold" w:hAnsi="Arial Rounded MT Bold"/>
          <w:b w:val="0"/>
          <w:bCs/>
          <w:color w:val="4C7563"/>
        </w:rPr>
        <w:t xml:space="preserve"> </w:t>
      </w:r>
      <w:r w:rsidR="00C91C76" w:rsidRPr="00B135C8">
        <w:rPr>
          <w:rFonts w:ascii="Arial Rounded MT Bold" w:hAnsi="Arial Rounded MT Bold"/>
          <w:b w:val="0"/>
          <w:bCs/>
          <w:color w:val="4C7563"/>
        </w:rPr>
        <w:t>C</w:t>
      </w:r>
      <w:r w:rsidRPr="00B135C8">
        <w:rPr>
          <w:rFonts w:ascii="Arial Rounded MT Bold" w:hAnsi="Arial Rounded MT Bold"/>
          <w:b w:val="0"/>
          <w:bCs/>
          <w:color w:val="4C7563"/>
        </w:rPr>
        <w:t xml:space="preserve">ommitment to </w:t>
      </w:r>
      <w:r w:rsidR="00C91C76" w:rsidRPr="00B135C8">
        <w:rPr>
          <w:rFonts w:ascii="Arial Rounded MT Bold" w:hAnsi="Arial Rounded MT Bold"/>
          <w:b w:val="0"/>
          <w:bCs/>
          <w:color w:val="4C7563"/>
        </w:rPr>
        <w:t>D</w:t>
      </w:r>
      <w:r w:rsidRPr="00B135C8">
        <w:rPr>
          <w:rFonts w:ascii="Arial Rounded MT Bold" w:hAnsi="Arial Rounded MT Bold"/>
          <w:b w:val="0"/>
          <w:bCs/>
          <w:color w:val="4C7563"/>
        </w:rPr>
        <w:t xml:space="preserve">isability </w:t>
      </w:r>
      <w:r w:rsidR="00C91C76" w:rsidRPr="00B135C8">
        <w:rPr>
          <w:rFonts w:ascii="Arial Rounded MT Bold" w:hAnsi="Arial Rounded MT Bold"/>
          <w:b w:val="0"/>
          <w:bCs/>
          <w:color w:val="4C7563"/>
        </w:rPr>
        <w:t>I</w:t>
      </w:r>
      <w:r w:rsidRPr="00B135C8">
        <w:rPr>
          <w:rFonts w:ascii="Arial Rounded MT Bold" w:hAnsi="Arial Rounded MT Bold"/>
          <w:b w:val="0"/>
          <w:bCs/>
          <w:color w:val="4C7563"/>
        </w:rPr>
        <w:t xml:space="preserve">nclusion / </w:t>
      </w:r>
      <w:r w:rsidR="00C91C76" w:rsidRPr="00B135C8">
        <w:rPr>
          <w:rFonts w:ascii="Arial Rounded MT Bold" w:hAnsi="Arial Rounded MT Bold"/>
          <w:b w:val="0"/>
          <w:bCs/>
          <w:color w:val="4C7563"/>
        </w:rPr>
        <w:t>D</w:t>
      </w:r>
      <w:r w:rsidR="008C6766" w:rsidRPr="00B135C8">
        <w:rPr>
          <w:rFonts w:ascii="Arial Rounded MT Bold" w:hAnsi="Arial Rounded MT Bold"/>
          <w:b w:val="0"/>
          <w:bCs/>
          <w:color w:val="4C7563"/>
        </w:rPr>
        <w:t>iversity</w:t>
      </w:r>
    </w:p>
    <w:p w14:paraId="152764DB" w14:textId="183350B1" w:rsidR="00D84372" w:rsidRPr="00AA05F7" w:rsidRDefault="00D84372" w:rsidP="00D84372">
      <w:pPr>
        <w:rPr>
          <w:i/>
          <w:iCs/>
          <w:color w:val="808080" w:themeColor="background1" w:themeShade="80"/>
        </w:rPr>
      </w:pPr>
      <w:r w:rsidRPr="00AA05F7">
        <w:rPr>
          <w:i/>
          <w:iCs/>
          <w:color w:val="808080" w:themeColor="background1" w:themeShade="80"/>
        </w:rPr>
        <w:t xml:space="preserve">[This could be a message from your CEO, chair of your board or a statement that </w:t>
      </w:r>
      <w:r w:rsidR="0090521C" w:rsidRPr="00AA05F7">
        <w:rPr>
          <w:i/>
          <w:iCs/>
          <w:color w:val="808080" w:themeColor="background1" w:themeShade="80"/>
        </w:rPr>
        <w:t>summarises</w:t>
      </w:r>
      <w:r w:rsidRPr="00AA05F7">
        <w:rPr>
          <w:i/>
          <w:iCs/>
          <w:color w:val="808080" w:themeColor="background1" w:themeShade="80"/>
        </w:rPr>
        <w:t xml:space="preserve"> your organisation’s thinking around the benefits and commitment to being inclusive]</w:t>
      </w:r>
    </w:p>
    <w:p w14:paraId="4DAA84AF" w14:textId="455083A1" w:rsidR="00064E1F" w:rsidRPr="00260EDF" w:rsidRDefault="00260EDF">
      <w:pPr>
        <w:rPr>
          <w:i/>
          <w:color w:val="7F7F7F" w:themeColor="text1" w:themeTint="80"/>
        </w:rPr>
      </w:pPr>
      <w:r>
        <w:rPr>
          <w:i/>
          <w:color w:val="7F7F7F" w:themeColor="text1" w:themeTint="80"/>
        </w:rPr>
        <w:t xml:space="preserve">NAME of Organisation - </w:t>
      </w:r>
      <w:r w:rsidRPr="00260EDF">
        <w:rPr>
          <w:i/>
          <w:color w:val="7F7F7F" w:themeColor="text1" w:themeTint="80"/>
        </w:rPr>
        <w:t xml:space="preserve">embraces the Disability Discrimination Act 1992 premise that: • people with disabilities are part of our diverse communities. • people with disabilities, their families and carers have a right to participate as fully as possible in the life of our </w:t>
      </w:r>
      <w:proofErr w:type="gramStart"/>
      <w:r w:rsidRPr="00260EDF">
        <w:rPr>
          <w:i/>
          <w:color w:val="7F7F7F" w:themeColor="text1" w:themeTint="80"/>
        </w:rPr>
        <w:t>communities .</w:t>
      </w:r>
      <w:proofErr w:type="gramEnd"/>
      <w:r w:rsidRPr="00260EDF">
        <w:rPr>
          <w:i/>
          <w:color w:val="7F7F7F" w:themeColor="text1" w:themeTint="80"/>
        </w:rPr>
        <w:t xml:space="preserve"> • people with disabilities are the primary source of information regarding the physical, social and cultural barriers to their participation in their local community.</w:t>
      </w:r>
    </w:p>
    <w:p w14:paraId="4220048C" w14:textId="77777777" w:rsidR="00AA05F7" w:rsidRDefault="00AA05F7"/>
    <w:p w14:paraId="660C5BBE" w14:textId="21D66F69" w:rsidR="009A0E5B" w:rsidRPr="00B135C8" w:rsidRDefault="009A0E5B" w:rsidP="000C378D">
      <w:pPr>
        <w:pStyle w:val="Heading2"/>
        <w:rPr>
          <w:rFonts w:ascii="Arial Rounded MT Bold" w:hAnsi="Arial Rounded MT Bold"/>
          <w:b w:val="0"/>
          <w:bCs/>
          <w:color w:val="4C7563"/>
        </w:rPr>
      </w:pPr>
      <w:r w:rsidRPr="00B135C8">
        <w:rPr>
          <w:rFonts w:ascii="Arial Rounded MT Bold" w:hAnsi="Arial Rounded MT Bold"/>
          <w:b w:val="0"/>
          <w:bCs/>
          <w:color w:val="4C7563"/>
        </w:rPr>
        <w:t xml:space="preserve">Consultation </w:t>
      </w:r>
      <w:r w:rsidR="00C91C76" w:rsidRPr="00B135C8">
        <w:rPr>
          <w:rFonts w:ascii="Arial Rounded MT Bold" w:hAnsi="Arial Rounded MT Bold"/>
          <w:b w:val="0"/>
          <w:bCs/>
          <w:color w:val="4C7563"/>
        </w:rPr>
        <w:t>P</w:t>
      </w:r>
      <w:r w:rsidRPr="00B135C8">
        <w:rPr>
          <w:rFonts w:ascii="Arial Rounded MT Bold" w:hAnsi="Arial Rounded MT Bold"/>
          <w:b w:val="0"/>
          <w:bCs/>
          <w:color w:val="4C7563"/>
        </w:rPr>
        <w:t>rocess</w:t>
      </w:r>
    </w:p>
    <w:p w14:paraId="669BF7C2" w14:textId="2445615D" w:rsidR="00064E1F" w:rsidRPr="00AA05F7" w:rsidRDefault="00064E1F" w:rsidP="00064E1F">
      <w:pPr>
        <w:rPr>
          <w:i/>
          <w:iCs/>
          <w:color w:val="808080" w:themeColor="background1" w:themeShade="80"/>
        </w:rPr>
      </w:pPr>
      <w:r w:rsidRPr="00AA05F7">
        <w:rPr>
          <w:i/>
          <w:iCs/>
          <w:color w:val="808080" w:themeColor="background1" w:themeShade="80"/>
        </w:rPr>
        <w:t>[</w:t>
      </w:r>
      <w:r w:rsidR="001D03CD" w:rsidRPr="00AA05F7">
        <w:rPr>
          <w:i/>
          <w:iCs/>
          <w:color w:val="808080" w:themeColor="background1" w:themeShade="80"/>
        </w:rPr>
        <w:t>D</w:t>
      </w:r>
      <w:r w:rsidR="000C378D" w:rsidRPr="00AA05F7">
        <w:rPr>
          <w:i/>
          <w:iCs/>
          <w:color w:val="808080" w:themeColor="background1" w:themeShade="80"/>
        </w:rPr>
        <w:t xml:space="preserve">o you have a disability </w:t>
      </w:r>
      <w:r w:rsidR="001D03CD" w:rsidRPr="00AA05F7">
        <w:rPr>
          <w:i/>
          <w:iCs/>
          <w:color w:val="808080" w:themeColor="background1" w:themeShade="80"/>
        </w:rPr>
        <w:t>advisory committee</w:t>
      </w:r>
      <w:r w:rsidR="000C378D" w:rsidRPr="00AA05F7">
        <w:rPr>
          <w:i/>
          <w:iCs/>
          <w:color w:val="808080" w:themeColor="background1" w:themeShade="80"/>
        </w:rPr>
        <w:t>? Or</w:t>
      </w:r>
      <w:r w:rsidR="001D03CD" w:rsidRPr="00AA05F7">
        <w:rPr>
          <w:i/>
          <w:iCs/>
          <w:color w:val="808080" w:themeColor="background1" w:themeShade="80"/>
        </w:rPr>
        <w:t xml:space="preserve"> can you </w:t>
      </w:r>
      <w:r w:rsidR="000C378D" w:rsidRPr="00AA05F7">
        <w:rPr>
          <w:i/>
          <w:iCs/>
          <w:color w:val="808080" w:themeColor="background1" w:themeShade="80"/>
        </w:rPr>
        <w:t xml:space="preserve">put </w:t>
      </w:r>
      <w:r w:rsidR="001D03CD" w:rsidRPr="00AA05F7">
        <w:rPr>
          <w:i/>
          <w:iCs/>
          <w:color w:val="808080" w:themeColor="background1" w:themeShade="80"/>
        </w:rPr>
        <w:t xml:space="preserve">a </w:t>
      </w:r>
      <w:r w:rsidR="000C378D" w:rsidRPr="00AA05F7">
        <w:rPr>
          <w:i/>
          <w:iCs/>
          <w:color w:val="808080" w:themeColor="background1" w:themeShade="80"/>
        </w:rPr>
        <w:t xml:space="preserve">draft </w:t>
      </w:r>
      <w:r w:rsidR="001D03CD" w:rsidRPr="00AA05F7">
        <w:rPr>
          <w:i/>
          <w:iCs/>
          <w:color w:val="808080" w:themeColor="background1" w:themeShade="80"/>
        </w:rPr>
        <w:t>of this document out for a period of consultation</w:t>
      </w:r>
      <w:r w:rsidR="0090521C" w:rsidRPr="00AA05F7">
        <w:rPr>
          <w:i/>
          <w:iCs/>
          <w:color w:val="808080" w:themeColor="background1" w:themeShade="80"/>
        </w:rPr>
        <w:t xml:space="preserve"> </w:t>
      </w:r>
      <w:r w:rsidR="008C7C2D">
        <w:rPr>
          <w:i/>
          <w:iCs/>
          <w:color w:val="808080" w:themeColor="background1" w:themeShade="80"/>
        </w:rPr>
        <w:t>with your staff &amp; volunteers?</w:t>
      </w:r>
      <w:r w:rsidRPr="00AA05F7">
        <w:rPr>
          <w:i/>
          <w:iCs/>
          <w:color w:val="808080" w:themeColor="background1" w:themeShade="80"/>
        </w:rPr>
        <w:t>]</w:t>
      </w:r>
    </w:p>
    <w:p w14:paraId="0A28C8A8" w14:textId="77777777" w:rsidR="00064E1F" w:rsidRDefault="00064E1F"/>
    <w:p w14:paraId="0593919E" w14:textId="77777777" w:rsidR="00AA05F7" w:rsidRDefault="00AA05F7"/>
    <w:p w14:paraId="62194408" w14:textId="6100AB63" w:rsidR="009A0E5B" w:rsidRPr="00B135C8" w:rsidRDefault="009A0E5B" w:rsidP="000C378D">
      <w:pPr>
        <w:pStyle w:val="Heading2"/>
        <w:rPr>
          <w:rFonts w:ascii="Arial Rounded MT Bold" w:hAnsi="Arial Rounded MT Bold"/>
          <w:b w:val="0"/>
          <w:bCs/>
          <w:color w:val="4C7563"/>
        </w:rPr>
      </w:pPr>
      <w:r w:rsidRPr="00B135C8">
        <w:rPr>
          <w:rFonts w:ascii="Arial Rounded MT Bold" w:hAnsi="Arial Rounded MT Bold"/>
          <w:b w:val="0"/>
          <w:bCs/>
          <w:color w:val="4C7563"/>
        </w:rPr>
        <w:t xml:space="preserve">Monitoring and </w:t>
      </w:r>
      <w:r w:rsidR="00C91C76" w:rsidRPr="00B135C8">
        <w:rPr>
          <w:rFonts w:ascii="Arial Rounded MT Bold" w:hAnsi="Arial Rounded MT Bold"/>
          <w:b w:val="0"/>
          <w:bCs/>
          <w:color w:val="4C7563"/>
        </w:rPr>
        <w:t>E</w:t>
      </w:r>
      <w:r w:rsidRPr="00B135C8">
        <w:rPr>
          <w:rFonts w:ascii="Arial Rounded MT Bold" w:hAnsi="Arial Rounded MT Bold"/>
          <w:b w:val="0"/>
          <w:bCs/>
          <w:color w:val="4C7563"/>
        </w:rPr>
        <w:t>valuation</w:t>
      </w:r>
    </w:p>
    <w:p w14:paraId="087CC9CA" w14:textId="4CD5489F" w:rsidR="00064E1F" w:rsidRPr="00AA05F7" w:rsidRDefault="00064E1F" w:rsidP="00064E1F">
      <w:pPr>
        <w:rPr>
          <w:i/>
          <w:iCs/>
          <w:color w:val="808080" w:themeColor="background1" w:themeShade="80"/>
        </w:rPr>
      </w:pPr>
      <w:r w:rsidRPr="00AA05F7">
        <w:rPr>
          <w:i/>
          <w:iCs/>
          <w:color w:val="808080" w:themeColor="background1" w:themeShade="80"/>
        </w:rPr>
        <w:t>[</w:t>
      </w:r>
      <w:r w:rsidR="001D03CD" w:rsidRPr="00AA05F7">
        <w:rPr>
          <w:i/>
          <w:iCs/>
          <w:color w:val="808080" w:themeColor="background1" w:themeShade="80"/>
        </w:rPr>
        <w:t>H</w:t>
      </w:r>
      <w:r w:rsidR="000C378D" w:rsidRPr="00AA05F7">
        <w:rPr>
          <w:i/>
          <w:iCs/>
          <w:color w:val="808080" w:themeColor="background1" w:themeShade="80"/>
        </w:rPr>
        <w:t xml:space="preserve">ow will you keep track of your achievements? </w:t>
      </w:r>
      <w:r w:rsidR="00E539EF" w:rsidRPr="00AA05F7">
        <w:rPr>
          <w:i/>
          <w:iCs/>
          <w:color w:val="808080" w:themeColor="background1" w:themeShade="80"/>
        </w:rPr>
        <w:t>H</w:t>
      </w:r>
      <w:r w:rsidR="000C378D" w:rsidRPr="00AA05F7">
        <w:rPr>
          <w:i/>
          <w:iCs/>
          <w:color w:val="808080" w:themeColor="background1" w:themeShade="80"/>
        </w:rPr>
        <w:t>ow often</w:t>
      </w:r>
      <w:r w:rsidR="00E539EF" w:rsidRPr="00AA05F7">
        <w:rPr>
          <w:i/>
          <w:iCs/>
          <w:color w:val="808080" w:themeColor="background1" w:themeShade="80"/>
        </w:rPr>
        <w:t xml:space="preserve"> will you take stock,</w:t>
      </w:r>
      <w:r w:rsidR="001D03CD" w:rsidRPr="00AA05F7">
        <w:rPr>
          <w:i/>
          <w:iCs/>
          <w:color w:val="808080" w:themeColor="background1" w:themeShade="80"/>
        </w:rPr>
        <w:t xml:space="preserve"> for example every six months or every yearly quarter</w:t>
      </w:r>
      <w:r w:rsidR="000C378D" w:rsidRPr="00AA05F7">
        <w:rPr>
          <w:i/>
          <w:iCs/>
          <w:color w:val="808080" w:themeColor="background1" w:themeShade="80"/>
        </w:rPr>
        <w:t>?</w:t>
      </w:r>
      <w:r w:rsidR="001D03CD" w:rsidRPr="00AA05F7">
        <w:rPr>
          <w:i/>
          <w:iCs/>
          <w:color w:val="808080" w:themeColor="background1" w:themeShade="80"/>
        </w:rPr>
        <w:t xml:space="preserve"> This will depend on the actions you undertake.</w:t>
      </w:r>
      <w:r w:rsidRPr="00AA05F7">
        <w:rPr>
          <w:i/>
          <w:iCs/>
          <w:color w:val="808080" w:themeColor="background1" w:themeShade="80"/>
        </w:rPr>
        <w:t>]</w:t>
      </w:r>
    </w:p>
    <w:p w14:paraId="64E6B3DD" w14:textId="77777777" w:rsidR="00064E1F" w:rsidRDefault="00064E1F"/>
    <w:p w14:paraId="5FF69764" w14:textId="77777777" w:rsidR="00AA05F7" w:rsidRDefault="00AA05F7"/>
    <w:p w14:paraId="3DF078B4" w14:textId="4EEAD022" w:rsidR="00ED6A21" w:rsidRPr="00B135C8" w:rsidRDefault="00ED6A21" w:rsidP="000C378D">
      <w:pPr>
        <w:pStyle w:val="Heading2"/>
        <w:rPr>
          <w:rFonts w:ascii="Arial Rounded MT Bold" w:hAnsi="Arial Rounded MT Bold"/>
          <w:b w:val="0"/>
          <w:bCs/>
          <w:color w:val="4C7563"/>
        </w:rPr>
      </w:pPr>
      <w:r w:rsidRPr="00B135C8">
        <w:rPr>
          <w:rFonts w:ascii="Arial Rounded MT Bold" w:hAnsi="Arial Rounded MT Bold"/>
          <w:b w:val="0"/>
          <w:bCs/>
          <w:color w:val="4C7563"/>
        </w:rPr>
        <w:t xml:space="preserve">Achievements to </w:t>
      </w:r>
      <w:r w:rsidR="00C91C76" w:rsidRPr="00B135C8">
        <w:rPr>
          <w:rFonts w:ascii="Arial Rounded MT Bold" w:hAnsi="Arial Rounded MT Bold"/>
          <w:b w:val="0"/>
          <w:bCs/>
          <w:color w:val="4C7563"/>
        </w:rPr>
        <w:t>D</w:t>
      </w:r>
      <w:r w:rsidRPr="00B135C8">
        <w:rPr>
          <w:rFonts w:ascii="Arial Rounded MT Bold" w:hAnsi="Arial Rounded MT Bold"/>
          <w:b w:val="0"/>
          <w:bCs/>
          <w:color w:val="4C7563"/>
        </w:rPr>
        <w:t>ate</w:t>
      </w:r>
    </w:p>
    <w:p w14:paraId="0DAF3C43" w14:textId="04D98D00" w:rsidR="00D84372" w:rsidRPr="00AA05F7" w:rsidRDefault="00D84372" w:rsidP="00D84372">
      <w:pPr>
        <w:rPr>
          <w:i/>
          <w:iCs/>
          <w:color w:val="A6A6A6" w:themeColor="background1" w:themeShade="A6"/>
        </w:rPr>
      </w:pPr>
      <w:r w:rsidRPr="00AA05F7">
        <w:rPr>
          <w:i/>
          <w:iCs/>
          <w:color w:val="808080" w:themeColor="background1" w:themeShade="80"/>
        </w:rPr>
        <w:t>[You may wish to highlight</w:t>
      </w:r>
      <w:r w:rsidR="001D03CD" w:rsidRPr="00AA05F7">
        <w:rPr>
          <w:i/>
          <w:iCs/>
          <w:color w:val="808080" w:themeColor="background1" w:themeShade="80"/>
        </w:rPr>
        <w:t xml:space="preserve"> the work you have done already to make your organisation inclusive</w:t>
      </w:r>
      <w:r w:rsidR="00D74EF0" w:rsidRPr="00AA05F7">
        <w:rPr>
          <w:i/>
          <w:iCs/>
          <w:color w:val="808080" w:themeColor="background1" w:themeShade="80"/>
        </w:rPr>
        <w:t>.</w:t>
      </w:r>
      <w:r w:rsidR="001D03CD" w:rsidRPr="00AA05F7">
        <w:rPr>
          <w:i/>
          <w:iCs/>
          <w:color w:val="808080" w:themeColor="background1" w:themeShade="80"/>
        </w:rPr>
        <w:t>]</w:t>
      </w:r>
    </w:p>
    <w:p w14:paraId="2DF9BFFD" w14:textId="6F316823" w:rsidR="001B660F" w:rsidRDefault="001B660F" w:rsidP="00FF03B9">
      <w:pPr>
        <w:pStyle w:val="Heading2"/>
        <w:sectPr w:rsidR="001B660F">
          <w:footerReference w:type="default" r:id="rId11"/>
          <w:pgSz w:w="11906" w:h="16838"/>
          <w:pgMar w:top="1440" w:right="1440" w:bottom="1440" w:left="1440" w:header="708" w:footer="708" w:gutter="0"/>
          <w:cols w:space="708"/>
          <w:docGrid w:linePitch="360"/>
        </w:sectPr>
      </w:pPr>
    </w:p>
    <w:p w14:paraId="5419F3CA" w14:textId="77777777" w:rsidR="00775B19" w:rsidRPr="00B135C8" w:rsidRDefault="00775B19" w:rsidP="00775B19">
      <w:pPr>
        <w:pStyle w:val="Title"/>
        <w:rPr>
          <w:rFonts w:ascii="Arial Rounded MT Bold" w:hAnsi="Arial Rounded MT Bold"/>
          <w:b w:val="0"/>
          <w:bCs/>
          <w:color w:val="4C7563"/>
        </w:rPr>
      </w:pPr>
      <w:r w:rsidRPr="00B135C8">
        <w:rPr>
          <w:rFonts w:ascii="Arial Rounded MT Bold" w:hAnsi="Arial Rounded MT Bold"/>
          <w:b w:val="0"/>
          <w:bCs/>
          <w:color w:val="4C7563"/>
        </w:rPr>
        <w:lastRenderedPageBreak/>
        <w:t>Your Action Plan</w:t>
      </w:r>
    </w:p>
    <w:p w14:paraId="1C086DC7" w14:textId="43FE3C49" w:rsidR="002F0DDB" w:rsidRPr="00B135C8" w:rsidRDefault="008C7C2D" w:rsidP="002F0DDB">
      <w:pPr>
        <w:pStyle w:val="Heading2"/>
        <w:rPr>
          <w:rFonts w:ascii="Arial Rounded MT Bold" w:hAnsi="Arial Rounded MT Bold"/>
          <w:b w:val="0"/>
          <w:bCs/>
          <w:color w:val="4C7563"/>
        </w:rPr>
      </w:pPr>
      <w:r>
        <w:rPr>
          <w:rFonts w:ascii="Arial Rounded MT Bold" w:hAnsi="Arial Rounded MT Bold"/>
          <w:b w:val="0"/>
          <w:bCs/>
          <w:color w:val="4C7563"/>
        </w:rPr>
        <w:t xml:space="preserve">Actions from </w:t>
      </w:r>
      <w:r w:rsidR="003564AF">
        <w:rPr>
          <w:rFonts w:ascii="Arial Rounded MT Bold" w:hAnsi="Arial Rounded MT Bold"/>
          <w:b w:val="0"/>
          <w:bCs/>
          <w:color w:val="4C7563"/>
        </w:rPr>
        <w:t>Self-Assessment</w:t>
      </w:r>
    </w:p>
    <w:tbl>
      <w:tblPr>
        <w:tblStyle w:val="TableGrid"/>
        <w:tblW w:w="0" w:type="auto"/>
        <w:tblLook w:val="04A0" w:firstRow="1" w:lastRow="0" w:firstColumn="1" w:lastColumn="0" w:noHBand="0" w:noVBand="1"/>
      </w:tblPr>
      <w:tblGrid>
        <w:gridCol w:w="3626"/>
        <w:gridCol w:w="4166"/>
        <w:gridCol w:w="4819"/>
        <w:gridCol w:w="3969"/>
        <w:gridCol w:w="3260"/>
      </w:tblGrid>
      <w:tr w:rsidR="003564AF" w:rsidRPr="003564AF" w14:paraId="7A484E1E" w14:textId="77777777" w:rsidTr="00CE1C76">
        <w:trPr>
          <w:trHeight w:val="813"/>
        </w:trPr>
        <w:tc>
          <w:tcPr>
            <w:tcW w:w="3626" w:type="dxa"/>
            <w:shd w:val="clear" w:color="auto" w:fill="92D050"/>
          </w:tcPr>
          <w:p w14:paraId="3B7845E4" w14:textId="4A866413" w:rsidR="003564AF" w:rsidRPr="003564AF" w:rsidRDefault="003564AF" w:rsidP="007829A4">
            <w:pPr>
              <w:rPr>
                <w:rFonts w:ascii="Arial Rounded MT Bold" w:hAnsi="Arial Rounded MT Bold" w:cstheme="majorHAnsi"/>
                <w:sz w:val="28"/>
                <w:szCs w:val="36"/>
              </w:rPr>
            </w:pPr>
            <w:r w:rsidRPr="003564AF">
              <w:rPr>
                <w:rFonts w:ascii="Arial Rounded MT Bold" w:hAnsi="Arial Rounded MT Bold" w:cstheme="majorHAnsi"/>
                <w:sz w:val="28"/>
                <w:szCs w:val="36"/>
              </w:rPr>
              <w:t>Area</w:t>
            </w:r>
            <w:r w:rsidR="00555EB9">
              <w:rPr>
                <w:rFonts w:ascii="Arial Rounded MT Bold" w:hAnsi="Arial Rounded MT Bold" w:cstheme="majorHAnsi"/>
                <w:sz w:val="28"/>
                <w:szCs w:val="36"/>
              </w:rPr>
              <w:t xml:space="preserve"> Assessed</w:t>
            </w:r>
          </w:p>
        </w:tc>
        <w:tc>
          <w:tcPr>
            <w:tcW w:w="4166" w:type="dxa"/>
            <w:shd w:val="clear" w:color="auto" w:fill="92D050"/>
          </w:tcPr>
          <w:p w14:paraId="6C016080" w14:textId="77777777" w:rsidR="003564AF" w:rsidRPr="003564AF" w:rsidRDefault="003564AF" w:rsidP="007829A4">
            <w:pPr>
              <w:rPr>
                <w:rFonts w:ascii="Arial Rounded MT Bold" w:hAnsi="Arial Rounded MT Bold" w:cstheme="majorHAnsi"/>
                <w:sz w:val="28"/>
                <w:szCs w:val="36"/>
              </w:rPr>
            </w:pPr>
            <w:r w:rsidRPr="003564AF">
              <w:rPr>
                <w:rFonts w:ascii="Arial Rounded MT Bold" w:hAnsi="Arial Rounded MT Bold" w:cstheme="majorHAnsi"/>
                <w:sz w:val="28"/>
                <w:szCs w:val="36"/>
              </w:rPr>
              <w:t>Actions</w:t>
            </w:r>
          </w:p>
        </w:tc>
        <w:tc>
          <w:tcPr>
            <w:tcW w:w="4819" w:type="dxa"/>
            <w:shd w:val="clear" w:color="auto" w:fill="92D050"/>
          </w:tcPr>
          <w:p w14:paraId="0BDFF6BB" w14:textId="52D62199" w:rsidR="003564AF" w:rsidRPr="003564AF" w:rsidRDefault="003564AF" w:rsidP="007829A4">
            <w:pPr>
              <w:rPr>
                <w:rFonts w:ascii="Arial Rounded MT Bold" w:hAnsi="Arial Rounded MT Bold" w:cstheme="majorHAnsi"/>
                <w:sz w:val="28"/>
                <w:szCs w:val="36"/>
              </w:rPr>
            </w:pPr>
            <w:r w:rsidRPr="003564AF">
              <w:rPr>
                <w:rFonts w:ascii="Arial Rounded MT Bold" w:hAnsi="Arial Rounded MT Bold" w:cstheme="majorHAnsi"/>
                <w:sz w:val="28"/>
                <w:szCs w:val="36"/>
              </w:rPr>
              <w:t>Performance Measures</w:t>
            </w:r>
          </w:p>
        </w:tc>
        <w:tc>
          <w:tcPr>
            <w:tcW w:w="3969" w:type="dxa"/>
            <w:shd w:val="clear" w:color="auto" w:fill="92D050"/>
          </w:tcPr>
          <w:p w14:paraId="2A090A86" w14:textId="77777777" w:rsidR="003564AF" w:rsidRPr="003564AF" w:rsidRDefault="003564AF" w:rsidP="007829A4">
            <w:pPr>
              <w:rPr>
                <w:rFonts w:ascii="Arial Rounded MT Bold" w:hAnsi="Arial Rounded MT Bold" w:cstheme="majorHAnsi"/>
                <w:sz w:val="28"/>
                <w:szCs w:val="36"/>
              </w:rPr>
            </w:pPr>
            <w:r w:rsidRPr="003564AF">
              <w:rPr>
                <w:rFonts w:ascii="Arial Rounded MT Bold" w:hAnsi="Arial Rounded MT Bold" w:cstheme="majorHAnsi"/>
                <w:sz w:val="28"/>
                <w:szCs w:val="36"/>
              </w:rPr>
              <w:t>Responsibility</w:t>
            </w:r>
          </w:p>
        </w:tc>
        <w:tc>
          <w:tcPr>
            <w:tcW w:w="3260" w:type="dxa"/>
            <w:shd w:val="clear" w:color="auto" w:fill="92D050"/>
          </w:tcPr>
          <w:p w14:paraId="37E57F10" w14:textId="77777777" w:rsidR="003564AF" w:rsidRPr="003564AF" w:rsidRDefault="003564AF" w:rsidP="007829A4">
            <w:pPr>
              <w:rPr>
                <w:rFonts w:ascii="Arial Rounded MT Bold" w:hAnsi="Arial Rounded MT Bold" w:cstheme="majorHAnsi"/>
                <w:sz w:val="28"/>
                <w:szCs w:val="36"/>
              </w:rPr>
            </w:pPr>
            <w:r w:rsidRPr="003564AF">
              <w:rPr>
                <w:rFonts w:ascii="Arial Rounded MT Bold" w:hAnsi="Arial Rounded MT Bold" w:cstheme="majorHAnsi"/>
                <w:sz w:val="28"/>
                <w:szCs w:val="36"/>
              </w:rPr>
              <w:t>Timeframe</w:t>
            </w:r>
          </w:p>
        </w:tc>
      </w:tr>
      <w:tr w:rsidR="003564AF" w14:paraId="6635CE07" w14:textId="77777777" w:rsidTr="00CE1C76">
        <w:trPr>
          <w:trHeight w:val="1649"/>
        </w:trPr>
        <w:tc>
          <w:tcPr>
            <w:tcW w:w="3626" w:type="dxa"/>
          </w:tcPr>
          <w:p w14:paraId="42E9D5C6" w14:textId="7949F4D6" w:rsidR="003564AF" w:rsidRPr="003564AF" w:rsidRDefault="003564AF" w:rsidP="007829A4">
            <w:pPr>
              <w:rPr>
                <w:rFonts w:ascii="Arial" w:hAnsi="Arial" w:cs="Arial"/>
                <w:b/>
              </w:rPr>
            </w:pPr>
            <w:r w:rsidRPr="003564AF">
              <w:rPr>
                <w:rFonts w:ascii="Arial" w:hAnsi="Arial" w:cs="Arial"/>
                <w:b/>
              </w:rPr>
              <w:t>Environment / buildings</w:t>
            </w:r>
          </w:p>
        </w:tc>
        <w:tc>
          <w:tcPr>
            <w:tcW w:w="4166" w:type="dxa"/>
          </w:tcPr>
          <w:p w14:paraId="2B6C5138" w14:textId="6FF7C492" w:rsidR="003564AF" w:rsidRDefault="00CE1C76" w:rsidP="007829A4">
            <w:pPr>
              <w:rPr>
                <w:rFonts w:ascii="Arial" w:hAnsi="Arial" w:cs="Arial"/>
                <w:i/>
                <w:color w:val="7F7F7F" w:themeColor="text1" w:themeTint="80"/>
              </w:rPr>
            </w:pPr>
            <w:r>
              <w:rPr>
                <w:rFonts w:ascii="Arial" w:hAnsi="Arial" w:cs="Arial"/>
                <w:i/>
                <w:color w:val="7F7F7F" w:themeColor="text1" w:themeTint="80"/>
              </w:rPr>
              <w:t>Apply for grants for modifications to make the building more disability inclusive</w:t>
            </w:r>
          </w:p>
          <w:p w14:paraId="0F3D00F0" w14:textId="5093B165" w:rsidR="00B2275D" w:rsidRDefault="00B2275D" w:rsidP="007829A4">
            <w:pPr>
              <w:rPr>
                <w:rFonts w:ascii="Arial" w:hAnsi="Arial" w:cs="Arial"/>
                <w:i/>
                <w:color w:val="7F7F7F" w:themeColor="text1" w:themeTint="80"/>
              </w:rPr>
            </w:pPr>
            <w:r>
              <w:rPr>
                <w:rFonts w:ascii="Arial" w:hAnsi="Arial" w:cs="Arial"/>
                <w:i/>
                <w:color w:val="7F7F7F" w:themeColor="text1" w:themeTint="80"/>
              </w:rPr>
              <w:t>Create a lower reception area for wheelchair users</w:t>
            </w:r>
          </w:p>
          <w:p w14:paraId="4D095A8A" w14:textId="18B1E538" w:rsidR="007657A5" w:rsidRDefault="007657A5" w:rsidP="007829A4">
            <w:pPr>
              <w:rPr>
                <w:rFonts w:ascii="Arial" w:hAnsi="Arial" w:cs="Arial"/>
                <w:i/>
                <w:color w:val="7F7F7F" w:themeColor="text1" w:themeTint="80"/>
              </w:rPr>
            </w:pPr>
            <w:r>
              <w:rPr>
                <w:rFonts w:ascii="Arial" w:hAnsi="Arial" w:cs="Arial"/>
                <w:i/>
                <w:color w:val="7F7F7F" w:themeColor="text1" w:themeTint="80"/>
              </w:rPr>
              <w:t>Consult with people who have a variety of disabilities to ensure the building is accessible</w:t>
            </w:r>
          </w:p>
          <w:p w14:paraId="31E0513F" w14:textId="7A5F0C6B" w:rsidR="00CE1C76" w:rsidRPr="00CE1C76" w:rsidRDefault="00CE1C76" w:rsidP="007829A4">
            <w:pPr>
              <w:rPr>
                <w:rFonts w:ascii="Arial" w:hAnsi="Arial" w:cs="Arial"/>
                <w:i/>
                <w:color w:val="7F7F7F" w:themeColor="text1" w:themeTint="80"/>
              </w:rPr>
            </w:pPr>
          </w:p>
        </w:tc>
        <w:tc>
          <w:tcPr>
            <w:tcW w:w="4819" w:type="dxa"/>
          </w:tcPr>
          <w:p w14:paraId="0599B03D" w14:textId="77777777" w:rsidR="003564AF" w:rsidRPr="00B135C8" w:rsidRDefault="003564AF" w:rsidP="007829A4">
            <w:pPr>
              <w:rPr>
                <w:rFonts w:ascii="Arial" w:hAnsi="Arial" w:cs="Arial"/>
              </w:rPr>
            </w:pPr>
          </w:p>
        </w:tc>
        <w:tc>
          <w:tcPr>
            <w:tcW w:w="3969" w:type="dxa"/>
          </w:tcPr>
          <w:p w14:paraId="740AB92C" w14:textId="77777777" w:rsidR="003564AF" w:rsidRPr="00B135C8" w:rsidRDefault="003564AF" w:rsidP="007829A4">
            <w:pPr>
              <w:rPr>
                <w:rFonts w:ascii="Arial" w:hAnsi="Arial" w:cs="Arial"/>
              </w:rPr>
            </w:pPr>
          </w:p>
        </w:tc>
        <w:tc>
          <w:tcPr>
            <w:tcW w:w="3260" w:type="dxa"/>
          </w:tcPr>
          <w:p w14:paraId="5A6EC2D8" w14:textId="77777777" w:rsidR="003564AF" w:rsidRPr="00B135C8" w:rsidRDefault="003564AF" w:rsidP="007829A4">
            <w:pPr>
              <w:rPr>
                <w:rFonts w:ascii="Arial" w:hAnsi="Arial" w:cs="Arial"/>
              </w:rPr>
            </w:pPr>
          </w:p>
        </w:tc>
      </w:tr>
      <w:tr w:rsidR="003564AF" w14:paraId="19861C70" w14:textId="77777777" w:rsidTr="00CE1C76">
        <w:trPr>
          <w:trHeight w:val="1649"/>
        </w:trPr>
        <w:tc>
          <w:tcPr>
            <w:tcW w:w="3626" w:type="dxa"/>
          </w:tcPr>
          <w:p w14:paraId="392DE285" w14:textId="43A0B57B" w:rsidR="003564AF" w:rsidRPr="003564AF" w:rsidRDefault="003564AF" w:rsidP="007829A4">
            <w:pPr>
              <w:rPr>
                <w:rFonts w:ascii="Arial" w:hAnsi="Arial" w:cs="Arial"/>
                <w:b/>
              </w:rPr>
            </w:pPr>
            <w:r w:rsidRPr="003564AF">
              <w:rPr>
                <w:rFonts w:ascii="Arial" w:hAnsi="Arial" w:cs="Arial"/>
                <w:b/>
              </w:rPr>
              <w:t>Communication</w:t>
            </w:r>
          </w:p>
        </w:tc>
        <w:tc>
          <w:tcPr>
            <w:tcW w:w="4166" w:type="dxa"/>
          </w:tcPr>
          <w:p w14:paraId="6D9B2A69" w14:textId="77777777" w:rsidR="003564AF" w:rsidRDefault="00B2275D" w:rsidP="007829A4">
            <w:pPr>
              <w:rPr>
                <w:rFonts w:ascii="Arial" w:hAnsi="Arial" w:cs="Arial"/>
                <w:i/>
                <w:color w:val="7F7F7F" w:themeColor="text1" w:themeTint="80"/>
              </w:rPr>
            </w:pPr>
            <w:r>
              <w:rPr>
                <w:rFonts w:ascii="Arial" w:hAnsi="Arial" w:cs="Arial"/>
                <w:i/>
                <w:color w:val="7F7F7F" w:themeColor="text1" w:themeTint="80"/>
              </w:rPr>
              <w:t>Provide all emergency information in a variety of formats</w:t>
            </w:r>
          </w:p>
          <w:p w14:paraId="2AF44FD2" w14:textId="77777777" w:rsidR="00B2275D" w:rsidRDefault="00B2275D" w:rsidP="007829A4">
            <w:pPr>
              <w:rPr>
                <w:rFonts w:ascii="Arial" w:hAnsi="Arial" w:cs="Arial"/>
                <w:i/>
                <w:color w:val="7F7F7F" w:themeColor="text1" w:themeTint="80"/>
              </w:rPr>
            </w:pPr>
            <w:r>
              <w:rPr>
                <w:rFonts w:ascii="Arial" w:hAnsi="Arial" w:cs="Arial"/>
                <w:i/>
                <w:color w:val="7F7F7F" w:themeColor="text1" w:themeTint="80"/>
              </w:rPr>
              <w:t>Review website for different formats (large print, Easy English, audio)</w:t>
            </w:r>
          </w:p>
          <w:p w14:paraId="37F05A2B" w14:textId="784E4F19" w:rsidR="007657A5" w:rsidRPr="00B2275D" w:rsidRDefault="007657A5" w:rsidP="007829A4">
            <w:pPr>
              <w:rPr>
                <w:rFonts w:ascii="Arial" w:hAnsi="Arial" w:cs="Arial"/>
                <w:i/>
                <w:color w:val="7F7F7F" w:themeColor="text1" w:themeTint="80"/>
              </w:rPr>
            </w:pPr>
            <w:r>
              <w:rPr>
                <w:rFonts w:ascii="Arial" w:hAnsi="Arial" w:cs="Arial"/>
                <w:i/>
                <w:color w:val="7F7F7F" w:themeColor="text1" w:themeTint="80"/>
              </w:rPr>
              <w:t>Consult with people who have a variety of disabilities to ensure the communications in your organisation are  accessible</w:t>
            </w:r>
          </w:p>
        </w:tc>
        <w:tc>
          <w:tcPr>
            <w:tcW w:w="4819" w:type="dxa"/>
          </w:tcPr>
          <w:p w14:paraId="1ABFF0BA" w14:textId="77777777" w:rsidR="003564AF" w:rsidRPr="00B135C8" w:rsidRDefault="003564AF" w:rsidP="007829A4">
            <w:pPr>
              <w:rPr>
                <w:rFonts w:ascii="Arial" w:hAnsi="Arial" w:cs="Arial"/>
              </w:rPr>
            </w:pPr>
          </w:p>
        </w:tc>
        <w:tc>
          <w:tcPr>
            <w:tcW w:w="3969" w:type="dxa"/>
          </w:tcPr>
          <w:p w14:paraId="5082BF86" w14:textId="77777777" w:rsidR="003564AF" w:rsidRPr="00B135C8" w:rsidRDefault="003564AF" w:rsidP="007829A4">
            <w:pPr>
              <w:rPr>
                <w:rFonts w:ascii="Arial" w:hAnsi="Arial" w:cs="Arial"/>
              </w:rPr>
            </w:pPr>
          </w:p>
        </w:tc>
        <w:tc>
          <w:tcPr>
            <w:tcW w:w="3260" w:type="dxa"/>
          </w:tcPr>
          <w:p w14:paraId="42FA5B1C" w14:textId="77777777" w:rsidR="003564AF" w:rsidRPr="00B135C8" w:rsidRDefault="003564AF" w:rsidP="007829A4">
            <w:pPr>
              <w:rPr>
                <w:rFonts w:ascii="Arial" w:hAnsi="Arial" w:cs="Arial"/>
              </w:rPr>
            </w:pPr>
          </w:p>
        </w:tc>
      </w:tr>
      <w:tr w:rsidR="00CE1C76" w14:paraId="62F02730" w14:textId="77777777" w:rsidTr="00CE1C76">
        <w:trPr>
          <w:trHeight w:val="1649"/>
        </w:trPr>
        <w:tc>
          <w:tcPr>
            <w:tcW w:w="3626" w:type="dxa"/>
          </w:tcPr>
          <w:p w14:paraId="48FDB14E" w14:textId="624F84BA" w:rsidR="00CE1C76" w:rsidRPr="003564AF" w:rsidRDefault="00CE1C76" w:rsidP="00CE1C76">
            <w:pPr>
              <w:rPr>
                <w:rFonts w:ascii="Arial" w:hAnsi="Arial" w:cs="Arial"/>
                <w:b/>
              </w:rPr>
            </w:pPr>
            <w:r w:rsidRPr="003564AF">
              <w:rPr>
                <w:rFonts w:ascii="Arial" w:hAnsi="Arial" w:cs="Arial"/>
                <w:b/>
              </w:rPr>
              <w:t>Culture</w:t>
            </w:r>
          </w:p>
        </w:tc>
        <w:tc>
          <w:tcPr>
            <w:tcW w:w="4166" w:type="dxa"/>
          </w:tcPr>
          <w:p w14:paraId="39919D84" w14:textId="72A3748C" w:rsidR="00CA02CE" w:rsidRDefault="00CA02CE" w:rsidP="00CE1C76">
            <w:pPr>
              <w:rPr>
                <w:rFonts w:ascii="Arial" w:hAnsi="Arial" w:cs="Arial"/>
                <w:i/>
                <w:iCs/>
                <w:color w:val="808080" w:themeColor="background1" w:themeShade="80"/>
              </w:rPr>
            </w:pPr>
            <w:r>
              <w:rPr>
                <w:rFonts w:ascii="Arial" w:hAnsi="Arial" w:cs="Arial"/>
                <w:i/>
                <w:iCs/>
                <w:color w:val="808080" w:themeColor="background1" w:themeShade="80"/>
              </w:rPr>
              <w:t>Disability inclusion and the Disability Action Plan is supported by senior management</w:t>
            </w:r>
          </w:p>
          <w:p w14:paraId="5D7BE686" w14:textId="3E400877" w:rsidR="00CE1C76" w:rsidRDefault="00CE1C76" w:rsidP="00CE1C76">
            <w:pPr>
              <w:rPr>
                <w:rFonts w:ascii="Arial" w:hAnsi="Arial" w:cs="Arial"/>
                <w:i/>
                <w:iCs/>
                <w:color w:val="808080" w:themeColor="background1" w:themeShade="80"/>
              </w:rPr>
            </w:pPr>
            <w:r w:rsidRPr="00B135C8">
              <w:rPr>
                <w:rFonts w:ascii="Arial" w:hAnsi="Arial" w:cs="Arial"/>
                <w:i/>
                <w:iCs/>
                <w:color w:val="808080" w:themeColor="background1" w:themeShade="80"/>
              </w:rPr>
              <w:t>Promote #</w:t>
            </w:r>
            <w:proofErr w:type="spellStart"/>
            <w:r w:rsidRPr="00B135C8">
              <w:rPr>
                <w:rFonts w:ascii="Arial" w:hAnsi="Arial" w:cs="Arial"/>
                <w:i/>
                <w:iCs/>
                <w:color w:val="808080" w:themeColor="background1" w:themeShade="80"/>
              </w:rPr>
              <w:t>WeAreAble</w:t>
            </w:r>
            <w:proofErr w:type="spellEnd"/>
            <w:r w:rsidRPr="00B135C8">
              <w:rPr>
                <w:rFonts w:ascii="Arial" w:hAnsi="Arial" w:cs="Arial"/>
                <w:i/>
                <w:iCs/>
                <w:color w:val="808080" w:themeColor="background1" w:themeShade="80"/>
              </w:rPr>
              <w:t xml:space="preserve"> within your organisation</w:t>
            </w:r>
          </w:p>
          <w:p w14:paraId="7ED777E5" w14:textId="584405BA" w:rsidR="00CE1C76" w:rsidRDefault="00CE1C76" w:rsidP="00CE1C76">
            <w:pPr>
              <w:rPr>
                <w:rFonts w:ascii="Arial" w:hAnsi="Arial" w:cs="Arial"/>
                <w:i/>
                <w:iCs/>
                <w:color w:val="808080" w:themeColor="background1" w:themeShade="80"/>
              </w:rPr>
            </w:pPr>
            <w:r>
              <w:rPr>
                <w:rFonts w:ascii="Arial" w:hAnsi="Arial" w:cs="Arial"/>
                <w:i/>
                <w:iCs/>
                <w:color w:val="808080" w:themeColor="background1" w:themeShade="80"/>
              </w:rPr>
              <w:t>Provide disability awareness training to your staff &amp; volunteers</w:t>
            </w:r>
            <w:r w:rsidR="00991DDD">
              <w:rPr>
                <w:rFonts w:ascii="Arial" w:hAnsi="Arial" w:cs="Arial"/>
                <w:i/>
                <w:iCs/>
                <w:color w:val="808080" w:themeColor="background1" w:themeShade="80"/>
              </w:rPr>
              <w:t xml:space="preserve"> (GDVRS)</w:t>
            </w:r>
          </w:p>
          <w:p w14:paraId="689B3CF4" w14:textId="524A933C" w:rsidR="00CE1C76" w:rsidRDefault="00CE1C76" w:rsidP="00CE1C76">
            <w:pPr>
              <w:rPr>
                <w:rFonts w:ascii="Arial" w:hAnsi="Arial" w:cs="Arial"/>
                <w:i/>
                <w:iCs/>
                <w:color w:val="808080" w:themeColor="background1" w:themeShade="80"/>
              </w:rPr>
            </w:pPr>
            <w:r>
              <w:rPr>
                <w:rFonts w:ascii="Arial" w:hAnsi="Arial" w:cs="Arial"/>
                <w:i/>
                <w:iCs/>
                <w:color w:val="808080" w:themeColor="background1" w:themeShade="80"/>
              </w:rPr>
              <w:t>Promote your volunteer achievements in your newsletter</w:t>
            </w:r>
          </w:p>
          <w:p w14:paraId="11FF586A" w14:textId="1969A3C0" w:rsidR="00CE1C76" w:rsidRDefault="00CE1C76" w:rsidP="00CE1C76">
            <w:pPr>
              <w:rPr>
                <w:rFonts w:ascii="Arial" w:hAnsi="Arial" w:cs="Arial"/>
                <w:i/>
                <w:iCs/>
                <w:color w:val="808080" w:themeColor="background1" w:themeShade="80"/>
              </w:rPr>
            </w:pPr>
            <w:r>
              <w:rPr>
                <w:rFonts w:ascii="Arial" w:hAnsi="Arial" w:cs="Arial"/>
                <w:i/>
                <w:iCs/>
                <w:color w:val="808080" w:themeColor="background1" w:themeShade="80"/>
              </w:rPr>
              <w:t>Nominate volunteers with disabilities for awards</w:t>
            </w:r>
          </w:p>
          <w:p w14:paraId="04BBB939" w14:textId="53E67036" w:rsidR="00CE1C76" w:rsidRDefault="00CE1C76" w:rsidP="00CE1C76">
            <w:pPr>
              <w:rPr>
                <w:rFonts w:ascii="Arial" w:hAnsi="Arial" w:cs="Arial"/>
                <w:i/>
                <w:iCs/>
                <w:color w:val="808080" w:themeColor="background1" w:themeShade="80"/>
              </w:rPr>
            </w:pPr>
            <w:r>
              <w:rPr>
                <w:rFonts w:ascii="Arial" w:hAnsi="Arial" w:cs="Arial"/>
                <w:i/>
                <w:iCs/>
                <w:color w:val="808080" w:themeColor="background1" w:themeShade="80"/>
              </w:rPr>
              <w:t>Diversify your Board or Committee</w:t>
            </w:r>
          </w:p>
          <w:p w14:paraId="4A6BB576" w14:textId="13BDFCB2" w:rsidR="00CE1C76" w:rsidRDefault="00CE1C76" w:rsidP="00CE1C76">
            <w:pPr>
              <w:rPr>
                <w:rFonts w:ascii="Arial" w:hAnsi="Arial" w:cs="Arial"/>
                <w:i/>
                <w:iCs/>
                <w:color w:val="808080" w:themeColor="background1" w:themeShade="80"/>
              </w:rPr>
            </w:pPr>
            <w:r>
              <w:rPr>
                <w:rFonts w:ascii="Arial" w:hAnsi="Arial" w:cs="Arial"/>
                <w:i/>
                <w:iCs/>
                <w:color w:val="808080" w:themeColor="background1" w:themeShade="80"/>
              </w:rPr>
              <w:t>Establish a disability advisory committee</w:t>
            </w:r>
          </w:p>
          <w:p w14:paraId="10FB1A55" w14:textId="77777777" w:rsidR="00CE1C76" w:rsidRDefault="002B628E" w:rsidP="00CE1C76">
            <w:pPr>
              <w:rPr>
                <w:rFonts w:ascii="Arial" w:hAnsi="Arial" w:cs="Arial"/>
                <w:i/>
                <w:color w:val="7F7F7F" w:themeColor="text1" w:themeTint="80"/>
              </w:rPr>
            </w:pPr>
            <w:r>
              <w:rPr>
                <w:rFonts w:ascii="Arial" w:hAnsi="Arial" w:cs="Arial"/>
                <w:i/>
                <w:color w:val="7F7F7F" w:themeColor="text1" w:themeTint="80"/>
              </w:rPr>
              <w:t>Create &amp; promote an Inclusion Statement for the organisation</w:t>
            </w:r>
          </w:p>
          <w:p w14:paraId="41090E83" w14:textId="46FC1A8F" w:rsidR="00430A4A" w:rsidRPr="002B628E" w:rsidRDefault="007657A5" w:rsidP="00CE1C76">
            <w:pPr>
              <w:rPr>
                <w:rFonts w:ascii="Arial" w:hAnsi="Arial" w:cs="Arial"/>
                <w:i/>
                <w:color w:val="7F7F7F" w:themeColor="text1" w:themeTint="80"/>
              </w:rPr>
            </w:pPr>
            <w:r>
              <w:rPr>
                <w:rFonts w:ascii="Arial" w:hAnsi="Arial" w:cs="Arial"/>
                <w:i/>
                <w:color w:val="7F7F7F" w:themeColor="text1" w:themeTint="80"/>
              </w:rPr>
              <w:t>Publish</w:t>
            </w:r>
            <w:r w:rsidR="00430A4A">
              <w:rPr>
                <w:rFonts w:ascii="Arial" w:hAnsi="Arial" w:cs="Arial"/>
                <w:i/>
                <w:color w:val="7F7F7F" w:themeColor="text1" w:themeTint="80"/>
              </w:rPr>
              <w:t xml:space="preserve"> the Disability Action Plan on your website</w:t>
            </w:r>
          </w:p>
        </w:tc>
        <w:tc>
          <w:tcPr>
            <w:tcW w:w="4819" w:type="dxa"/>
          </w:tcPr>
          <w:p w14:paraId="137E8D29" w14:textId="7A93F7D3" w:rsidR="00CE1C76" w:rsidRPr="00B135C8" w:rsidRDefault="00CE1C76" w:rsidP="00CE1C76">
            <w:pPr>
              <w:rPr>
                <w:rFonts w:ascii="Arial" w:hAnsi="Arial" w:cs="Arial"/>
              </w:rPr>
            </w:pPr>
          </w:p>
        </w:tc>
        <w:tc>
          <w:tcPr>
            <w:tcW w:w="3969" w:type="dxa"/>
          </w:tcPr>
          <w:p w14:paraId="78FA2200" w14:textId="77777777" w:rsidR="00CE1C76" w:rsidRPr="00B135C8" w:rsidRDefault="00CE1C76" w:rsidP="00CE1C76">
            <w:pPr>
              <w:rPr>
                <w:rFonts w:ascii="Arial" w:hAnsi="Arial" w:cs="Arial"/>
              </w:rPr>
            </w:pPr>
          </w:p>
        </w:tc>
        <w:tc>
          <w:tcPr>
            <w:tcW w:w="3260" w:type="dxa"/>
          </w:tcPr>
          <w:p w14:paraId="2EF75E79" w14:textId="77777777" w:rsidR="00CE1C76" w:rsidRPr="00B135C8" w:rsidRDefault="00CE1C76" w:rsidP="00CE1C76">
            <w:pPr>
              <w:rPr>
                <w:rFonts w:ascii="Arial" w:hAnsi="Arial" w:cs="Arial"/>
              </w:rPr>
            </w:pPr>
          </w:p>
        </w:tc>
      </w:tr>
      <w:tr w:rsidR="00CE1C76" w14:paraId="4E4BE168" w14:textId="77777777" w:rsidTr="00CE1C76">
        <w:trPr>
          <w:trHeight w:val="1649"/>
        </w:trPr>
        <w:tc>
          <w:tcPr>
            <w:tcW w:w="3626" w:type="dxa"/>
          </w:tcPr>
          <w:p w14:paraId="321C5779" w14:textId="41E3D924" w:rsidR="00CE1C76" w:rsidRPr="003564AF" w:rsidRDefault="00CE1C76" w:rsidP="00CE1C76">
            <w:pPr>
              <w:rPr>
                <w:rFonts w:ascii="Arial" w:hAnsi="Arial" w:cs="Arial"/>
                <w:b/>
              </w:rPr>
            </w:pPr>
            <w:r w:rsidRPr="003564AF">
              <w:rPr>
                <w:rFonts w:ascii="Arial" w:hAnsi="Arial" w:cs="Arial"/>
                <w:b/>
              </w:rPr>
              <w:t>Equipment</w:t>
            </w:r>
          </w:p>
        </w:tc>
        <w:tc>
          <w:tcPr>
            <w:tcW w:w="4166" w:type="dxa"/>
          </w:tcPr>
          <w:p w14:paraId="6FE7E020" w14:textId="1A9DD85C" w:rsidR="00CE1C76" w:rsidRPr="00CE1C76" w:rsidRDefault="00CE1C76" w:rsidP="00CE1C76">
            <w:pPr>
              <w:rPr>
                <w:rFonts w:ascii="Arial" w:hAnsi="Arial" w:cs="Arial"/>
                <w:i/>
                <w:color w:val="7F7F7F" w:themeColor="text1" w:themeTint="80"/>
              </w:rPr>
            </w:pPr>
            <w:r>
              <w:rPr>
                <w:rFonts w:ascii="Arial" w:hAnsi="Arial" w:cs="Arial"/>
                <w:i/>
                <w:color w:val="7F7F7F" w:themeColor="text1" w:themeTint="80"/>
              </w:rPr>
              <w:t>Apply for grants to purchase equipment to be more disability inclusive</w:t>
            </w:r>
          </w:p>
        </w:tc>
        <w:tc>
          <w:tcPr>
            <w:tcW w:w="4819" w:type="dxa"/>
          </w:tcPr>
          <w:p w14:paraId="2D8E204A" w14:textId="77777777" w:rsidR="00CE1C76" w:rsidRPr="00B135C8" w:rsidRDefault="00CE1C76" w:rsidP="00CE1C76">
            <w:pPr>
              <w:rPr>
                <w:rFonts w:ascii="Arial" w:hAnsi="Arial" w:cs="Arial"/>
              </w:rPr>
            </w:pPr>
          </w:p>
        </w:tc>
        <w:tc>
          <w:tcPr>
            <w:tcW w:w="3969" w:type="dxa"/>
          </w:tcPr>
          <w:p w14:paraId="407989AE" w14:textId="77777777" w:rsidR="00CE1C76" w:rsidRPr="00B135C8" w:rsidRDefault="00CE1C76" w:rsidP="00CE1C76">
            <w:pPr>
              <w:rPr>
                <w:rFonts w:ascii="Arial" w:hAnsi="Arial" w:cs="Arial"/>
              </w:rPr>
            </w:pPr>
          </w:p>
        </w:tc>
        <w:tc>
          <w:tcPr>
            <w:tcW w:w="3260" w:type="dxa"/>
          </w:tcPr>
          <w:p w14:paraId="11A3A70A" w14:textId="77777777" w:rsidR="00CE1C76" w:rsidRPr="00B135C8" w:rsidRDefault="00CE1C76" w:rsidP="00CE1C76">
            <w:pPr>
              <w:rPr>
                <w:rFonts w:ascii="Arial" w:hAnsi="Arial" w:cs="Arial"/>
              </w:rPr>
            </w:pPr>
          </w:p>
        </w:tc>
      </w:tr>
      <w:tr w:rsidR="00CE1C76" w14:paraId="2065C252" w14:textId="77777777" w:rsidTr="004B179A">
        <w:trPr>
          <w:trHeight w:val="1182"/>
        </w:trPr>
        <w:tc>
          <w:tcPr>
            <w:tcW w:w="3626" w:type="dxa"/>
          </w:tcPr>
          <w:p w14:paraId="50132427" w14:textId="5522560F" w:rsidR="00CE1C76" w:rsidRPr="003564AF" w:rsidRDefault="00CE1C76" w:rsidP="00CE1C76">
            <w:pPr>
              <w:rPr>
                <w:rFonts w:ascii="Arial" w:hAnsi="Arial" w:cs="Arial"/>
                <w:b/>
              </w:rPr>
            </w:pPr>
            <w:r w:rsidRPr="003564AF">
              <w:rPr>
                <w:rFonts w:ascii="Arial" w:hAnsi="Arial" w:cs="Arial"/>
                <w:b/>
              </w:rPr>
              <w:lastRenderedPageBreak/>
              <w:t>Processes</w:t>
            </w:r>
          </w:p>
        </w:tc>
        <w:tc>
          <w:tcPr>
            <w:tcW w:w="4166" w:type="dxa"/>
          </w:tcPr>
          <w:p w14:paraId="4D4E8AAF" w14:textId="33A8E953" w:rsidR="001C7B5F" w:rsidRDefault="00991DDD" w:rsidP="00CE1C76">
            <w:pPr>
              <w:rPr>
                <w:rFonts w:ascii="Arial" w:hAnsi="Arial" w:cs="Arial"/>
                <w:i/>
                <w:color w:val="7F7F7F" w:themeColor="text1" w:themeTint="80"/>
              </w:rPr>
            </w:pPr>
            <w:r>
              <w:rPr>
                <w:rFonts w:ascii="Arial" w:hAnsi="Arial" w:cs="Arial"/>
                <w:i/>
                <w:color w:val="7F7F7F" w:themeColor="text1" w:themeTint="80"/>
              </w:rPr>
              <w:t>Nominate a person to be responsible for disability inclusion</w:t>
            </w:r>
          </w:p>
          <w:p w14:paraId="720BDF54" w14:textId="2E4A9EF5" w:rsidR="00E52F06" w:rsidRDefault="00E52F06" w:rsidP="00CE1C76">
            <w:pPr>
              <w:rPr>
                <w:rFonts w:ascii="Arial" w:hAnsi="Arial" w:cs="Arial"/>
                <w:i/>
                <w:color w:val="7F7F7F" w:themeColor="text1" w:themeTint="80"/>
              </w:rPr>
            </w:pPr>
            <w:r>
              <w:rPr>
                <w:rFonts w:ascii="Arial" w:hAnsi="Arial" w:cs="Arial"/>
                <w:i/>
                <w:color w:val="7F7F7F" w:themeColor="text1" w:themeTint="80"/>
              </w:rPr>
              <w:t>Regular review &amp; evaluation of the DAP</w:t>
            </w:r>
          </w:p>
          <w:p w14:paraId="31827F10" w14:textId="36F4EFF2" w:rsidR="00991DDD" w:rsidRDefault="00430A4A" w:rsidP="00CE1C76">
            <w:pPr>
              <w:rPr>
                <w:rFonts w:ascii="Arial" w:hAnsi="Arial" w:cs="Arial"/>
                <w:i/>
                <w:color w:val="7F7F7F" w:themeColor="text1" w:themeTint="80"/>
              </w:rPr>
            </w:pPr>
            <w:r>
              <w:rPr>
                <w:rFonts w:ascii="Arial" w:hAnsi="Arial" w:cs="Arial"/>
                <w:i/>
                <w:color w:val="7F7F7F" w:themeColor="text1" w:themeTint="80"/>
              </w:rPr>
              <w:t>Promote</w:t>
            </w:r>
            <w:r w:rsidR="00991DDD">
              <w:rPr>
                <w:rFonts w:ascii="Arial" w:hAnsi="Arial" w:cs="Arial"/>
                <w:i/>
                <w:color w:val="7F7F7F" w:themeColor="text1" w:themeTint="80"/>
              </w:rPr>
              <w:t xml:space="preserve"> </w:t>
            </w:r>
            <w:r>
              <w:rPr>
                <w:rFonts w:ascii="Arial" w:hAnsi="Arial" w:cs="Arial"/>
                <w:i/>
                <w:color w:val="7F7F7F" w:themeColor="text1" w:themeTint="80"/>
              </w:rPr>
              <w:t xml:space="preserve">the Disability Action Plan to </w:t>
            </w:r>
            <w:r w:rsidR="00991DDD">
              <w:rPr>
                <w:rFonts w:ascii="Arial" w:hAnsi="Arial" w:cs="Arial"/>
                <w:i/>
                <w:color w:val="7F7F7F" w:themeColor="text1" w:themeTint="80"/>
              </w:rPr>
              <w:t>all staff &amp;</w:t>
            </w:r>
            <w:r>
              <w:rPr>
                <w:rFonts w:ascii="Arial" w:hAnsi="Arial" w:cs="Arial"/>
                <w:i/>
                <w:color w:val="7F7F7F" w:themeColor="text1" w:themeTint="80"/>
              </w:rPr>
              <w:t xml:space="preserve"> volunteers</w:t>
            </w:r>
            <w:r w:rsidR="00991DDD">
              <w:rPr>
                <w:rFonts w:ascii="Arial" w:hAnsi="Arial" w:cs="Arial"/>
                <w:i/>
                <w:color w:val="7F7F7F" w:themeColor="text1" w:themeTint="80"/>
              </w:rPr>
              <w:t xml:space="preserve"> </w:t>
            </w:r>
          </w:p>
          <w:p w14:paraId="127E179C" w14:textId="414437E4" w:rsidR="00991DDD" w:rsidRDefault="00991DDD" w:rsidP="00CE1C76">
            <w:pPr>
              <w:rPr>
                <w:rFonts w:ascii="Arial" w:hAnsi="Arial" w:cs="Arial"/>
                <w:i/>
                <w:color w:val="7F7F7F" w:themeColor="text1" w:themeTint="80"/>
              </w:rPr>
            </w:pPr>
            <w:r>
              <w:rPr>
                <w:rFonts w:ascii="Arial" w:hAnsi="Arial" w:cs="Arial"/>
                <w:i/>
                <w:color w:val="7F7F7F" w:themeColor="text1" w:themeTint="80"/>
              </w:rPr>
              <w:t>Create a clear process for feedback (regarding inclusion)</w:t>
            </w:r>
          </w:p>
          <w:p w14:paraId="71210176" w14:textId="5BD8F475" w:rsidR="00B2275D" w:rsidRPr="001C7B5F" w:rsidRDefault="00B2275D" w:rsidP="00CE1C76">
            <w:pPr>
              <w:rPr>
                <w:rFonts w:ascii="Arial" w:hAnsi="Arial" w:cs="Arial"/>
                <w:i/>
                <w:color w:val="7F7F7F" w:themeColor="text1" w:themeTint="80"/>
              </w:rPr>
            </w:pPr>
            <w:r>
              <w:rPr>
                <w:rFonts w:ascii="Arial" w:hAnsi="Arial" w:cs="Arial"/>
                <w:i/>
                <w:color w:val="7F7F7F" w:themeColor="text1" w:themeTint="80"/>
              </w:rPr>
              <w:t>Include wording on all employment &amp; volunteer adverts, that PWD are encouraged to apply</w:t>
            </w:r>
          </w:p>
          <w:p w14:paraId="15603B12" w14:textId="6EF1E2D5" w:rsidR="00A40DB8" w:rsidRPr="00B135C8" w:rsidRDefault="00A40DB8" w:rsidP="00CE1C76">
            <w:pPr>
              <w:rPr>
                <w:rFonts w:ascii="Arial" w:hAnsi="Arial" w:cs="Arial"/>
              </w:rPr>
            </w:pPr>
          </w:p>
        </w:tc>
        <w:tc>
          <w:tcPr>
            <w:tcW w:w="4819" w:type="dxa"/>
          </w:tcPr>
          <w:p w14:paraId="27C6EBCB" w14:textId="77777777" w:rsidR="00CE1C76" w:rsidRPr="00B135C8" w:rsidRDefault="00CE1C76" w:rsidP="00CE1C76">
            <w:pPr>
              <w:rPr>
                <w:rFonts w:ascii="Arial" w:hAnsi="Arial" w:cs="Arial"/>
              </w:rPr>
            </w:pPr>
          </w:p>
        </w:tc>
        <w:tc>
          <w:tcPr>
            <w:tcW w:w="3969" w:type="dxa"/>
          </w:tcPr>
          <w:p w14:paraId="1550A4D0" w14:textId="77777777" w:rsidR="00CE1C76" w:rsidRPr="00B135C8" w:rsidRDefault="00CE1C76" w:rsidP="00CE1C76">
            <w:pPr>
              <w:rPr>
                <w:rFonts w:ascii="Arial" w:hAnsi="Arial" w:cs="Arial"/>
              </w:rPr>
            </w:pPr>
          </w:p>
        </w:tc>
        <w:tc>
          <w:tcPr>
            <w:tcW w:w="3260" w:type="dxa"/>
          </w:tcPr>
          <w:p w14:paraId="51CF7FC6" w14:textId="77777777" w:rsidR="00CE1C76" w:rsidRPr="00B135C8" w:rsidRDefault="00CE1C76" w:rsidP="00CE1C76">
            <w:pPr>
              <w:rPr>
                <w:rFonts w:ascii="Arial" w:hAnsi="Arial" w:cs="Arial"/>
              </w:rPr>
            </w:pPr>
          </w:p>
        </w:tc>
      </w:tr>
      <w:tr w:rsidR="004B179A" w14:paraId="5D4B2649" w14:textId="77777777" w:rsidTr="00CE1C76">
        <w:trPr>
          <w:trHeight w:val="1649"/>
        </w:trPr>
        <w:tc>
          <w:tcPr>
            <w:tcW w:w="3626" w:type="dxa"/>
          </w:tcPr>
          <w:p w14:paraId="79C9B55C" w14:textId="77777777" w:rsidR="004B179A" w:rsidRDefault="004B179A" w:rsidP="004B179A">
            <w:pPr>
              <w:rPr>
                <w:rFonts w:ascii="Arial" w:hAnsi="Arial" w:cs="Arial"/>
                <w:b/>
              </w:rPr>
            </w:pPr>
            <w:r w:rsidRPr="003564AF">
              <w:rPr>
                <w:rFonts w:ascii="Arial" w:hAnsi="Arial" w:cs="Arial"/>
                <w:b/>
              </w:rPr>
              <w:t>Recruitment</w:t>
            </w:r>
          </w:p>
          <w:p w14:paraId="7ADC9323" w14:textId="7A8F6CD3" w:rsidR="004B179A" w:rsidRPr="00775B19" w:rsidRDefault="004B179A" w:rsidP="004B179A">
            <w:pPr>
              <w:rPr>
                <w:rFonts w:ascii="Arial" w:hAnsi="Arial" w:cs="Arial"/>
                <w:sz w:val="20"/>
              </w:rPr>
            </w:pPr>
            <w:r>
              <w:rPr>
                <w:rFonts w:ascii="Arial" w:hAnsi="Arial" w:cs="Arial"/>
                <w:sz w:val="20"/>
              </w:rPr>
              <w:t>(including interviews &amp; inductions)</w:t>
            </w:r>
          </w:p>
        </w:tc>
        <w:tc>
          <w:tcPr>
            <w:tcW w:w="4166" w:type="dxa"/>
          </w:tcPr>
          <w:p w14:paraId="730EDDEA" w14:textId="5B05926E" w:rsidR="004B179A" w:rsidRDefault="004B179A" w:rsidP="004B179A">
            <w:pPr>
              <w:rPr>
                <w:rFonts w:ascii="Arial" w:hAnsi="Arial" w:cs="Arial"/>
                <w:i/>
                <w:iCs/>
                <w:color w:val="808080" w:themeColor="background1" w:themeShade="80"/>
              </w:rPr>
            </w:pPr>
            <w:r>
              <w:rPr>
                <w:rFonts w:ascii="Arial" w:hAnsi="Arial" w:cs="Arial"/>
                <w:i/>
                <w:iCs/>
                <w:color w:val="808080" w:themeColor="background1" w:themeShade="80"/>
              </w:rPr>
              <w:t>Review / d</w:t>
            </w:r>
            <w:r w:rsidRPr="00B135C8">
              <w:rPr>
                <w:rFonts w:ascii="Arial" w:hAnsi="Arial" w:cs="Arial"/>
                <w:i/>
                <w:iCs/>
                <w:color w:val="808080" w:themeColor="background1" w:themeShade="80"/>
              </w:rPr>
              <w:t>evelop accessible PDs</w:t>
            </w:r>
          </w:p>
          <w:p w14:paraId="7FCF6CC2" w14:textId="195A04B5" w:rsidR="00425457" w:rsidRPr="00B135C8" w:rsidRDefault="00425457" w:rsidP="004B179A">
            <w:pPr>
              <w:rPr>
                <w:rFonts w:ascii="Arial" w:hAnsi="Arial" w:cs="Arial"/>
                <w:i/>
                <w:iCs/>
                <w:color w:val="808080" w:themeColor="background1" w:themeShade="80"/>
              </w:rPr>
            </w:pPr>
            <w:r>
              <w:rPr>
                <w:rFonts w:ascii="Arial" w:hAnsi="Arial" w:cs="Arial"/>
                <w:i/>
                <w:iCs/>
                <w:color w:val="808080" w:themeColor="background1" w:themeShade="80"/>
              </w:rPr>
              <w:t>Update PDs where appropriate</w:t>
            </w:r>
            <w:bookmarkStart w:id="0" w:name="_GoBack"/>
            <w:bookmarkEnd w:id="0"/>
          </w:p>
          <w:p w14:paraId="1C6457AA" w14:textId="77777777" w:rsidR="004B179A" w:rsidRPr="00B135C8" w:rsidRDefault="004B179A" w:rsidP="004B179A">
            <w:pPr>
              <w:rPr>
                <w:rFonts w:ascii="Arial" w:hAnsi="Arial" w:cs="Arial"/>
                <w:i/>
                <w:iCs/>
                <w:color w:val="808080" w:themeColor="background1" w:themeShade="80"/>
              </w:rPr>
            </w:pPr>
            <w:r w:rsidRPr="00B135C8">
              <w:rPr>
                <w:rFonts w:ascii="Arial" w:hAnsi="Arial" w:cs="Arial"/>
                <w:i/>
                <w:iCs/>
                <w:color w:val="808080" w:themeColor="background1" w:themeShade="80"/>
              </w:rPr>
              <w:t>Review roles for flexibility</w:t>
            </w:r>
          </w:p>
          <w:p w14:paraId="5083DFC3" w14:textId="77777777" w:rsidR="004B179A" w:rsidRPr="00B135C8" w:rsidRDefault="004B179A" w:rsidP="004B179A">
            <w:pPr>
              <w:rPr>
                <w:rFonts w:ascii="Arial" w:hAnsi="Arial" w:cs="Arial"/>
                <w:i/>
                <w:iCs/>
                <w:color w:val="808080" w:themeColor="background1" w:themeShade="80"/>
              </w:rPr>
            </w:pPr>
            <w:r w:rsidRPr="00B135C8">
              <w:rPr>
                <w:rFonts w:ascii="Arial" w:hAnsi="Arial" w:cs="Arial"/>
                <w:i/>
                <w:iCs/>
                <w:color w:val="808080" w:themeColor="background1" w:themeShade="80"/>
              </w:rPr>
              <w:t>Provide options for role promotion</w:t>
            </w:r>
          </w:p>
          <w:p w14:paraId="6EF4865A" w14:textId="09FF797F" w:rsidR="004B179A" w:rsidRDefault="004B179A" w:rsidP="004B179A">
            <w:pPr>
              <w:rPr>
                <w:rFonts w:ascii="Arial" w:hAnsi="Arial" w:cs="Arial"/>
                <w:i/>
                <w:iCs/>
                <w:color w:val="808080" w:themeColor="background1" w:themeShade="80"/>
              </w:rPr>
            </w:pPr>
            <w:r w:rsidRPr="00B135C8">
              <w:rPr>
                <w:rFonts w:ascii="Arial" w:hAnsi="Arial" w:cs="Arial"/>
                <w:i/>
                <w:iCs/>
                <w:color w:val="808080" w:themeColor="background1" w:themeShade="80"/>
              </w:rPr>
              <w:t>Provide options for interview</w:t>
            </w:r>
          </w:p>
          <w:p w14:paraId="28E4AF6A" w14:textId="0B28F7A5" w:rsidR="004B179A" w:rsidRDefault="004B179A" w:rsidP="004B179A">
            <w:pPr>
              <w:rPr>
                <w:rFonts w:ascii="Arial" w:hAnsi="Arial" w:cs="Arial"/>
                <w:i/>
                <w:iCs/>
                <w:color w:val="808080" w:themeColor="background1" w:themeShade="80"/>
              </w:rPr>
            </w:pPr>
            <w:r>
              <w:rPr>
                <w:rFonts w:ascii="Arial" w:hAnsi="Arial" w:cs="Arial"/>
                <w:i/>
                <w:iCs/>
                <w:color w:val="808080" w:themeColor="background1" w:themeShade="80"/>
              </w:rPr>
              <w:t>Ask about accessibility needs and focus on the person (not the disability)</w:t>
            </w:r>
          </w:p>
          <w:p w14:paraId="3DB12FFC" w14:textId="7F5F50D7" w:rsidR="004B179A" w:rsidRDefault="004B179A" w:rsidP="004B179A">
            <w:pPr>
              <w:rPr>
                <w:rFonts w:ascii="Arial" w:hAnsi="Arial" w:cs="Arial"/>
                <w:i/>
                <w:iCs/>
                <w:color w:val="808080" w:themeColor="background1" w:themeShade="80"/>
              </w:rPr>
            </w:pPr>
            <w:r>
              <w:rPr>
                <w:rFonts w:ascii="Arial" w:hAnsi="Arial" w:cs="Arial"/>
                <w:i/>
                <w:iCs/>
                <w:color w:val="808080" w:themeColor="background1" w:themeShade="80"/>
              </w:rPr>
              <w:t>Partner with a disability support organisation to provide volunteer opportunities</w:t>
            </w:r>
          </w:p>
          <w:p w14:paraId="06AD34C1" w14:textId="4BD0BAE8" w:rsidR="004B179A" w:rsidRDefault="004B179A" w:rsidP="004B179A">
            <w:pPr>
              <w:rPr>
                <w:rFonts w:ascii="Arial" w:hAnsi="Arial" w:cs="Arial"/>
                <w:i/>
                <w:iCs/>
                <w:color w:val="808080" w:themeColor="background1" w:themeShade="80"/>
              </w:rPr>
            </w:pPr>
            <w:r>
              <w:rPr>
                <w:rFonts w:ascii="Arial" w:hAnsi="Arial" w:cs="Arial"/>
                <w:i/>
                <w:iCs/>
                <w:color w:val="808080" w:themeColor="background1" w:themeShade="80"/>
              </w:rPr>
              <w:t>Establish a buddy system for new volunteers</w:t>
            </w:r>
          </w:p>
          <w:p w14:paraId="1F0944BE" w14:textId="6A126CD2" w:rsidR="004B179A" w:rsidRPr="00B135C8" w:rsidRDefault="004B179A" w:rsidP="004B179A">
            <w:pPr>
              <w:rPr>
                <w:rFonts w:ascii="Arial" w:hAnsi="Arial" w:cs="Arial"/>
              </w:rPr>
            </w:pPr>
          </w:p>
        </w:tc>
        <w:tc>
          <w:tcPr>
            <w:tcW w:w="4819" w:type="dxa"/>
          </w:tcPr>
          <w:p w14:paraId="419EFB2D" w14:textId="3DA1B310" w:rsidR="004B179A" w:rsidRPr="00B135C8" w:rsidRDefault="004B179A" w:rsidP="004B179A">
            <w:pPr>
              <w:rPr>
                <w:rFonts w:ascii="Arial" w:hAnsi="Arial" w:cs="Arial"/>
              </w:rPr>
            </w:pPr>
          </w:p>
        </w:tc>
        <w:tc>
          <w:tcPr>
            <w:tcW w:w="3969" w:type="dxa"/>
          </w:tcPr>
          <w:p w14:paraId="0B16B223" w14:textId="62608A70" w:rsidR="004B179A" w:rsidRPr="00B135C8" w:rsidRDefault="004B179A" w:rsidP="004B179A">
            <w:pPr>
              <w:rPr>
                <w:rFonts w:ascii="Arial" w:hAnsi="Arial" w:cs="Arial"/>
              </w:rPr>
            </w:pPr>
          </w:p>
        </w:tc>
        <w:tc>
          <w:tcPr>
            <w:tcW w:w="3260" w:type="dxa"/>
          </w:tcPr>
          <w:p w14:paraId="00BC9274" w14:textId="77777777" w:rsidR="004B179A" w:rsidRPr="00B135C8" w:rsidRDefault="004B179A" w:rsidP="004B179A">
            <w:pPr>
              <w:rPr>
                <w:rFonts w:ascii="Arial" w:hAnsi="Arial" w:cs="Arial"/>
              </w:rPr>
            </w:pPr>
          </w:p>
        </w:tc>
      </w:tr>
      <w:tr w:rsidR="004B179A" w14:paraId="18B30C1A" w14:textId="77777777" w:rsidTr="00CE1C76">
        <w:trPr>
          <w:trHeight w:val="1556"/>
        </w:trPr>
        <w:tc>
          <w:tcPr>
            <w:tcW w:w="3626" w:type="dxa"/>
          </w:tcPr>
          <w:p w14:paraId="27089690" w14:textId="36EF04D6" w:rsidR="004B179A" w:rsidRPr="004B179A" w:rsidRDefault="004B179A" w:rsidP="004B179A">
            <w:pPr>
              <w:rPr>
                <w:rFonts w:ascii="Arial" w:hAnsi="Arial" w:cs="Arial"/>
                <w:b/>
              </w:rPr>
            </w:pPr>
            <w:r>
              <w:rPr>
                <w:rFonts w:ascii="Arial" w:hAnsi="Arial" w:cs="Arial"/>
                <w:b/>
              </w:rPr>
              <w:t>Other</w:t>
            </w:r>
          </w:p>
        </w:tc>
        <w:tc>
          <w:tcPr>
            <w:tcW w:w="4166" w:type="dxa"/>
          </w:tcPr>
          <w:p w14:paraId="72DB27BD" w14:textId="77777777" w:rsidR="004B179A" w:rsidRDefault="0049721C" w:rsidP="004B179A">
            <w:pPr>
              <w:rPr>
                <w:rFonts w:ascii="Arial" w:hAnsi="Arial" w:cs="Arial"/>
                <w:i/>
                <w:color w:val="7F7F7F" w:themeColor="text1" w:themeTint="80"/>
              </w:rPr>
            </w:pPr>
            <w:r>
              <w:rPr>
                <w:rFonts w:ascii="Arial" w:hAnsi="Arial" w:cs="Arial"/>
                <w:i/>
                <w:color w:val="7F7F7F" w:themeColor="text1" w:themeTint="80"/>
              </w:rPr>
              <w:t>Install a hearing loop</w:t>
            </w:r>
          </w:p>
          <w:p w14:paraId="77D1F7F1" w14:textId="6B914F15" w:rsidR="0049721C" w:rsidRPr="0049721C" w:rsidRDefault="0049721C" w:rsidP="004B179A">
            <w:pPr>
              <w:rPr>
                <w:rFonts w:ascii="Arial" w:hAnsi="Arial" w:cs="Arial"/>
                <w:i/>
                <w:color w:val="7F7F7F" w:themeColor="text1" w:themeTint="80"/>
              </w:rPr>
            </w:pPr>
            <w:r>
              <w:rPr>
                <w:rFonts w:ascii="Arial" w:hAnsi="Arial" w:cs="Arial"/>
                <w:i/>
                <w:color w:val="7F7F7F" w:themeColor="text1" w:themeTint="80"/>
              </w:rPr>
              <w:t>Marketing material (including website) highlights that the organisation is disability inclusive</w:t>
            </w:r>
          </w:p>
        </w:tc>
        <w:tc>
          <w:tcPr>
            <w:tcW w:w="4819" w:type="dxa"/>
          </w:tcPr>
          <w:p w14:paraId="4D21D9CD" w14:textId="77777777" w:rsidR="004B179A" w:rsidRPr="00B135C8" w:rsidRDefault="004B179A" w:rsidP="004B179A">
            <w:pPr>
              <w:rPr>
                <w:rFonts w:ascii="Arial" w:hAnsi="Arial" w:cs="Arial"/>
              </w:rPr>
            </w:pPr>
          </w:p>
        </w:tc>
        <w:tc>
          <w:tcPr>
            <w:tcW w:w="3969" w:type="dxa"/>
          </w:tcPr>
          <w:p w14:paraId="26AD740D" w14:textId="77777777" w:rsidR="004B179A" w:rsidRPr="00B135C8" w:rsidRDefault="004B179A" w:rsidP="004B179A">
            <w:pPr>
              <w:rPr>
                <w:rFonts w:ascii="Arial" w:hAnsi="Arial" w:cs="Arial"/>
              </w:rPr>
            </w:pPr>
          </w:p>
        </w:tc>
        <w:tc>
          <w:tcPr>
            <w:tcW w:w="3260" w:type="dxa"/>
          </w:tcPr>
          <w:p w14:paraId="6749E3BF" w14:textId="77777777" w:rsidR="004B179A" w:rsidRPr="00B135C8" w:rsidRDefault="004B179A" w:rsidP="004B179A">
            <w:pPr>
              <w:rPr>
                <w:rFonts w:ascii="Arial" w:hAnsi="Arial" w:cs="Arial"/>
              </w:rPr>
            </w:pPr>
          </w:p>
        </w:tc>
      </w:tr>
    </w:tbl>
    <w:p w14:paraId="039D6B93" w14:textId="77777777" w:rsidR="001B660F" w:rsidRDefault="001B660F"/>
    <w:p w14:paraId="7D7355C9" w14:textId="74E4ABBD" w:rsidR="002F0DDB" w:rsidRDefault="002F0DDB">
      <w:pPr>
        <w:sectPr w:rsidR="002F0DDB" w:rsidSect="00207B66">
          <w:pgSz w:w="23808" w:h="16840" w:orient="landscape" w:code="8"/>
          <w:pgMar w:top="1440" w:right="1440" w:bottom="1135" w:left="1440" w:header="709" w:footer="709" w:gutter="0"/>
          <w:cols w:space="708"/>
          <w:docGrid w:linePitch="360"/>
        </w:sectPr>
      </w:pPr>
    </w:p>
    <w:p w14:paraId="569B8870" w14:textId="4CAF0684" w:rsidR="00D84372" w:rsidRDefault="00D84372"/>
    <w:p w14:paraId="16550414" w14:textId="568A3D38" w:rsidR="00FF03B9" w:rsidRDefault="00FF03B9" w:rsidP="00D84372"/>
    <w:tbl>
      <w:tblPr>
        <w:tblStyle w:val="TableGrid"/>
        <w:tblW w:w="0" w:type="auto"/>
        <w:tblLook w:val="04A0" w:firstRow="1" w:lastRow="0" w:firstColumn="1" w:lastColumn="0" w:noHBand="0" w:noVBand="1"/>
      </w:tblPr>
      <w:tblGrid>
        <w:gridCol w:w="3005"/>
        <w:gridCol w:w="3005"/>
        <w:gridCol w:w="3006"/>
      </w:tblGrid>
      <w:tr w:rsidR="00FF03B9" w14:paraId="67606307" w14:textId="77777777" w:rsidTr="00FF03B9">
        <w:tc>
          <w:tcPr>
            <w:tcW w:w="3005" w:type="dxa"/>
          </w:tcPr>
          <w:p w14:paraId="02C84EE8" w14:textId="77777777" w:rsidR="00FF03B9" w:rsidRPr="00B135C8" w:rsidRDefault="00FF03B9" w:rsidP="00FF03B9">
            <w:pPr>
              <w:rPr>
                <w:rFonts w:ascii="Arial" w:hAnsi="Arial" w:cs="Arial"/>
              </w:rPr>
            </w:pPr>
            <w:r w:rsidRPr="00B135C8">
              <w:rPr>
                <w:rFonts w:ascii="Arial" w:hAnsi="Arial" w:cs="Arial"/>
              </w:rPr>
              <w:t>Document prepared by</w:t>
            </w:r>
          </w:p>
          <w:p w14:paraId="73812105" w14:textId="77777777" w:rsidR="00FF03B9" w:rsidRPr="00B135C8" w:rsidRDefault="00FF03B9" w:rsidP="00D84372">
            <w:pPr>
              <w:rPr>
                <w:rFonts w:ascii="Arial" w:hAnsi="Arial" w:cs="Arial"/>
              </w:rPr>
            </w:pPr>
          </w:p>
        </w:tc>
        <w:tc>
          <w:tcPr>
            <w:tcW w:w="3005" w:type="dxa"/>
          </w:tcPr>
          <w:p w14:paraId="3BDCC38A" w14:textId="632AD774" w:rsidR="00FF03B9" w:rsidRPr="00B135C8" w:rsidRDefault="00FF03B9" w:rsidP="00D84372">
            <w:pPr>
              <w:rPr>
                <w:rFonts w:ascii="Arial" w:hAnsi="Arial" w:cs="Arial"/>
                <w:i/>
                <w:iCs/>
                <w:color w:val="808080" w:themeColor="background1" w:themeShade="80"/>
              </w:rPr>
            </w:pPr>
            <w:r w:rsidRPr="00B135C8">
              <w:rPr>
                <w:rFonts w:ascii="Arial" w:hAnsi="Arial" w:cs="Arial"/>
                <w:i/>
                <w:iCs/>
                <w:color w:val="808080" w:themeColor="background1" w:themeShade="80"/>
              </w:rPr>
              <w:t>[staff member / committee]</w:t>
            </w:r>
          </w:p>
        </w:tc>
        <w:tc>
          <w:tcPr>
            <w:tcW w:w="3006" w:type="dxa"/>
          </w:tcPr>
          <w:p w14:paraId="1F464F64" w14:textId="001D9CE8" w:rsidR="00FF03B9" w:rsidRPr="00B135C8" w:rsidRDefault="00FF03B9" w:rsidP="00D84372">
            <w:pPr>
              <w:rPr>
                <w:rFonts w:ascii="Arial" w:hAnsi="Arial" w:cs="Arial"/>
                <w:i/>
                <w:iCs/>
                <w:color w:val="808080" w:themeColor="background1" w:themeShade="80"/>
              </w:rPr>
            </w:pPr>
            <w:r w:rsidRPr="00B135C8">
              <w:rPr>
                <w:rFonts w:ascii="Arial" w:hAnsi="Arial" w:cs="Arial"/>
                <w:i/>
                <w:iCs/>
                <w:color w:val="808080" w:themeColor="background1" w:themeShade="80"/>
              </w:rPr>
              <w:t>[Date]</w:t>
            </w:r>
          </w:p>
        </w:tc>
      </w:tr>
      <w:tr w:rsidR="00FF03B9" w14:paraId="726860FB" w14:textId="77777777" w:rsidTr="00FF03B9">
        <w:tc>
          <w:tcPr>
            <w:tcW w:w="3005" w:type="dxa"/>
          </w:tcPr>
          <w:p w14:paraId="4801D344" w14:textId="77777777" w:rsidR="00FF03B9" w:rsidRPr="00B135C8" w:rsidRDefault="00FF03B9" w:rsidP="00FF03B9">
            <w:pPr>
              <w:rPr>
                <w:rFonts w:ascii="Arial" w:hAnsi="Arial" w:cs="Arial"/>
              </w:rPr>
            </w:pPr>
            <w:r w:rsidRPr="00B135C8">
              <w:rPr>
                <w:rFonts w:ascii="Arial" w:hAnsi="Arial" w:cs="Arial"/>
              </w:rPr>
              <w:t>Document endorsed by</w:t>
            </w:r>
          </w:p>
          <w:p w14:paraId="77C3EA1E" w14:textId="77777777" w:rsidR="00FF03B9" w:rsidRPr="00B135C8" w:rsidRDefault="00FF03B9" w:rsidP="00D84372">
            <w:pPr>
              <w:rPr>
                <w:rFonts w:ascii="Arial" w:hAnsi="Arial" w:cs="Arial"/>
              </w:rPr>
            </w:pPr>
          </w:p>
        </w:tc>
        <w:tc>
          <w:tcPr>
            <w:tcW w:w="3005" w:type="dxa"/>
          </w:tcPr>
          <w:p w14:paraId="31F9744A" w14:textId="595EC091" w:rsidR="00FF03B9" w:rsidRPr="00B135C8" w:rsidRDefault="00FF03B9" w:rsidP="00D84372">
            <w:pPr>
              <w:rPr>
                <w:rFonts w:ascii="Arial" w:hAnsi="Arial" w:cs="Arial"/>
                <w:i/>
                <w:iCs/>
                <w:color w:val="808080" w:themeColor="background1" w:themeShade="80"/>
              </w:rPr>
            </w:pPr>
            <w:r w:rsidRPr="00B135C8">
              <w:rPr>
                <w:rFonts w:ascii="Arial" w:hAnsi="Arial" w:cs="Arial"/>
                <w:i/>
                <w:iCs/>
                <w:color w:val="808080" w:themeColor="background1" w:themeShade="80"/>
              </w:rPr>
              <w:t>[staff member / committee]</w:t>
            </w:r>
          </w:p>
        </w:tc>
        <w:tc>
          <w:tcPr>
            <w:tcW w:w="3006" w:type="dxa"/>
          </w:tcPr>
          <w:p w14:paraId="49EF0A3B" w14:textId="32711144" w:rsidR="00FF03B9" w:rsidRPr="00B135C8" w:rsidRDefault="00FF03B9" w:rsidP="00D84372">
            <w:pPr>
              <w:rPr>
                <w:rFonts w:ascii="Arial" w:hAnsi="Arial" w:cs="Arial"/>
                <w:i/>
                <w:iCs/>
                <w:color w:val="808080" w:themeColor="background1" w:themeShade="80"/>
              </w:rPr>
            </w:pPr>
            <w:r w:rsidRPr="00B135C8">
              <w:rPr>
                <w:rFonts w:ascii="Arial" w:hAnsi="Arial" w:cs="Arial"/>
                <w:i/>
                <w:iCs/>
                <w:color w:val="808080" w:themeColor="background1" w:themeShade="80"/>
              </w:rPr>
              <w:t>[Date]</w:t>
            </w:r>
          </w:p>
        </w:tc>
      </w:tr>
      <w:tr w:rsidR="00FF03B9" w14:paraId="2C6811D3" w14:textId="77777777" w:rsidTr="007829A4">
        <w:tc>
          <w:tcPr>
            <w:tcW w:w="3005" w:type="dxa"/>
          </w:tcPr>
          <w:p w14:paraId="1EA6612F" w14:textId="77777777" w:rsidR="00FF03B9" w:rsidRPr="00B135C8" w:rsidRDefault="00FF03B9" w:rsidP="00FF03B9">
            <w:pPr>
              <w:rPr>
                <w:rFonts w:ascii="Arial" w:hAnsi="Arial" w:cs="Arial"/>
              </w:rPr>
            </w:pPr>
            <w:r w:rsidRPr="00B135C8">
              <w:rPr>
                <w:rFonts w:ascii="Arial" w:hAnsi="Arial" w:cs="Arial"/>
              </w:rPr>
              <w:t>Document version</w:t>
            </w:r>
          </w:p>
          <w:p w14:paraId="48E96060" w14:textId="594A9E43" w:rsidR="00FF03B9" w:rsidRPr="00B135C8" w:rsidRDefault="00FF03B9" w:rsidP="00FF03B9">
            <w:pPr>
              <w:rPr>
                <w:rFonts w:ascii="Arial" w:hAnsi="Arial" w:cs="Arial"/>
              </w:rPr>
            </w:pPr>
          </w:p>
        </w:tc>
        <w:tc>
          <w:tcPr>
            <w:tcW w:w="6011" w:type="dxa"/>
            <w:gridSpan w:val="2"/>
          </w:tcPr>
          <w:p w14:paraId="29A14F33" w14:textId="77777777" w:rsidR="00FF03B9" w:rsidRPr="00B135C8" w:rsidRDefault="00FF03B9" w:rsidP="00D84372">
            <w:pPr>
              <w:rPr>
                <w:rFonts w:ascii="Arial" w:hAnsi="Arial" w:cs="Arial"/>
              </w:rPr>
            </w:pPr>
          </w:p>
        </w:tc>
      </w:tr>
    </w:tbl>
    <w:p w14:paraId="105B71E7" w14:textId="77777777" w:rsidR="00FF03B9" w:rsidRDefault="00FF03B9" w:rsidP="00D84372"/>
    <w:p w14:paraId="292C6A25" w14:textId="0E494BEE" w:rsidR="00660CF4" w:rsidRDefault="00660CF4">
      <w:r>
        <w:br w:type="page"/>
      </w:r>
    </w:p>
    <w:p w14:paraId="2CF29EF6" w14:textId="4F61F3E2" w:rsidR="00FF03B9" w:rsidRPr="00B135C8" w:rsidRDefault="00660CF4" w:rsidP="008221CC">
      <w:pPr>
        <w:pStyle w:val="Title"/>
        <w:rPr>
          <w:rFonts w:ascii="Arial Rounded MT Bold" w:hAnsi="Arial Rounded MT Bold"/>
          <w:b w:val="0"/>
          <w:bCs/>
          <w:color w:val="4C7563"/>
        </w:rPr>
      </w:pPr>
      <w:r w:rsidRPr="00B135C8">
        <w:rPr>
          <w:rFonts w:ascii="Arial Rounded MT Bold" w:hAnsi="Arial Rounded MT Bold"/>
          <w:b w:val="0"/>
          <w:bCs/>
          <w:color w:val="4C7563"/>
        </w:rPr>
        <w:lastRenderedPageBreak/>
        <w:t xml:space="preserve">Examples of </w:t>
      </w:r>
      <w:r w:rsidR="00CE2BE7" w:rsidRPr="00B135C8">
        <w:rPr>
          <w:rFonts w:ascii="Arial Rounded MT Bold" w:hAnsi="Arial Rounded MT Bold"/>
          <w:b w:val="0"/>
          <w:bCs/>
          <w:color w:val="4C7563"/>
        </w:rPr>
        <w:t>A</w:t>
      </w:r>
      <w:r w:rsidRPr="00B135C8">
        <w:rPr>
          <w:rFonts w:ascii="Arial Rounded MT Bold" w:hAnsi="Arial Rounded MT Bold"/>
          <w:b w:val="0"/>
          <w:bCs/>
          <w:color w:val="4C7563"/>
        </w:rPr>
        <w:t xml:space="preserve">ctions </w:t>
      </w:r>
    </w:p>
    <w:p w14:paraId="5F4FD83E" w14:textId="289FE874" w:rsidR="00CC17E4" w:rsidRPr="00B135C8" w:rsidRDefault="00CC17E4" w:rsidP="00CC17E4">
      <w:pPr>
        <w:rPr>
          <w:rFonts w:ascii="Arial" w:hAnsi="Arial" w:cs="Arial"/>
          <w:lang w:val="en-US"/>
        </w:rPr>
      </w:pPr>
      <w:r w:rsidRPr="00B135C8">
        <w:rPr>
          <w:rFonts w:ascii="Arial" w:hAnsi="Arial" w:cs="Arial"/>
          <w:lang w:val="en-US"/>
        </w:rPr>
        <w:t>The following are real examples of initiatives</w:t>
      </w:r>
      <w:r w:rsidR="00D85454" w:rsidRPr="00B135C8">
        <w:rPr>
          <w:rFonts w:ascii="Arial" w:hAnsi="Arial" w:cs="Arial"/>
          <w:lang w:val="en-US"/>
        </w:rPr>
        <w:t xml:space="preserve"> </w:t>
      </w:r>
      <w:r w:rsidRPr="00B135C8">
        <w:rPr>
          <w:rFonts w:ascii="Arial" w:hAnsi="Arial" w:cs="Arial"/>
          <w:lang w:val="en-US"/>
        </w:rPr>
        <w:t xml:space="preserve">that </w:t>
      </w:r>
      <w:r w:rsidR="00A61641" w:rsidRPr="00B135C8">
        <w:rPr>
          <w:rFonts w:ascii="Arial" w:hAnsi="Arial" w:cs="Arial"/>
          <w:lang w:val="en-US"/>
        </w:rPr>
        <w:t xml:space="preserve">volunteer-involving </w:t>
      </w:r>
      <w:proofErr w:type="spellStart"/>
      <w:r w:rsidRPr="00B135C8">
        <w:rPr>
          <w:rFonts w:ascii="Arial" w:hAnsi="Arial" w:cs="Arial"/>
          <w:lang w:val="en-US"/>
        </w:rPr>
        <w:t>organi</w:t>
      </w:r>
      <w:r w:rsidR="00D85454" w:rsidRPr="00B135C8">
        <w:rPr>
          <w:rFonts w:ascii="Arial" w:hAnsi="Arial" w:cs="Arial"/>
          <w:lang w:val="en-US"/>
        </w:rPr>
        <w:t>sa</w:t>
      </w:r>
      <w:r w:rsidRPr="00B135C8">
        <w:rPr>
          <w:rFonts w:ascii="Arial" w:hAnsi="Arial" w:cs="Arial"/>
          <w:lang w:val="en-US"/>
        </w:rPr>
        <w:t>tions</w:t>
      </w:r>
      <w:proofErr w:type="spellEnd"/>
      <w:r w:rsidRPr="00B135C8">
        <w:rPr>
          <w:rFonts w:ascii="Arial" w:hAnsi="Arial" w:cs="Arial"/>
          <w:lang w:val="en-US"/>
        </w:rPr>
        <w:t xml:space="preserve"> plan to implement</w:t>
      </w:r>
      <w:r w:rsidR="0074274D" w:rsidRPr="00B135C8">
        <w:rPr>
          <w:rFonts w:ascii="Arial" w:hAnsi="Arial" w:cs="Arial"/>
          <w:lang w:val="en-US"/>
        </w:rPr>
        <w:t xml:space="preserve">. </w:t>
      </w:r>
    </w:p>
    <w:p w14:paraId="2FF35BED" w14:textId="77777777" w:rsidR="00CC17E4" w:rsidRPr="00B135C8" w:rsidRDefault="00CC17E4" w:rsidP="00CC17E4">
      <w:pPr>
        <w:rPr>
          <w:rFonts w:ascii="Arial" w:hAnsi="Arial" w:cs="Arial"/>
          <w:lang w:val="en-US"/>
        </w:rPr>
      </w:pPr>
    </w:p>
    <w:p w14:paraId="7B9E8AD6" w14:textId="5BE5A238" w:rsidR="00800C5B" w:rsidRPr="00B135C8" w:rsidRDefault="00221A92">
      <w:pPr>
        <w:rPr>
          <w:rFonts w:ascii="Arial" w:hAnsi="Arial" w:cs="Arial"/>
          <w:b/>
          <w:bCs/>
        </w:rPr>
      </w:pPr>
      <w:r w:rsidRPr="00B135C8">
        <w:rPr>
          <w:rFonts w:ascii="Arial" w:hAnsi="Arial" w:cs="Arial"/>
          <w:b/>
          <w:bCs/>
        </w:rPr>
        <w:t>Organisational leadership</w:t>
      </w:r>
    </w:p>
    <w:p w14:paraId="69B5381E" w14:textId="3A647AC4" w:rsidR="00221A92" w:rsidRPr="00B135C8" w:rsidRDefault="00B3708B" w:rsidP="00221A92">
      <w:pPr>
        <w:rPr>
          <w:rFonts w:ascii="Arial" w:hAnsi="Arial" w:cs="Arial"/>
        </w:rPr>
      </w:pPr>
      <w:r w:rsidRPr="00B135C8">
        <w:rPr>
          <w:rFonts w:ascii="Arial" w:hAnsi="Arial" w:cs="Arial"/>
        </w:rPr>
        <w:t>Diversify your Board (</w:t>
      </w:r>
      <w:r w:rsidR="00EB6BA0" w:rsidRPr="00B135C8">
        <w:rPr>
          <w:rFonts w:ascii="Arial" w:hAnsi="Arial" w:cs="Arial"/>
        </w:rPr>
        <w:t xml:space="preserve">you might </w:t>
      </w:r>
      <w:r w:rsidR="0016050D" w:rsidRPr="00B135C8">
        <w:rPr>
          <w:rFonts w:ascii="Arial" w:hAnsi="Arial" w:cs="Arial"/>
        </w:rPr>
        <w:t>find people with disability to serve on your board through organisations such as</w:t>
      </w:r>
      <w:r w:rsidR="00B146E1" w:rsidRPr="00B135C8">
        <w:rPr>
          <w:rFonts w:ascii="Arial" w:hAnsi="Arial" w:cs="Arial"/>
        </w:rPr>
        <w:t xml:space="preserve"> Voice at the Table</w:t>
      </w:r>
      <w:r w:rsidR="0016050D" w:rsidRPr="00B135C8">
        <w:rPr>
          <w:rFonts w:ascii="Arial" w:hAnsi="Arial" w:cs="Arial"/>
        </w:rPr>
        <w:t xml:space="preserve"> or the Disability Leadership Institute)</w:t>
      </w:r>
      <w:r w:rsidR="00B146E1" w:rsidRPr="00B135C8">
        <w:rPr>
          <w:rFonts w:ascii="Arial" w:hAnsi="Arial" w:cs="Arial"/>
        </w:rPr>
        <w:t>.</w:t>
      </w:r>
    </w:p>
    <w:p w14:paraId="599B7E4F" w14:textId="6BC37116" w:rsidR="0092468C" w:rsidRPr="00B135C8" w:rsidRDefault="00AF3A29" w:rsidP="0092468C">
      <w:pPr>
        <w:rPr>
          <w:rFonts w:ascii="Arial" w:hAnsi="Arial" w:cs="Arial"/>
        </w:rPr>
      </w:pPr>
      <w:r w:rsidRPr="00B135C8">
        <w:rPr>
          <w:rFonts w:ascii="Arial" w:hAnsi="Arial" w:cs="Arial"/>
        </w:rPr>
        <w:t xml:space="preserve">If your organisation currently has a </w:t>
      </w:r>
      <w:r w:rsidR="00DE1844" w:rsidRPr="00B135C8">
        <w:rPr>
          <w:rFonts w:ascii="Arial" w:hAnsi="Arial" w:cs="Arial"/>
        </w:rPr>
        <w:t xml:space="preserve">relevant </w:t>
      </w:r>
      <w:r w:rsidRPr="00B135C8">
        <w:rPr>
          <w:rFonts w:ascii="Arial" w:hAnsi="Arial" w:cs="Arial"/>
        </w:rPr>
        <w:t>committee</w:t>
      </w:r>
      <w:r w:rsidR="00DE1844" w:rsidRPr="00B135C8">
        <w:rPr>
          <w:rFonts w:ascii="Arial" w:hAnsi="Arial" w:cs="Arial"/>
        </w:rPr>
        <w:t xml:space="preserve"> focused on paid employees, such as a diversity committee, </w:t>
      </w:r>
      <w:r w:rsidR="00140CF8" w:rsidRPr="00B135C8">
        <w:rPr>
          <w:rFonts w:ascii="Arial" w:hAnsi="Arial" w:cs="Arial"/>
        </w:rPr>
        <w:t>seek to include a representative from your volunteer workforce.</w:t>
      </w:r>
      <w:r w:rsidR="0092468C" w:rsidRPr="00B135C8">
        <w:rPr>
          <w:rFonts w:ascii="Arial" w:hAnsi="Arial" w:cs="Arial"/>
        </w:rPr>
        <w:t xml:space="preserve"> </w:t>
      </w:r>
    </w:p>
    <w:p w14:paraId="116DA1CF" w14:textId="77777777" w:rsidR="005D40B2" w:rsidRPr="00B135C8" w:rsidRDefault="005D40B2" w:rsidP="005D40B2">
      <w:pPr>
        <w:rPr>
          <w:rFonts w:ascii="Arial" w:hAnsi="Arial" w:cs="Arial"/>
        </w:rPr>
      </w:pPr>
      <w:r w:rsidRPr="00B135C8">
        <w:rPr>
          <w:rFonts w:ascii="Arial" w:hAnsi="Arial" w:cs="Arial"/>
        </w:rPr>
        <w:t>Engage people with disabilities and volunteers with disability in the business planning processes and building redevelopments.</w:t>
      </w:r>
    </w:p>
    <w:p w14:paraId="43D65AFE" w14:textId="77777777" w:rsidR="005D40B2" w:rsidRPr="00B135C8" w:rsidRDefault="005D40B2" w:rsidP="0092468C">
      <w:pPr>
        <w:rPr>
          <w:rFonts w:ascii="Arial" w:hAnsi="Arial" w:cs="Arial"/>
        </w:rPr>
      </w:pPr>
    </w:p>
    <w:p w14:paraId="62EBF6E3" w14:textId="6A5A8CA2" w:rsidR="00221A92" w:rsidRPr="00B135C8" w:rsidRDefault="00221A92">
      <w:pPr>
        <w:rPr>
          <w:rFonts w:ascii="Arial" w:hAnsi="Arial" w:cs="Arial"/>
          <w:b/>
          <w:bCs/>
        </w:rPr>
      </w:pPr>
      <w:r w:rsidRPr="00B135C8">
        <w:rPr>
          <w:rFonts w:ascii="Arial" w:hAnsi="Arial" w:cs="Arial"/>
          <w:b/>
          <w:bCs/>
        </w:rPr>
        <w:t>Organisational capacity</w:t>
      </w:r>
    </w:p>
    <w:p w14:paraId="36805D6B" w14:textId="348AB491" w:rsidR="005D40B2" w:rsidRPr="00B135C8" w:rsidRDefault="005D40B2" w:rsidP="005D40B2">
      <w:pPr>
        <w:rPr>
          <w:rFonts w:ascii="Arial" w:hAnsi="Arial" w:cs="Arial"/>
        </w:rPr>
      </w:pPr>
      <w:r w:rsidRPr="00B135C8">
        <w:rPr>
          <w:rFonts w:ascii="Arial" w:hAnsi="Arial" w:cs="Arial"/>
        </w:rPr>
        <w:t xml:space="preserve">Complete </w:t>
      </w:r>
      <w:r w:rsidR="001E201E">
        <w:rPr>
          <w:rFonts w:ascii="Arial" w:hAnsi="Arial" w:cs="Arial"/>
        </w:rPr>
        <w:t xml:space="preserve">the Disability Inclusive Volunteering Program. </w:t>
      </w:r>
    </w:p>
    <w:p w14:paraId="645E832B" w14:textId="77777777" w:rsidR="005D40B2" w:rsidRPr="00B135C8" w:rsidRDefault="005D40B2" w:rsidP="005D40B2">
      <w:pPr>
        <w:rPr>
          <w:rFonts w:ascii="Arial" w:hAnsi="Arial" w:cs="Arial"/>
        </w:rPr>
      </w:pPr>
      <w:r w:rsidRPr="00B135C8">
        <w:rPr>
          <w:rFonts w:ascii="Arial" w:hAnsi="Arial" w:cs="Arial"/>
        </w:rPr>
        <w:t>Connect with your local Volunteer Support Organisation / Disability Employment Service to provide more opportunities for people with disability.</w:t>
      </w:r>
    </w:p>
    <w:p w14:paraId="6C2BDE64" w14:textId="77777777" w:rsidR="005D40B2" w:rsidRPr="00B135C8" w:rsidRDefault="005D40B2" w:rsidP="005D40B2">
      <w:pPr>
        <w:rPr>
          <w:rFonts w:ascii="Arial" w:hAnsi="Arial" w:cs="Arial"/>
        </w:rPr>
      </w:pPr>
      <w:r w:rsidRPr="00B135C8">
        <w:rPr>
          <w:rFonts w:ascii="Arial" w:hAnsi="Arial" w:cs="Arial"/>
        </w:rPr>
        <w:t>Establish a peer mentorship / buddy system or other volunteer support systems.</w:t>
      </w:r>
    </w:p>
    <w:p w14:paraId="7D19D887" w14:textId="5E7C3DE4" w:rsidR="005D40B2" w:rsidRPr="00B135C8" w:rsidRDefault="005D40B2" w:rsidP="005D40B2">
      <w:pPr>
        <w:rPr>
          <w:rFonts w:ascii="Arial" w:hAnsi="Arial" w:cs="Arial"/>
        </w:rPr>
      </w:pPr>
      <w:r w:rsidRPr="00B135C8">
        <w:rPr>
          <w:rFonts w:ascii="Arial" w:hAnsi="Arial" w:cs="Arial"/>
        </w:rPr>
        <w:t>Partner with a local Disability Employment Service to provide opportunities to people with disability.</w:t>
      </w:r>
    </w:p>
    <w:p w14:paraId="5F5F36E2" w14:textId="77777777" w:rsidR="003346F6" w:rsidRPr="00B135C8" w:rsidRDefault="003346F6" w:rsidP="005D40B2">
      <w:pPr>
        <w:rPr>
          <w:rFonts w:ascii="Arial" w:hAnsi="Arial" w:cs="Arial"/>
        </w:rPr>
      </w:pPr>
    </w:p>
    <w:p w14:paraId="70745FCC" w14:textId="62BFD3D6" w:rsidR="00221A92" w:rsidRPr="00B135C8" w:rsidRDefault="00221A92">
      <w:pPr>
        <w:rPr>
          <w:rFonts w:ascii="Arial" w:hAnsi="Arial" w:cs="Arial"/>
          <w:b/>
          <w:bCs/>
        </w:rPr>
      </w:pPr>
      <w:r w:rsidRPr="00B135C8">
        <w:rPr>
          <w:rFonts w:ascii="Arial" w:hAnsi="Arial" w:cs="Arial"/>
          <w:b/>
          <w:bCs/>
        </w:rPr>
        <w:t>Systems for volunteer management</w:t>
      </w:r>
    </w:p>
    <w:p w14:paraId="4D164778" w14:textId="7630DC0D" w:rsidR="0092468C" w:rsidRPr="00B135C8" w:rsidRDefault="0092468C" w:rsidP="0092468C">
      <w:pPr>
        <w:rPr>
          <w:rFonts w:ascii="Arial" w:hAnsi="Arial" w:cs="Arial"/>
        </w:rPr>
      </w:pPr>
      <w:r w:rsidRPr="00B135C8">
        <w:rPr>
          <w:rFonts w:ascii="Arial" w:hAnsi="Arial" w:cs="Arial"/>
        </w:rPr>
        <w:t xml:space="preserve">Write role position descriptions </w:t>
      </w:r>
      <w:r w:rsidR="00121001" w:rsidRPr="00B135C8">
        <w:rPr>
          <w:rFonts w:ascii="Arial" w:hAnsi="Arial" w:cs="Arial"/>
        </w:rPr>
        <w:t xml:space="preserve">which promote diversity and </w:t>
      </w:r>
      <w:r w:rsidRPr="00B135C8">
        <w:rPr>
          <w:rFonts w:ascii="Arial" w:hAnsi="Arial" w:cs="Arial"/>
        </w:rPr>
        <w:t>inclusion</w:t>
      </w:r>
      <w:r w:rsidR="00121001" w:rsidRPr="00B135C8">
        <w:rPr>
          <w:rFonts w:ascii="Arial" w:hAnsi="Arial" w:cs="Arial"/>
        </w:rPr>
        <w:t>.</w:t>
      </w:r>
    </w:p>
    <w:p w14:paraId="4CA80C2F" w14:textId="3F6C30DF" w:rsidR="0092468C" w:rsidRPr="00B135C8" w:rsidRDefault="0092468C" w:rsidP="0092468C">
      <w:pPr>
        <w:rPr>
          <w:rFonts w:ascii="Arial" w:hAnsi="Arial" w:cs="Arial"/>
        </w:rPr>
      </w:pPr>
      <w:r w:rsidRPr="00B135C8">
        <w:rPr>
          <w:rFonts w:ascii="Arial" w:hAnsi="Arial" w:cs="Arial"/>
        </w:rPr>
        <w:t>Review questions on application form</w:t>
      </w:r>
      <w:r w:rsidR="00121001" w:rsidRPr="00B135C8">
        <w:rPr>
          <w:rFonts w:ascii="Arial" w:hAnsi="Arial" w:cs="Arial"/>
        </w:rPr>
        <w:t>s</w:t>
      </w:r>
      <w:r w:rsidRPr="00B135C8">
        <w:rPr>
          <w:rFonts w:ascii="Arial" w:hAnsi="Arial" w:cs="Arial"/>
        </w:rPr>
        <w:t xml:space="preserve"> and in interview template</w:t>
      </w:r>
      <w:r w:rsidR="00121001" w:rsidRPr="00B135C8">
        <w:rPr>
          <w:rFonts w:ascii="Arial" w:hAnsi="Arial" w:cs="Arial"/>
        </w:rPr>
        <w:t>s</w:t>
      </w:r>
      <w:r w:rsidRPr="00B135C8">
        <w:rPr>
          <w:rFonts w:ascii="Arial" w:hAnsi="Arial" w:cs="Arial"/>
        </w:rPr>
        <w:t xml:space="preserve"> to ensure </w:t>
      </w:r>
      <w:r w:rsidR="00121001" w:rsidRPr="00B135C8">
        <w:rPr>
          <w:rFonts w:ascii="Arial" w:hAnsi="Arial" w:cs="Arial"/>
        </w:rPr>
        <w:t xml:space="preserve">they are </w:t>
      </w:r>
      <w:r w:rsidRPr="00B135C8">
        <w:rPr>
          <w:rFonts w:ascii="Arial" w:hAnsi="Arial" w:cs="Arial"/>
        </w:rPr>
        <w:t>inclusive. Provide options</w:t>
      </w:r>
      <w:r w:rsidR="00BF1E20" w:rsidRPr="00B135C8">
        <w:rPr>
          <w:rFonts w:ascii="Arial" w:hAnsi="Arial" w:cs="Arial"/>
        </w:rPr>
        <w:t xml:space="preserve"> to answer queries or for holding interview</w:t>
      </w:r>
      <w:r w:rsidR="00C91C76" w:rsidRPr="00B135C8">
        <w:rPr>
          <w:rFonts w:ascii="Arial" w:hAnsi="Arial" w:cs="Arial"/>
        </w:rPr>
        <w:t>s</w:t>
      </w:r>
      <w:r w:rsidR="00BF1E20" w:rsidRPr="00B135C8">
        <w:rPr>
          <w:rFonts w:ascii="Arial" w:hAnsi="Arial" w:cs="Arial"/>
        </w:rPr>
        <w:t>.</w:t>
      </w:r>
      <w:r w:rsidRPr="00B135C8">
        <w:rPr>
          <w:rFonts w:ascii="Arial" w:hAnsi="Arial" w:cs="Arial"/>
        </w:rPr>
        <w:t xml:space="preserve"> </w:t>
      </w:r>
      <w:r w:rsidR="00BF1E20" w:rsidRPr="00B135C8">
        <w:rPr>
          <w:rFonts w:ascii="Arial" w:hAnsi="Arial" w:cs="Arial"/>
        </w:rPr>
        <w:t>F</w:t>
      </w:r>
      <w:r w:rsidRPr="00B135C8">
        <w:rPr>
          <w:rFonts w:ascii="Arial" w:hAnsi="Arial" w:cs="Arial"/>
        </w:rPr>
        <w:t xml:space="preserve">or some people face-to-face </w:t>
      </w:r>
      <w:r w:rsidR="004D49FD" w:rsidRPr="00B135C8">
        <w:rPr>
          <w:rFonts w:ascii="Arial" w:hAnsi="Arial" w:cs="Arial"/>
        </w:rPr>
        <w:t xml:space="preserve">or telephone </w:t>
      </w:r>
      <w:r w:rsidRPr="00B135C8">
        <w:rPr>
          <w:rFonts w:ascii="Arial" w:hAnsi="Arial" w:cs="Arial"/>
        </w:rPr>
        <w:t>meetings are better that online processes.</w:t>
      </w:r>
    </w:p>
    <w:p w14:paraId="43330C6E" w14:textId="77777777" w:rsidR="006F56EE" w:rsidRPr="00B135C8" w:rsidRDefault="0092468C" w:rsidP="0092468C">
      <w:pPr>
        <w:rPr>
          <w:rFonts w:ascii="Arial" w:hAnsi="Arial" w:cs="Arial"/>
        </w:rPr>
      </w:pPr>
      <w:r w:rsidRPr="00B135C8">
        <w:rPr>
          <w:rFonts w:ascii="Arial" w:hAnsi="Arial" w:cs="Arial"/>
        </w:rPr>
        <w:t xml:space="preserve">Include </w:t>
      </w:r>
      <w:r w:rsidR="006F56EE" w:rsidRPr="00B135C8">
        <w:rPr>
          <w:rFonts w:ascii="Arial" w:hAnsi="Arial" w:cs="Arial"/>
        </w:rPr>
        <w:t xml:space="preserve">inclusion and </w:t>
      </w:r>
      <w:r w:rsidRPr="00B135C8">
        <w:rPr>
          <w:rFonts w:ascii="Arial" w:hAnsi="Arial" w:cs="Arial"/>
        </w:rPr>
        <w:t>accessibility statement</w:t>
      </w:r>
      <w:r w:rsidR="006F56EE" w:rsidRPr="00B135C8">
        <w:rPr>
          <w:rFonts w:ascii="Arial" w:hAnsi="Arial" w:cs="Arial"/>
        </w:rPr>
        <w:t>s</w:t>
      </w:r>
      <w:r w:rsidRPr="00B135C8">
        <w:rPr>
          <w:rFonts w:ascii="Arial" w:hAnsi="Arial" w:cs="Arial"/>
        </w:rPr>
        <w:t xml:space="preserve"> in volunteer P</w:t>
      </w:r>
      <w:r w:rsidR="006F56EE" w:rsidRPr="00B135C8">
        <w:rPr>
          <w:rFonts w:ascii="Arial" w:hAnsi="Arial" w:cs="Arial"/>
        </w:rPr>
        <w:t xml:space="preserve">osition </w:t>
      </w:r>
      <w:r w:rsidRPr="00B135C8">
        <w:rPr>
          <w:rFonts w:ascii="Arial" w:hAnsi="Arial" w:cs="Arial"/>
        </w:rPr>
        <w:t>D</w:t>
      </w:r>
      <w:r w:rsidR="006F56EE" w:rsidRPr="00B135C8">
        <w:rPr>
          <w:rFonts w:ascii="Arial" w:hAnsi="Arial" w:cs="Arial"/>
        </w:rPr>
        <w:t>escriptions</w:t>
      </w:r>
      <w:r w:rsidRPr="00B135C8">
        <w:rPr>
          <w:rFonts w:ascii="Arial" w:hAnsi="Arial" w:cs="Arial"/>
        </w:rPr>
        <w:t>.</w:t>
      </w:r>
    </w:p>
    <w:p w14:paraId="47273599" w14:textId="69FF96D7" w:rsidR="0092468C" w:rsidRPr="00B135C8" w:rsidRDefault="0092468C" w:rsidP="0092468C">
      <w:pPr>
        <w:rPr>
          <w:rFonts w:ascii="Arial" w:hAnsi="Arial" w:cs="Arial"/>
        </w:rPr>
      </w:pPr>
      <w:r w:rsidRPr="00B135C8">
        <w:rPr>
          <w:rFonts w:ascii="Arial" w:hAnsi="Arial" w:cs="Arial"/>
        </w:rPr>
        <w:t>Remove</w:t>
      </w:r>
      <w:r w:rsidR="006F56EE" w:rsidRPr="00B135C8">
        <w:rPr>
          <w:rFonts w:ascii="Arial" w:hAnsi="Arial" w:cs="Arial"/>
        </w:rPr>
        <w:t xml:space="preserve"> unnecessary barriers from Position Descriptions</w:t>
      </w:r>
      <w:r w:rsidR="008C7020" w:rsidRPr="00B135C8">
        <w:rPr>
          <w:rFonts w:ascii="Arial" w:hAnsi="Arial" w:cs="Arial"/>
        </w:rPr>
        <w:t>, e.g. requirements for a driver’s</w:t>
      </w:r>
      <w:r w:rsidRPr="00B135C8">
        <w:rPr>
          <w:rFonts w:ascii="Arial" w:hAnsi="Arial" w:cs="Arial"/>
        </w:rPr>
        <w:t xml:space="preserve"> licence </w:t>
      </w:r>
      <w:r w:rsidR="008C7020" w:rsidRPr="00B135C8">
        <w:rPr>
          <w:rFonts w:ascii="Arial" w:hAnsi="Arial" w:cs="Arial"/>
        </w:rPr>
        <w:t>or to perform heavy lifting if these are not needed.</w:t>
      </w:r>
    </w:p>
    <w:p w14:paraId="019C2818" w14:textId="77777777" w:rsidR="00D4653B" w:rsidRPr="00B135C8" w:rsidRDefault="005D40B2" w:rsidP="005D40B2">
      <w:pPr>
        <w:rPr>
          <w:rFonts w:ascii="Arial" w:hAnsi="Arial" w:cs="Arial"/>
        </w:rPr>
      </w:pPr>
      <w:r w:rsidRPr="00B135C8">
        <w:rPr>
          <w:rFonts w:ascii="Arial" w:hAnsi="Arial" w:cs="Arial"/>
        </w:rPr>
        <w:t xml:space="preserve">Diversify the ways you promote volunteer opportunities, including ads offline such as at your local library. </w:t>
      </w:r>
    </w:p>
    <w:p w14:paraId="4FE8217D" w14:textId="25EFF524" w:rsidR="005D40B2" w:rsidRPr="00B135C8" w:rsidRDefault="005D40B2" w:rsidP="005D40B2">
      <w:pPr>
        <w:rPr>
          <w:rFonts w:ascii="Arial" w:hAnsi="Arial" w:cs="Arial"/>
        </w:rPr>
      </w:pPr>
      <w:r w:rsidRPr="00B135C8">
        <w:rPr>
          <w:rFonts w:ascii="Arial" w:hAnsi="Arial" w:cs="Arial"/>
        </w:rPr>
        <w:t>Promote volunteering for all abilities at a local special school.</w:t>
      </w:r>
    </w:p>
    <w:p w14:paraId="37695204" w14:textId="77777777" w:rsidR="003346F6" w:rsidRPr="00B135C8" w:rsidRDefault="003346F6" w:rsidP="003346F6">
      <w:pPr>
        <w:rPr>
          <w:rFonts w:ascii="Arial" w:hAnsi="Arial" w:cs="Arial"/>
        </w:rPr>
      </w:pPr>
      <w:r w:rsidRPr="00B135C8">
        <w:rPr>
          <w:rFonts w:ascii="Arial" w:hAnsi="Arial" w:cs="Arial"/>
        </w:rPr>
        <w:t>Hold a network meeting in your area/region/community with a focus on volunteer opportunities for people with disability.</w:t>
      </w:r>
    </w:p>
    <w:p w14:paraId="67F7AF1F" w14:textId="77777777" w:rsidR="00524A65" w:rsidRPr="00B135C8" w:rsidRDefault="00524A65">
      <w:pPr>
        <w:rPr>
          <w:rFonts w:ascii="Arial" w:hAnsi="Arial" w:cs="Arial"/>
          <w:b/>
          <w:bCs/>
        </w:rPr>
      </w:pPr>
    </w:p>
    <w:p w14:paraId="103836AC" w14:textId="77777777" w:rsidR="00B135C8" w:rsidRDefault="00B135C8">
      <w:pPr>
        <w:rPr>
          <w:rFonts w:ascii="Arial" w:hAnsi="Arial" w:cs="Arial"/>
          <w:b/>
          <w:bCs/>
        </w:rPr>
      </w:pPr>
    </w:p>
    <w:p w14:paraId="20D036C2" w14:textId="13C88F90" w:rsidR="00221A92" w:rsidRPr="00B135C8" w:rsidRDefault="00221A92">
      <w:pPr>
        <w:rPr>
          <w:rFonts w:ascii="Arial" w:hAnsi="Arial" w:cs="Arial"/>
          <w:b/>
          <w:bCs/>
        </w:rPr>
      </w:pPr>
      <w:r w:rsidRPr="00B135C8">
        <w:rPr>
          <w:rFonts w:ascii="Arial" w:hAnsi="Arial" w:cs="Arial"/>
          <w:b/>
          <w:bCs/>
        </w:rPr>
        <w:t>Organisational culture</w:t>
      </w:r>
    </w:p>
    <w:p w14:paraId="1F9D93D5" w14:textId="48F8D17B" w:rsidR="0092468C" w:rsidRPr="00B135C8" w:rsidRDefault="0092468C" w:rsidP="0092468C">
      <w:pPr>
        <w:rPr>
          <w:rFonts w:ascii="Arial" w:hAnsi="Arial" w:cs="Arial"/>
        </w:rPr>
      </w:pPr>
      <w:r w:rsidRPr="00B135C8">
        <w:rPr>
          <w:rFonts w:ascii="Arial" w:hAnsi="Arial" w:cs="Arial"/>
        </w:rPr>
        <w:t xml:space="preserve">Share the success stories of </w:t>
      </w:r>
      <w:r w:rsidR="005B7743" w:rsidRPr="00B135C8">
        <w:rPr>
          <w:rFonts w:ascii="Arial" w:hAnsi="Arial" w:cs="Arial"/>
        </w:rPr>
        <w:t>your</w:t>
      </w:r>
      <w:r w:rsidRPr="00B135C8">
        <w:rPr>
          <w:rFonts w:ascii="Arial" w:hAnsi="Arial" w:cs="Arial"/>
        </w:rPr>
        <w:t xml:space="preserve"> wonderful, diverse volunteers</w:t>
      </w:r>
      <w:r w:rsidR="005B7743" w:rsidRPr="00B135C8">
        <w:rPr>
          <w:rFonts w:ascii="Arial" w:hAnsi="Arial" w:cs="Arial"/>
        </w:rPr>
        <w:t>.</w:t>
      </w:r>
      <w:r w:rsidR="004E56D0" w:rsidRPr="00B135C8">
        <w:rPr>
          <w:rFonts w:ascii="Arial" w:hAnsi="Arial" w:cs="Arial"/>
        </w:rPr>
        <w:t xml:space="preserve"> Publish regular success stories of volunteers (including those disabilities) </w:t>
      </w:r>
      <w:r w:rsidR="001E201E">
        <w:rPr>
          <w:rFonts w:ascii="Arial" w:hAnsi="Arial" w:cs="Arial"/>
        </w:rPr>
        <w:t>on</w:t>
      </w:r>
      <w:r w:rsidR="004E56D0" w:rsidRPr="00B135C8">
        <w:rPr>
          <w:rFonts w:ascii="Arial" w:hAnsi="Arial" w:cs="Arial"/>
        </w:rPr>
        <w:t xml:space="preserve"> social media.</w:t>
      </w:r>
      <w:r w:rsidR="00E52879" w:rsidRPr="00B135C8">
        <w:rPr>
          <w:rFonts w:ascii="Arial" w:hAnsi="Arial" w:cs="Arial"/>
        </w:rPr>
        <w:t xml:space="preserve"> Develop a profile / c</w:t>
      </w:r>
      <w:r w:rsidR="004E56D0" w:rsidRPr="00B135C8">
        <w:rPr>
          <w:rFonts w:ascii="Arial" w:hAnsi="Arial" w:cs="Arial"/>
        </w:rPr>
        <w:t xml:space="preserve">ase study on </w:t>
      </w:r>
      <w:r w:rsidR="00E52879" w:rsidRPr="00B135C8">
        <w:rPr>
          <w:rFonts w:ascii="Arial" w:hAnsi="Arial" w:cs="Arial"/>
        </w:rPr>
        <w:t xml:space="preserve">a </w:t>
      </w:r>
      <w:r w:rsidR="004E56D0" w:rsidRPr="00B135C8">
        <w:rPr>
          <w:rFonts w:ascii="Arial" w:hAnsi="Arial" w:cs="Arial"/>
        </w:rPr>
        <w:t>volunteer with a disability to feature in newsletter / on website</w:t>
      </w:r>
      <w:r w:rsidR="00E52879" w:rsidRPr="00B135C8">
        <w:rPr>
          <w:rFonts w:ascii="Arial" w:hAnsi="Arial" w:cs="Arial"/>
        </w:rPr>
        <w:t>.</w:t>
      </w:r>
    </w:p>
    <w:p w14:paraId="5ED0F65F" w14:textId="0C0F1628" w:rsidR="0092468C" w:rsidRPr="00B135C8" w:rsidRDefault="0092468C" w:rsidP="0092468C">
      <w:pPr>
        <w:rPr>
          <w:rFonts w:ascii="Arial" w:hAnsi="Arial" w:cs="Arial"/>
        </w:rPr>
      </w:pPr>
      <w:r w:rsidRPr="00B135C8">
        <w:rPr>
          <w:rFonts w:ascii="Arial" w:hAnsi="Arial" w:cs="Arial"/>
        </w:rPr>
        <w:t xml:space="preserve">Hold </w:t>
      </w:r>
      <w:r w:rsidR="0098787F" w:rsidRPr="00B135C8">
        <w:rPr>
          <w:rFonts w:ascii="Arial" w:hAnsi="Arial" w:cs="Arial"/>
        </w:rPr>
        <w:t xml:space="preserve">a </w:t>
      </w:r>
      <w:r w:rsidRPr="00B135C8">
        <w:rPr>
          <w:rFonts w:ascii="Arial" w:hAnsi="Arial" w:cs="Arial"/>
        </w:rPr>
        <w:t>'You Can't Ask That' disability panel session for staff</w:t>
      </w:r>
      <w:r w:rsidR="00732728" w:rsidRPr="00B135C8">
        <w:rPr>
          <w:rFonts w:ascii="Arial" w:hAnsi="Arial" w:cs="Arial"/>
        </w:rPr>
        <w:t xml:space="preserve"> and volunteers</w:t>
      </w:r>
      <w:r w:rsidR="0098787F" w:rsidRPr="00B135C8">
        <w:rPr>
          <w:rFonts w:ascii="Arial" w:hAnsi="Arial" w:cs="Arial"/>
        </w:rPr>
        <w:t xml:space="preserve"> (remember to keep i</w:t>
      </w:r>
      <w:r w:rsidR="001E201E">
        <w:rPr>
          <w:rFonts w:ascii="Arial" w:hAnsi="Arial" w:cs="Arial"/>
        </w:rPr>
        <w:t>t</w:t>
      </w:r>
      <w:r w:rsidR="0098787F" w:rsidRPr="00B135C8">
        <w:rPr>
          <w:rFonts w:ascii="Arial" w:hAnsi="Arial" w:cs="Arial"/>
        </w:rPr>
        <w:t xml:space="preserve"> appropriate and respectful!</w:t>
      </w:r>
      <w:r w:rsidR="00732728" w:rsidRPr="00B135C8">
        <w:rPr>
          <w:rFonts w:ascii="Arial" w:hAnsi="Arial" w:cs="Arial"/>
        </w:rPr>
        <w:t>) or seek disability awareness training.</w:t>
      </w:r>
    </w:p>
    <w:p w14:paraId="2A3E6AF5" w14:textId="3BC569EF" w:rsidR="0092468C" w:rsidRPr="00B135C8" w:rsidRDefault="0092468C" w:rsidP="0092468C">
      <w:pPr>
        <w:rPr>
          <w:rFonts w:ascii="Arial" w:hAnsi="Arial" w:cs="Arial"/>
        </w:rPr>
      </w:pPr>
      <w:r w:rsidRPr="00B135C8">
        <w:rPr>
          <w:rFonts w:ascii="Arial" w:hAnsi="Arial" w:cs="Arial"/>
        </w:rPr>
        <w:t>Invite local disability organisation</w:t>
      </w:r>
      <w:r w:rsidR="00E52879" w:rsidRPr="00B135C8">
        <w:rPr>
          <w:rFonts w:ascii="Arial" w:hAnsi="Arial" w:cs="Arial"/>
        </w:rPr>
        <w:t>s</w:t>
      </w:r>
      <w:r w:rsidRPr="00B135C8">
        <w:rPr>
          <w:rFonts w:ascii="Arial" w:hAnsi="Arial" w:cs="Arial"/>
        </w:rPr>
        <w:t xml:space="preserve"> / champions to come and talk to your organisation – as a guest at a staff meeting for example.</w:t>
      </w:r>
    </w:p>
    <w:p w14:paraId="77D0019A" w14:textId="4C5EF5CE" w:rsidR="0092468C" w:rsidRPr="00B135C8" w:rsidRDefault="0092468C" w:rsidP="0092468C">
      <w:pPr>
        <w:rPr>
          <w:rFonts w:ascii="Arial" w:hAnsi="Arial" w:cs="Arial"/>
        </w:rPr>
      </w:pPr>
      <w:r w:rsidRPr="00B135C8">
        <w:rPr>
          <w:rFonts w:ascii="Arial" w:hAnsi="Arial" w:cs="Arial"/>
        </w:rPr>
        <w:t xml:space="preserve">Nominate a volunteer for an award </w:t>
      </w:r>
      <w:r w:rsidR="00A0555A" w:rsidRPr="00B135C8">
        <w:rPr>
          <w:rFonts w:ascii="Arial" w:hAnsi="Arial" w:cs="Arial"/>
        </w:rPr>
        <w:t>–</w:t>
      </w:r>
      <w:r w:rsidRPr="00B135C8">
        <w:rPr>
          <w:rFonts w:ascii="Arial" w:hAnsi="Arial" w:cs="Arial"/>
        </w:rPr>
        <w:t xml:space="preserve"> </w:t>
      </w:r>
      <w:r w:rsidR="00A0555A" w:rsidRPr="00B135C8">
        <w:rPr>
          <w:rFonts w:ascii="Arial" w:hAnsi="Arial" w:cs="Arial"/>
        </w:rPr>
        <w:t>or find other ways to c</w:t>
      </w:r>
      <w:r w:rsidRPr="00B135C8">
        <w:rPr>
          <w:rFonts w:ascii="Arial" w:hAnsi="Arial" w:cs="Arial"/>
        </w:rPr>
        <w:t>elebrate</w:t>
      </w:r>
      <w:r w:rsidR="00A0555A" w:rsidRPr="00B135C8">
        <w:rPr>
          <w:rFonts w:ascii="Arial" w:hAnsi="Arial" w:cs="Arial"/>
        </w:rPr>
        <w:t>/recognise</w:t>
      </w:r>
      <w:r w:rsidRPr="00B135C8">
        <w:rPr>
          <w:rFonts w:ascii="Arial" w:hAnsi="Arial" w:cs="Arial"/>
        </w:rPr>
        <w:t xml:space="preserve"> volu</w:t>
      </w:r>
      <w:r w:rsidR="007F7A92" w:rsidRPr="00B135C8">
        <w:rPr>
          <w:rFonts w:ascii="Arial" w:hAnsi="Arial" w:cs="Arial"/>
        </w:rPr>
        <w:t>n</w:t>
      </w:r>
      <w:r w:rsidRPr="00B135C8">
        <w:rPr>
          <w:rFonts w:ascii="Arial" w:hAnsi="Arial" w:cs="Arial"/>
        </w:rPr>
        <w:t>teers with disability</w:t>
      </w:r>
      <w:r w:rsidR="00A0555A" w:rsidRPr="00B135C8">
        <w:rPr>
          <w:rFonts w:ascii="Arial" w:hAnsi="Arial" w:cs="Arial"/>
        </w:rPr>
        <w:t>.</w:t>
      </w:r>
    </w:p>
    <w:p w14:paraId="7208C0F1" w14:textId="77777777" w:rsidR="003346F6" w:rsidRPr="00B135C8" w:rsidRDefault="003346F6" w:rsidP="0092468C">
      <w:pPr>
        <w:rPr>
          <w:rFonts w:ascii="Arial" w:hAnsi="Arial" w:cs="Arial"/>
        </w:rPr>
      </w:pPr>
    </w:p>
    <w:p w14:paraId="305BADDE" w14:textId="19B678CF" w:rsidR="00221A92" w:rsidRPr="00B135C8" w:rsidRDefault="00216BE7">
      <w:pPr>
        <w:rPr>
          <w:rFonts w:ascii="Arial" w:hAnsi="Arial" w:cs="Arial"/>
          <w:b/>
          <w:bCs/>
        </w:rPr>
      </w:pPr>
      <w:r w:rsidRPr="00B135C8">
        <w:rPr>
          <w:rFonts w:ascii="Arial" w:hAnsi="Arial" w:cs="Arial"/>
          <w:b/>
          <w:bCs/>
        </w:rPr>
        <w:t>Engage with lived experience</w:t>
      </w:r>
    </w:p>
    <w:p w14:paraId="20BB918C" w14:textId="77777777" w:rsidR="00B46E48" w:rsidRPr="00B135C8" w:rsidRDefault="00B46E48" w:rsidP="00B46E48">
      <w:pPr>
        <w:rPr>
          <w:rFonts w:ascii="Arial" w:hAnsi="Arial" w:cs="Arial"/>
        </w:rPr>
      </w:pPr>
      <w:r w:rsidRPr="00B135C8">
        <w:rPr>
          <w:rFonts w:ascii="Arial" w:hAnsi="Arial" w:cs="Arial"/>
        </w:rPr>
        <w:t>Develop a role specifically for a person with a disability.</w:t>
      </w:r>
    </w:p>
    <w:p w14:paraId="4719D503" w14:textId="4A85C466" w:rsidR="009B6BBC" w:rsidRPr="00B135C8" w:rsidRDefault="005D40B2">
      <w:pPr>
        <w:rPr>
          <w:rFonts w:ascii="Arial" w:hAnsi="Arial" w:cs="Arial"/>
        </w:rPr>
      </w:pPr>
      <w:r w:rsidRPr="00B135C8">
        <w:rPr>
          <w:rFonts w:ascii="Arial" w:hAnsi="Arial" w:cs="Arial"/>
        </w:rPr>
        <w:t xml:space="preserve">Survey volunteers with a disability on what could be improved in your organisation. </w:t>
      </w:r>
      <w:r w:rsidR="0092468C" w:rsidRPr="00B135C8">
        <w:rPr>
          <w:rFonts w:ascii="Arial" w:hAnsi="Arial" w:cs="Arial"/>
        </w:rPr>
        <w:t xml:space="preserve">Include questions around disability and volunteering in your </w:t>
      </w:r>
      <w:r w:rsidR="001A3547" w:rsidRPr="00B135C8">
        <w:rPr>
          <w:rFonts w:ascii="Arial" w:hAnsi="Arial" w:cs="Arial"/>
        </w:rPr>
        <w:t>member surveys (or other consultation mechanisms).</w:t>
      </w:r>
    </w:p>
    <w:p w14:paraId="01842E2E" w14:textId="77777777" w:rsidR="003346F6" w:rsidRPr="00B135C8" w:rsidRDefault="003346F6">
      <w:pPr>
        <w:rPr>
          <w:rStyle w:val="Hyperlink"/>
          <w:rFonts w:ascii="Arial" w:hAnsi="Arial" w:cs="Arial"/>
        </w:rPr>
      </w:pPr>
    </w:p>
    <w:p w14:paraId="74FD5B6C" w14:textId="43DE0A5F" w:rsidR="005D40B2" w:rsidRPr="00B135C8" w:rsidRDefault="005D40B2">
      <w:pPr>
        <w:rPr>
          <w:rFonts w:ascii="Arial" w:hAnsi="Arial" w:cs="Arial"/>
          <w:b/>
          <w:bCs/>
        </w:rPr>
      </w:pPr>
      <w:r w:rsidRPr="00B135C8">
        <w:rPr>
          <w:rFonts w:ascii="Arial" w:hAnsi="Arial" w:cs="Arial"/>
          <w:b/>
          <w:bCs/>
        </w:rPr>
        <w:t>Pathways to employment</w:t>
      </w:r>
    </w:p>
    <w:p w14:paraId="6196890F" w14:textId="77777777" w:rsidR="005D40B2" w:rsidRPr="00B135C8" w:rsidRDefault="005D40B2" w:rsidP="005D40B2">
      <w:pPr>
        <w:rPr>
          <w:rFonts w:ascii="Arial" w:hAnsi="Arial" w:cs="Arial"/>
        </w:rPr>
      </w:pPr>
      <w:r w:rsidRPr="00B135C8">
        <w:rPr>
          <w:rFonts w:ascii="Arial" w:hAnsi="Arial" w:cs="Arial"/>
        </w:rPr>
        <w:t>Develop pathways to employment for volunteers – e.g. allow your volunteers to be able to access and apply for internally advertised paid roles.</w:t>
      </w:r>
    </w:p>
    <w:p w14:paraId="16CA150E" w14:textId="77777777" w:rsidR="005D40B2" w:rsidRDefault="005D40B2"/>
    <w:sectPr w:rsidR="005D40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E20F3" w14:textId="77777777" w:rsidR="00245280" w:rsidRDefault="00245280" w:rsidP="00064E1F">
      <w:pPr>
        <w:spacing w:after="0" w:line="240" w:lineRule="auto"/>
      </w:pPr>
      <w:r>
        <w:separator/>
      </w:r>
    </w:p>
  </w:endnote>
  <w:endnote w:type="continuationSeparator" w:id="0">
    <w:p w14:paraId="48CFA1FC" w14:textId="77777777" w:rsidR="00245280" w:rsidRDefault="00245280" w:rsidP="00064E1F">
      <w:pPr>
        <w:spacing w:after="0" w:line="240" w:lineRule="auto"/>
      </w:pPr>
      <w:r>
        <w:continuationSeparator/>
      </w:r>
    </w:p>
  </w:endnote>
  <w:endnote w:type="continuationNotice" w:id="1">
    <w:p w14:paraId="12C3643F" w14:textId="77777777" w:rsidR="00245280" w:rsidRDefault="002452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8F2C0" w14:textId="0932C7FF" w:rsidR="002C4CFE" w:rsidRDefault="002C4CFE" w:rsidP="002C4CFE">
    <w:pPr>
      <w:pStyle w:val="Footer"/>
      <w:jc w:val="right"/>
    </w:pPr>
    <w:r w:rsidRPr="002C4CFE">
      <w:rPr>
        <w:i/>
        <w:color w:val="7F7F7F" w:themeColor="text1" w:themeTint="80"/>
      </w:rPr>
      <w:t>This Disability Action Plan has been created with assistance from</w:t>
    </w:r>
    <w:r>
      <w:rPr>
        <w:noProof/>
        <w:lang w:eastAsia="en-AU"/>
      </w:rPr>
      <w:drawing>
        <wp:inline distT="0" distB="0" distL="0" distR="0" wp14:anchorId="21E65BB4" wp14:editId="7A431B40">
          <wp:extent cx="1286510" cy="987425"/>
          <wp:effectExtent l="0" t="0" r="889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6510" cy="987425"/>
                  </a:xfrm>
                  <a:prstGeom prst="rect">
                    <a:avLst/>
                  </a:prstGeom>
                  <a:noFill/>
                </pic:spPr>
              </pic:pic>
            </a:graphicData>
          </a:graphic>
        </wp:inline>
      </w:drawing>
    </w:r>
  </w:p>
  <w:p w14:paraId="71305FD1" w14:textId="77777777" w:rsidR="002C4CFE" w:rsidRDefault="002C4C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DE367" w14:textId="77777777" w:rsidR="00245280" w:rsidRDefault="00245280" w:rsidP="00064E1F">
      <w:pPr>
        <w:spacing w:after="0" w:line="240" w:lineRule="auto"/>
      </w:pPr>
      <w:r>
        <w:separator/>
      </w:r>
    </w:p>
  </w:footnote>
  <w:footnote w:type="continuationSeparator" w:id="0">
    <w:p w14:paraId="4176A875" w14:textId="77777777" w:rsidR="00245280" w:rsidRDefault="00245280" w:rsidP="00064E1F">
      <w:pPr>
        <w:spacing w:after="0" w:line="240" w:lineRule="auto"/>
      </w:pPr>
      <w:r>
        <w:continuationSeparator/>
      </w:r>
    </w:p>
  </w:footnote>
  <w:footnote w:type="continuationNotice" w:id="1">
    <w:p w14:paraId="500F8192" w14:textId="77777777" w:rsidR="00245280" w:rsidRDefault="00245280">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741047"/>
    <w:multiLevelType w:val="hybridMultilevel"/>
    <w:tmpl w:val="67545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0A34167"/>
    <w:multiLevelType w:val="hybridMultilevel"/>
    <w:tmpl w:val="95A8C4E0"/>
    <w:lvl w:ilvl="0" w:tplc="5D40C09C">
      <w:start w:val="1"/>
      <w:numFmt w:val="bullet"/>
      <w:lvlText w:val=""/>
      <w:lvlJc w:val="left"/>
      <w:pPr>
        <w:tabs>
          <w:tab w:val="num" w:pos="207"/>
        </w:tabs>
        <w:ind w:left="227" w:hanging="22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Aria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Arial"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sDA0MTQ0sDQxNzZU0lEKTi0uzszPAykwrgUApkfU4ywAAAA="/>
  </w:docVars>
  <w:rsids>
    <w:rsidRoot w:val="004B08EC"/>
    <w:rsid w:val="00033D51"/>
    <w:rsid w:val="00064E1F"/>
    <w:rsid w:val="00067567"/>
    <w:rsid w:val="00092D78"/>
    <w:rsid w:val="000A467C"/>
    <w:rsid w:val="000A7668"/>
    <w:rsid w:val="000B7517"/>
    <w:rsid w:val="000C378D"/>
    <w:rsid w:val="000C6443"/>
    <w:rsid w:val="000C7AC8"/>
    <w:rsid w:val="000E7CCD"/>
    <w:rsid w:val="00111763"/>
    <w:rsid w:val="00121001"/>
    <w:rsid w:val="00140CF8"/>
    <w:rsid w:val="00145A2D"/>
    <w:rsid w:val="0016050D"/>
    <w:rsid w:val="001848D1"/>
    <w:rsid w:val="00184CC9"/>
    <w:rsid w:val="00186AF9"/>
    <w:rsid w:val="0019106E"/>
    <w:rsid w:val="001A3547"/>
    <w:rsid w:val="001B2796"/>
    <w:rsid w:val="001B5790"/>
    <w:rsid w:val="001B660F"/>
    <w:rsid w:val="001C37EA"/>
    <w:rsid w:val="001C5395"/>
    <w:rsid w:val="001C77CB"/>
    <w:rsid w:val="001C7B5F"/>
    <w:rsid w:val="001D03CD"/>
    <w:rsid w:val="001E201E"/>
    <w:rsid w:val="001E5EC9"/>
    <w:rsid w:val="002041E5"/>
    <w:rsid w:val="002074EA"/>
    <w:rsid w:val="00207B66"/>
    <w:rsid w:val="00211F7D"/>
    <w:rsid w:val="00216BE7"/>
    <w:rsid w:val="00221A92"/>
    <w:rsid w:val="00243717"/>
    <w:rsid w:val="00245280"/>
    <w:rsid w:val="00260EDF"/>
    <w:rsid w:val="00265019"/>
    <w:rsid w:val="00266CA6"/>
    <w:rsid w:val="00270A1C"/>
    <w:rsid w:val="00275E63"/>
    <w:rsid w:val="00294F18"/>
    <w:rsid w:val="002A2C6F"/>
    <w:rsid w:val="002B628E"/>
    <w:rsid w:val="002C050A"/>
    <w:rsid w:val="002C4CFE"/>
    <w:rsid w:val="002C5CAE"/>
    <w:rsid w:val="002E1CA4"/>
    <w:rsid w:val="002F0DDB"/>
    <w:rsid w:val="003018A4"/>
    <w:rsid w:val="00310F5A"/>
    <w:rsid w:val="00312CE5"/>
    <w:rsid w:val="00313CA1"/>
    <w:rsid w:val="003170BD"/>
    <w:rsid w:val="003346F6"/>
    <w:rsid w:val="003356BC"/>
    <w:rsid w:val="00337087"/>
    <w:rsid w:val="003564A3"/>
    <w:rsid w:val="003564AF"/>
    <w:rsid w:val="003635E4"/>
    <w:rsid w:val="003801B7"/>
    <w:rsid w:val="003843C5"/>
    <w:rsid w:val="003969C1"/>
    <w:rsid w:val="003B12B1"/>
    <w:rsid w:val="003C1D9F"/>
    <w:rsid w:val="003E332B"/>
    <w:rsid w:val="003F112B"/>
    <w:rsid w:val="0041236A"/>
    <w:rsid w:val="00422822"/>
    <w:rsid w:val="00425457"/>
    <w:rsid w:val="004257C2"/>
    <w:rsid w:val="00427D04"/>
    <w:rsid w:val="00430A4A"/>
    <w:rsid w:val="004446CB"/>
    <w:rsid w:val="00451AF8"/>
    <w:rsid w:val="00460878"/>
    <w:rsid w:val="00463FA8"/>
    <w:rsid w:val="00485171"/>
    <w:rsid w:val="0049721C"/>
    <w:rsid w:val="004A362B"/>
    <w:rsid w:val="004B08EC"/>
    <w:rsid w:val="004B179A"/>
    <w:rsid w:val="004C01E3"/>
    <w:rsid w:val="004C13F5"/>
    <w:rsid w:val="004D2513"/>
    <w:rsid w:val="004D49FD"/>
    <w:rsid w:val="004D5BD5"/>
    <w:rsid w:val="004E414A"/>
    <w:rsid w:val="004E56D0"/>
    <w:rsid w:val="004F2687"/>
    <w:rsid w:val="00501D27"/>
    <w:rsid w:val="005228AA"/>
    <w:rsid w:val="00524A65"/>
    <w:rsid w:val="0053396B"/>
    <w:rsid w:val="00541240"/>
    <w:rsid w:val="00555EB9"/>
    <w:rsid w:val="00562FDC"/>
    <w:rsid w:val="005775CC"/>
    <w:rsid w:val="00577FBC"/>
    <w:rsid w:val="00582481"/>
    <w:rsid w:val="00592F77"/>
    <w:rsid w:val="005B05E4"/>
    <w:rsid w:val="005B7743"/>
    <w:rsid w:val="005D40B2"/>
    <w:rsid w:val="005E1045"/>
    <w:rsid w:val="005E6028"/>
    <w:rsid w:val="005F43CC"/>
    <w:rsid w:val="00621A70"/>
    <w:rsid w:val="006244FE"/>
    <w:rsid w:val="00660CF4"/>
    <w:rsid w:val="0067019B"/>
    <w:rsid w:val="006764FA"/>
    <w:rsid w:val="00691770"/>
    <w:rsid w:val="006A0151"/>
    <w:rsid w:val="006B2349"/>
    <w:rsid w:val="006C3C77"/>
    <w:rsid w:val="006E46F9"/>
    <w:rsid w:val="006E506D"/>
    <w:rsid w:val="006E6C16"/>
    <w:rsid w:val="006F56EE"/>
    <w:rsid w:val="0072161C"/>
    <w:rsid w:val="00732728"/>
    <w:rsid w:val="0074274D"/>
    <w:rsid w:val="00753AF3"/>
    <w:rsid w:val="00754F1B"/>
    <w:rsid w:val="007657A5"/>
    <w:rsid w:val="00775324"/>
    <w:rsid w:val="00775B19"/>
    <w:rsid w:val="00777B67"/>
    <w:rsid w:val="007829A4"/>
    <w:rsid w:val="00783381"/>
    <w:rsid w:val="007A059A"/>
    <w:rsid w:val="007E1B88"/>
    <w:rsid w:val="007F23BC"/>
    <w:rsid w:val="007F7A92"/>
    <w:rsid w:val="00800C5B"/>
    <w:rsid w:val="0080665A"/>
    <w:rsid w:val="008221CC"/>
    <w:rsid w:val="0082623F"/>
    <w:rsid w:val="008553B9"/>
    <w:rsid w:val="008816A4"/>
    <w:rsid w:val="00885855"/>
    <w:rsid w:val="00886475"/>
    <w:rsid w:val="008B2901"/>
    <w:rsid w:val="008B43B9"/>
    <w:rsid w:val="008C55AC"/>
    <w:rsid w:val="008C6766"/>
    <w:rsid w:val="008C7020"/>
    <w:rsid w:val="008C7C2D"/>
    <w:rsid w:val="008D5CF3"/>
    <w:rsid w:val="008F2D2C"/>
    <w:rsid w:val="0090521C"/>
    <w:rsid w:val="00905CA1"/>
    <w:rsid w:val="0090701F"/>
    <w:rsid w:val="0092468C"/>
    <w:rsid w:val="0093462E"/>
    <w:rsid w:val="009421A3"/>
    <w:rsid w:val="009470A6"/>
    <w:rsid w:val="00962D9B"/>
    <w:rsid w:val="0098247B"/>
    <w:rsid w:val="0098787F"/>
    <w:rsid w:val="00991DDD"/>
    <w:rsid w:val="00995AE3"/>
    <w:rsid w:val="009A001F"/>
    <w:rsid w:val="009A0E5B"/>
    <w:rsid w:val="009B5FDD"/>
    <w:rsid w:val="009B6BBC"/>
    <w:rsid w:val="009C0055"/>
    <w:rsid w:val="009C650C"/>
    <w:rsid w:val="009E30BA"/>
    <w:rsid w:val="009F1896"/>
    <w:rsid w:val="009F29CB"/>
    <w:rsid w:val="009F3B11"/>
    <w:rsid w:val="00A0555A"/>
    <w:rsid w:val="00A31043"/>
    <w:rsid w:val="00A40DB8"/>
    <w:rsid w:val="00A436DD"/>
    <w:rsid w:val="00A61641"/>
    <w:rsid w:val="00A7038B"/>
    <w:rsid w:val="00A878E0"/>
    <w:rsid w:val="00AA04F2"/>
    <w:rsid w:val="00AA05F7"/>
    <w:rsid w:val="00AA359B"/>
    <w:rsid w:val="00AC63D8"/>
    <w:rsid w:val="00AF1418"/>
    <w:rsid w:val="00AF3A29"/>
    <w:rsid w:val="00B115C6"/>
    <w:rsid w:val="00B135C8"/>
    <w:rsid w:val="00B146E1"/>
    <w:rsid w:val="00B2275D"/>
    <w:rsid w:val="00B3708B"/>
    <w:rsid w:val="00B41467"/>
    <w:rsid w:val="00B46E48"/>
    <w:rsid w:val="00B46E84"/>
    <w:rsid w:val="00B6477E"/>
    <w:rsid w:val="00B75B11"/>
    <w:rsid w:val="00B80146"/>
    <w:rsid w:val="00B914A5"/>
    <w:rsid w:val="00BA2F63"/>
    <w:rsid w:val="00BC54F3"/>
    <w:rsid w:val="00BE52EF"/>
    <w:rsid w:val="00BF1E20"/>
    <w:rsid w:val="00C06DB5"/>
    <w:rsid w:val="00C160C5"/>
    <w:rsid w:val="00C32106"/>
    <w:rsid w:val="00C63948"/>
    <w:rsid w:val="00C87170"/>
    <w:rsid w:val="00C91C76"/>
    <w:rsid w:val="00C93987"/>
    <w:rsid w:val="00C96BC4"/>
    <w:rsid w:val="00CA02CE"/>
    <w:rsid w:val="00CC17E4"/>
    <w:rsid w:val="00CC2694"/>
    <w:rsid w:val="00CC5BEC"/>
    <w:rsid w:val="00CD1483"/>
    <w:rsid w:val="00CE103F"/>
    <w:rsid w:val="00CE1C76"/>
    <w:rsid w:val="00CE2BE7"/>
    <w:rsid w:val="00CF1309"/>
    <w:rsid w:val="00CF76E8"/>
    <w:rsid w:val="00CF7963"/>
    <w:rsid w:val="00D4653B"/>
    <w:rsid w:val="00D46DDF"/>
    <w:rsid w:val="00D53E02"/>
    <w:rsid w:val="00D66499"/>
    <w:rsid w:val="00D7338D"/>
    <w:rsid w:val="00D74EF0"/>
    <w:rsid w:val="00D779BF"/>
    <w:rsid w:val="00D84372"/>
    <w:rsid w:val="00D85454"/>
    <w:rsid w:val="00DA0F83"/>
    <w:rsid w:val="00DB324F"/>
    <w:rsid w:val="00DD2A7A"/>
    <w:rsid w:val="00DE0202"/>
    <w:rsid w:val="00DE1844"/>
    <w:rsid w:val="00DE5A04"/>
    <w:rsid w:val="00DF1095"/>
    <w:rsid w:val="00E21F80"/>
    <w:rsid w:val="00E425E2"/>
    <w:rsid w:val="00E46017"/>
    <w:rsid w:val="00E52879"/>
    <w:rsid w:val="00E52F06"/>
    <w:rsid w:val="00E539EF"/>
    <w:rsid w:val="00E56518"/>
    <w:rsid w:val="00E770AB"/>
    <w:rsid w:val="00E921E3"/>
    <w:rsid w:val="00EB6BA0"/>
    <w:rsid w:val="00ED6A21"/>
    <w:rsid w:val="00ED6B49"/>
    <w:rsid w:val="00F17E3F"/>
    <w:rsid w:val="00F23A06"/>
    <w:rsid w:val="00F366F6"/>
    <w:rsid w:val="00F43EB3"/>
    <w:rsid w:val="00F92AE1"/>
    <w:rsid w:val="00FC0502"/>
    <w:rsid w:val="00FC3C9B"/>
    <w:rsid w:val="00FC77FD"/>
    <w:rsid w:val="00FF03B9"/>
    <w:rsid w:val="72B3639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597153"/>
  <w15:chartTrackingRefBased/>
  <w15:docId w15:val="{4CB9C487-639D-4FE3-ACBB-CDD3BF3A4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064E1F"/>
    <w:pPr>
      <w:spacing w:after="200" w:line="276" w:lineRule="auto"/>
      <w:outlineLvl w:val="1"/>
    </w:pPr>
    <w:rPr>
      <w:rFonts w:cs="Arial"/>
      <w:b/>
      <w:color w:val="404040" w:themeColor="text1" w:themeTint="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4E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4E1F"/>
  </w:style>
  <w:style w:type="paragraph" w:styleId="Footer">
    <w:name w:val="footer"/>
    <w:basedOn w:val="Normal"/>
    <w:link w:val="FooterChar"/>
    <w:uiPriority w:val="99"/>
    <w:unhideWhenUsed/>
    <w:rsid w:val="00064E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4E1F"/>
  </w:style>
  <w:style w:type="paragraph" w:styleId="Title">
    <w:name w:val="Title"/>
    <w:aliases w:val="Title/Main Heading"/>
    <w:basedOn w:val="Normal"/>
    <w:next w:val="Normal"/>
    <w:link w:val="TitleChar"/>
    <w:uiPriority w:val="10"/>
    <w:qFormat/>
    <w:rsid w:val="00064E1F"/>
    <w:pPr>
      <w:spacing w:after="200" w:line="276" w:lineRule="auto"/>
    </w:pPr>
    <w:rPr>
      <w:rFonts w:cs="Arial"/>
      <w:b/>
      <w:color w:val="112A4F"/>
      <w:sz w:val="48"/>
      <w:szCs w:val="48"/>
      <w:lang w:val="en-US"/>
    </w:rPr>
  </w:style>
  <w:style w:type="character" w:customStyle="1" w:styleId="TitleChar">
    <w:name w:val="Title Char"/>
    <w:aliases w:val="Title/Main Heading Char"/>
    <w:basedOn w:val="DefaultParagraphFont"/>
    <w:link w:val="Title"/>
    <w:uiPriority w:val="10"/>
    <w:rsid w:val="00064E1F"/>
    <w:rPr>
      <w:rFonts w:cs="Arial"/>
      <w:b/>
      <w:color w:val="112A4F"/>
      <w:sz w:val="48"/>
      <w:szCs w:val="48"/>
      <w:lang w:val="en-US"/>
    </w:rPr>
  </w:style>
  <w:style w:type="character" w:customStyle="1" w:styleId="Heading2Char">
    <w:name w:val="Heading 2 Char"/>
    <w:basedOn w:val="DefaultParagraphFont"/>
    <w:link w:val="Heading2"/>
    <w:uiPriority w:val="9"/>
    <w:rsid w:val="00064E1F"/>
    <w:rPr>
      <w:rFonts w:cs="Arial"/>
      <w:b/>
      <w:color w:val="404040" w:themeColor="text1" w:themeTint="BF"/>
      <w:sz w:val="28"/>
      <w:szCs w:val="28"/>
      <w:lang w:val="en-US"/>
    </w:rPr>
  </w:style>
  <w:style w:type="character" w:styleId="Hyperlink">
    <w:name w:val="Hyperlink"/>
    <w:basedOn w:val="DefaultParagraphFont"/>
    <w:uiPriority w:val="99"/>
    <w:unhideWhenUsed/>
    <w:rsid w:val="00CF76E8"/>
    <w:rPr>
      <w:color w:val="0000FF"/>
      <w:u w:val="single"/>
    </w:rPr>
  </w:style>
  <w:style w:type="character" w:customStyle="1" w:styleId="UnresolvedMention">
    <w:name w:val="Unresolved Mention"/>
    <w:basedOn w:val="DefaultParagraphFont"/>
    <w:uiPriority w:val="99"/>
    <w:semiHidden/>
    <w:unhideWhenUsed/>
    <w:rsid w:val="009A001F"/>
    <w:rPr>
      <w:color w:val="605E5C"/>
      <w:shd w:val="clear" w:color="auto" w:fill="E1DFDD"/>
    </w:rPr>
  </w:style>
  <w:style w:type="paragraph" w:styleId="BalloonText">
    <w:name w:val="Balloon Text"/>
    <w:basedOn w:val="Normal"/>
    <w:link w:val="BalloonTextChar"/>
    <w:uiPriority w:val="99"/>
    <w:semiHidden/>
    <w:unhideWhenUsed/>
    <w:rsid w:val="003B12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2B1"/>
    <w:rPr>
      <w:rFonts w:ascii="Segoe UI" w:hAnsi="Segoe UI" w:cs="Segoe UI"/>
      <w:sz w:val="18"/>
      <w:szCs w:val="18"/>
    </w:rPr>
  </w:style>
  <w:style w:type="character" w:styleId="FollowedHyperlink">
    <w:name w:val="FollowedHyperlink"/>
    <w:basedOn w:val="DefaultParagraphFont"/>
    <w:uiPriority w:val="99"/>
    <w:semiHidden/>
    <w:unhideWhenUsed/>
    <w:rsid w:val="00B135C8"/>
    <w:rPr>
      <w:color w:val="954F72" w:themeColor="followedHyperlink"/>
      <w:u w:val="single"/>
    </w:rPr>
  </w:style>
  <w:style w:type="paragraph" w:styleId="ListParagraph">
    <w:name w:val="List Paragraph"/>
    <w:basedOn w:val="Normal"/>
    <w:uiPriority w:val="34"/>
    <w:qFormat/>
    <w:rsid w:val="00A40DB8"/>
    <w:pPr>
      <w:ind w:left="720"/>
      <w:contextualSpacing/>
    </w:pPr>
  </w:style>
  <w:style w:type="paragraph" w:styleId="NormalWeb">
    <w:name w:val="Normal (Web)"/>
    <w:basedOn w:val="Normal"/>
    <w:rsid w:val="00A40DB8"/>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5E5F2C2C44C048B36CF0AAA4B45229" ma:contentTypeVersion="10" ma:contentTypeDescription="Create a new document." ma:contentTypeScope="" ma:versionID="daea581b3a5fdae28f94647467332719">
  <xsd:schema xmlns:xsd="http://www.w3.org/2001/XMLSchema" xmlns:xs="http://www.w3.org/2001/XMLSchema" xmlns:p="http://schemas.microsoft.com/office/2006/metadata/properties" xmlns:ns2="a99ad240-d41d-43e2-b444-4764c4a9e49a" xmlns:ns3="b92efef7-1e1b-4ce1-89cf-f7e185398295" targetNamespace="http://schemas.microsoft.com/office/2006/metadata/properties" ma:root="true" ma:fieldsID="b0e1d1b3669a932c07bcc8952b3df079" ns2:_="" ns3:_="">
    <xsd:import namespace="a99ad240-d41d-43e2-b444-4764c4a9e49a"/>
    <xsd:import namespace="b92efef7-1e1b-4ce1-89cf-f7e18539829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ad240-d41d-43e2-b444-4764c4a9e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2efef7-1e1b-4ce1-89cf-f7e18539829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1C476-6DF3-417A-BE12-8BBEA1578E99}">
  <ds:schemaRefs>
    <ds:schemaRef ds:uri="http://schemas.microsoft.com/sharepoint/v3/contenttype/forms"/>
  </ds:schemaRefs>
</ds:datastoreItem>
</file>

<file path=customXml/itemProps2.xml><?xml version="1.0" encoding="utf-8"?>
<ds:datastoreItem xmlns:ds="http://schemas.openxmlformats.org/officeDocument/2006/customXml" ds:itemID="{88FF5BF3-2FC0-46C7-BE60-82BCCD154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ad240-d41d-43e2-b444-4764c4a9e49a"/>
    <ds:schemaRef ds:uri="b92efef7-1e1b-4ce1-89cf-f7e185398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A1B2E-8F29-4107-B971-085324D818B1}">
  <ds:schemaRefs>
    <ds:schemaRef ds:uri="http://schemas.openxmlformats.org/package/2006/metadata/core-properties"/>
    <ds:schemaRef ds:uri="http://www.w3.org/XML/1998/namespace"/>
    <ds:schemaRef ds:uri="http://purl.org/dc/dcmitype/"/>
    <ds:schemaRef ds:uri="http://purl.org/dc/terms/"/>
    <ds:schemaRef ds:uri="http://schemas.microsoft.com/office/infopath/2007/PartnerControls"/>
    <ds:schemaRef ds:uri="b92efef7-1e1b-4ce1-89cf-f7e185398295"/>
    <ds:schemaRef ds:uri="http://schemas.microsoft.com/office/2006/documentManagement/types"/>
    <ds:schemaRef ds:uri="a99ad240-d41d-43e2-b444-4764c4a9e49a"/>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37B70A14-73F6-4EEB-8FFB-8AFEE99D1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8</Pages>
  <Words>1231</Words>
  <Characters>702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CharactersWithSpaces>
  <SharedDoc>false</SharedDoc>
  <HLinks>
    <vt:vector size="6" baseType="variant">
      <vt:variant>
        <vt:i4>1572930</vt:i4>
      </vt:variant>
      <vt:variant>
        <vt:i4>0</vt:i4>
      </vt:variant>
      <vt:variant>
        <vt:i4>0</vt:i4>
      </vt:variant>
      <vt:variant>
        <vt:i4>5</vt:i4>
      </vt:variant>
      <vt:variant>
        <vt:lpwstr>https://accessaudits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Szeker</dc:creator>
  <cp:keywords/>
  <dc:description/>
  <cp:lastModifiedBy>Sarah Kelly</cp:lastModifiedBy>
  <cp:revision>15</cp:revision>
  <cp:lastPrinted>2020-12-04T01:06:00Z</cp:lastPrinted>
  <dcterms:created xsi:type="dcterms:W3CDTF">2021-06-29T04:48:00Z</dcterms:created>
  <dcterms:modified xsi:type="dcterms:W3CDTF">2021-07-1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E5F2C2C44C048B36CF0AAA4B45229</vt:lpwstr>
  </property>
</Properties>
</file>